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5AAD6CC" w14:textId="54F252B5" w:rsidR="0022753E" w:rsidRPr="0022753E" w:rsidRDefault="00C8409B" w:rsidP="0022753E">
      <w:pPr>
        <w:tabs>
          <w:tab w:val="left" w:pos="7560"/>
        </w:tabs>
        <w:spacing w:after="0" w:line="240" w:lineRule="auto"/>
        <w:ind w:right="-1109"/>
        <w:rPr>
          <w:rFonts w:ascii="Times New Roman" w:hAnsi="Times New Roman"/>
          <w:noProof w:val="0"/>
          <w:sz w:val="22"/>
          <w:lang w:val="es-ES"/>
        </w:rPr>
      </w:pPr>
      <w:bookmarkStart w:id="0" w:name="_Toc200086204"/>
      <w:r>
        <w:rPr>
          <w:rFonts w:ascii="Times New Roman" w:hAnsi="Times New Roman"/>
          <w:noProof w:val="0"/>
          <w:sz w:val="22"/>
          <w:lang w:val="es-ES"/>
        </w:rPr>
        <w:object w:dxaOrig="1440" w:dyaOrig="1440" w14:anchorId="50D75DF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1" type="#_x0000_t75" style="position:absolute;margin-left:130.85pt;margin-top:-45.45pt;width:320.05pt;height:28.05pt;z-index:251677696;mso-wrap-edited:f" wrapcoords="3572 1580 2041 2634 170 7376 170 11590 2381 19493 5272 20020 11055 20020 17008 20020 21260 12117 21600 4215 18709 2107 9524 1580 3572 1580" o:allowincell="f" fillcolor="window">
            <v:imagedata r:id="rId11" o:title=""/>
          </v:shape>
          <o:OLEObject Type="Embed" ProgID="Word.Picture.8" ShapeID="_x0000_s2051" DrawAspect="Content" ObjectID="_1698059608" r:id="rId12"/>
        </w:object>
      </w:r>
      <w:r w:rsidR="0022753E" w:rsidRPr="0022753E">
        <w:rPr>
          <w:rFonts w:ascii="Times New Roman" w:hAnsi="Times New Roman"/>
          <w:sz w:val="22"/>
        </w:rPr>
        <w:t>QUINCUAGÉSIMO PRIMER PERÍODO ORDINARIO DE SESIONES</w:t>
      </w:r>
      <w:r w:rsidR="0022753E" w:rsidRPr="0022753E">
        <w:rPr>
          <w:rFonts w:ascii="Times New Roman" w:hAnsi="Times New Roman"/>
          <w:sz w:val="22"/>
        </w:rPr>
        <w:tab/>
        <w:t>OEA/Ser.P</w:t>
      </w:r>
    </w:p>
    <w:p w14:paraId="15FF2BD3" w14:textId="5DC433C5" w:rsidR="0022753E" w:rsidRPr="0022753E" w:rsidRDefault="0022753E" w:rsidP="0022753E">
      <w:pPr>
        <w:tabs>
          <w:tab w:val="center" w:pos="2160"/>
          <w:tab w:val="left" w:pos="7560"/>
        </w:tabs>
        <w:spacing w:after="0" w:line="240" w:lineRule="auto"/>
        <w:ind w:right="-1469"/>
        <w:rPr>
          <w:rFonts w:ascii="Times New Roman" w:hAnsi="Times New Roman"/>
          <w:sz w:val="22"/>
        </w:rPr>
      </w:pPr>
      <w:r w:rsidRPr="0022753E">
        <w:rPr>
          <w:rFonts w:ascii="Times New Roman" w:hAnsi="Times New Roman"/>
          <w:sz w:val="22"/>
        </w:rPr>
        <w:t>Del 10 al 12 de noviembre de 2021</w:t>
      </w:r>
      <w:r w:rsidRPr="0022753E">
        <w:rPr>
          <w:rFonts w:ascii="Times New Roman" w:hAnsi="Times New Roman"/>
          <w:sz w:val="22"/>
        </w:rPr>
        <w:tab/>
        <w:t>AG/doc.57</w:t>
      </w:r>
      <w:r w:rsidR="00C756B5">
        <w:rPr>
          <w:rFonts w:ascii="Times New Roman" w:hAnsi="Times New Roman"/>
          <w:sz w:val="22"/>
        </w:rPr>
        <w:t>26</w:t>
      </w:r>
      <w:r w:rsidRPr="0022753E">
        <w:rPr>
          <w:rFonts w:ascii="Times New Roman" w:hAnsi="Times New Roman"/>
          <w:sz w:val="22"/>
        </w:rPr>
        <w:t>/21</w:t>
      </w:r>
      <w:r w:rsidR="00F17930">
        <w:rPr>
          <w:rFonts w:ascii="Times New Roman" w:hAnsi="Times New Roman"/>
          <w:sz w:val="22"/>
        </w:rPr>
        <w:t xml:space="preserve"> add. 1</w:t>
      </w:r>
    </w:p>
    <w:p w14:paraId="7940FDB6" w14:textId="79F5F03E" w:rsidR="0022753E" w:rsidRPr="0022753E" w:rsidRDefault="0022753E" w:rsidP="0022753E">
      <w:pPr>
        <w:tabs>
          <w:tab w:val="left" w:pos="7560"/>
        </w:tabs>
        <w:spacing w:after="0" w:line="240" w:lineRule="auto"/>
        <w:ind w:right="-1109"/>
        <w:rPr>
          <w:rFonts w:ascii="Times New Roman" w:hAnsi="Times New Roman"/>
          <w:sz w:val="22"/>
          <w:lang w:val="es-US"/>
        </w:rPr>
      </w:pPr>
      <w:r w:rsidRPr="0022753E">
        <w:rPr>
          <w:rFonts w:ascii="Times New Roman" w:hAnsi="Times New Roman"/>
          <w:sz w:val="22"/>
          <w:lang w:val="es-US"/>
        </w:rPr>
        <w:t xml:space="preserve">Ciudad de Guatemala, Guatemala </w:t>
      </w:r>
      <w:r w:rsidRPr="0022753E">
        <w:rPr>
          <w:rFonts w:ascii="Times New Roman" w:hAnsi="Times New Roman"/>
          <w:sz w:val="22"/>
          <w:lang w:val="es-US"/>
        </w:rPr>
        <w:tab/>
      </w:r>
      <w:r w:rsidR="00775BD6">
        <w:rPr>
          <w:rFonts w:ascii="Times New Roman" w:hAnsi="Times New Roman"/>
          <w:sz w:val="22"/>
          <w:lang w:val="es-US"/>
        </w:rPr>
        <w:t>10</w:t>
      </w:r>
      <w:r w:rsidRPr="0022753E">
        <w:rPr>
          <w:rFonts w:ascii="Times New Roman" w:hAnsi="Times New Roman"/>
          <w:sz w:val="22"/>
          <w:lang w:val="es-US"/>
        </w:rPr>
        <w:t xml:space="preserve"> noviembre 2021</w:t>
      </w:r>
    </w:p>
    <w:p w14:paraId="4D523AEF" w14:textId="68A6AFC0" w:rsidR="0022753E" w:rsidRPr="0022753E" w:rsidRDefault="0022753E" w:rsidP="0022753E">
      <w:pPr>
        <w:tabs>
          <w:tab w:val="center" w:pos="2160"/>
          <w:tab w:val="left" w:pos="7560"/>
        </w:tabs>
        <w:spacing w:after="0" w:line="240" w:lineRule="auto"/>
        <w:ind w:right="-1109"/>
        <w:rPr>
          <w:rFonts w:ascii="Times New Roman" w:hAnsi="Times New Roman"/>
          <w:sz w:val="22"/>
          <w:lang w:val="es-ES"/>
        </w:rPr>
      </w:pPr>
      <w:r w:rsidRPr="0022753E">
        <w:rPr>
          <w:rFonts w:ascii="Times New Roman" w:hAnsi="Times New Roman"/>
          <w:sz w:val="22"/>
          <w:lang w:val="es-US"/>
        </w:rPr>
        <w:t>VIRTUAL</w:t>
      </w:r>
      <w:r w:rsidRPr="0022753E">
        <w:rPr>
          <w:rFonts w:ascii="Times New Roman" w:hAnsi="Times New Roman"/>
          <w:sz w:val="22"/>
          <w:lang w:val="es-US"/>
        </w:rPr>
        <w:tab/>
      </w:r>
      <w:r w:rsidRPr="0022753E">
        <w:rPr>
          <w:rFonts w:ascii="Times New Roman" w:hAnsi="Times New Roman"/>
          <w:sz w:val="22"/>
          <w:lang w:val="es-US"/>
        </w:rPr>
        <w:tab/>
      </w:r>
      <w:r w:rsidRPr="0022753E">
        <w:rPr>
          <w:rFonts w:ascii="Times New Roman" w:hAnsi="Times New Roman"/>
          <w:sz w:val="22"/>
        </w:rPr>
        <w:t>Original: español</w:t>
      </w:r>
    </w:p>
    <w:p w14:paraId="66ABBA90" w14:textId="77777777" w:rsidR="0022753E" w:rsidRPr="0022753E" w:rsidRDefault="0022753E" w:rsidP="0022753E">
      <w:pPr>
        <w:tabs>
          <w:tab w:val="center" w:pos="2160"/>
          <w:tab w:val="left" w:pos="7560"/>
        </w:tabs>
        <w:spacing w:after="0" w:line="240" w:lineRule="auto"/>
        <w:ind w:right="-1109"/>
        <w:rPr>
          <w:rFonts w:ascii="Times New Roman" w:hAnsi="Times New Roman"/>
          <w:sz w:val="22"/>
        </w:rPr>
      </w:pPr>
    </w:p>
    <w:p w14:paraId="65211B0D" w14:textId="51FA2DA9" w:rsidR="0022753E" w:rsidRPr="0022753E" w:rsidRDefault="0022753E" w:rsidP="0022753E">
      <w:pPr>
        <w:tabs>
          <w:tab w:val="center" w:pos="2160"/>
          <w:tab w:val="left" w:pos="7560"/>
        </w:tabs>
        <w:spacing w:after="0" w:line="240" w:lineRule="auto"/>
        <w:ind w:right="-1109"/>
        <w:rPr>
          <w:rFonts w:ascii="Times New Roman" w:hAnsi="Times New Roman"/>
          <w:sz w:val="22"/>
          <w:u w:val="single"/>
        </w:rPr>
      </w:pPr>
      <w:r w:rsidRPr="0022753E">
        <w:rPr>
          <w:rFonts w:ascii="Times New Roman" w:hAnsi="Times New Roman"/>
          <w:sz w:val="22"/>
        </w:rPr>
        <w:tab/>
      </w:r>
      <w:r w:rsidRPr="0022753E">
        <w:rPr>
          <w:rFonts w:ascii="Times New Roman" w:hAnsi="Times New Roman"/>
          <w:sz w:val="22"/>
        </w:rPr>
        <w:tab/>
      </w:r>
      <w:r w:rsidRPr="0022753E">
        <w:rPr>
          <w:rFonts w:ascii="Times New Roman" w:hAnsi="Times New Roman"/>
          <w:sz w:val="22"/>
          <w:u w:val="single"/>
        </w:rPr>
        <w:t xml:space="preserve">Punto </w:t>
      </w:r>
      <w:r w:rsidR="00C756B5">
        <w:rPr>
          <w:rFonts w:ascii="Times New Roman" w:hAnsi="Times New Roman"/>
          <w:sz w:val="22"/>
          <w:u w:val="single"/>
        </w:rPr>
        <w:t xml:space="preserve">5 </w:t>
      </w:r>
      <w:r w:rsidRPr="0022753E">
        <w:rPr>
          <w:rFonts w:ascii="Times New Roman" w:hAnsi="Times New Roman"/>
          <w:sz w:val="22"/>
          <w:u w:val="single"/>
        </w:rPr>
        <w:t>del temario</w:t>
      </w:r>
    </w:p>
    <w:p w14:paraId="42179B69" w14:textId="77777777" w:rsidR="0022753E" w:rsidRDefault="0022753E" w:rsidP="0022753E">
      <w:pPr>
        <w:ind w:right="-929"/>
      </w:pPr>
    </w:p>
    <w:p w14:paraId="47FA66B0" w14:textId="77777777" w:rsidR="00DD0DB2" w:rsidRPr="0022753E" w:rsidRDefault="00DD0DB2" w:rsidP="001C7389">
      <w:pPr>
        <w:spacing w:after="0" w:line="240" w:lineRule="auto"/>
        <w:jc w:val="both"/>
        <w:rPr>
          <w:rFonts w:ascii="Times New Roman" w:hAnsi="Times New Roman"/>
          <w:sz w:val="22"/>
        </w:rPr>
      </w:pPr>
    </w:p>
    <w:p w14:paraId="6C425257" w14:textId="77777777" w:rsidR="00DD0DB2" w:rsidRPr="001843CA" w:rsidRDefault="00DD0DB2" w:rsidP="001C7389">
      <w:pPr>
        <w:spacing w:after="0" w:line="240" w:lineRule="auto"/>
        <w:jc w:val="both"/>
        <w:rPr>
          <w:rFonts w:ascii="Times New Roman" w:hAnsi="Times New Roman"/>
          <w:sz w:val="22"/>
          <w:lang w:val="es-ES"/>
        </w:rPr>
      </w:pPr>
    </w:p>
    <w:p w14:paraId="475DBCBB" w14:textId="77777777" w:rsidR="00DD0DB2" w:rsidRPr="001843CA" w:rsidRDefault="00DD0DB2" w:rsidP="001C7389">
      <w:pPr>
        <w:spacing w:after="0" w:line="240" w:lineRule="auto"/>
        <w:jc w:val="both"/>
        <w:rPr>
          <w:rFonts w:ascii="Times New Roman" w:hAnsi="Times New Roman"/>
          <w:sz w:val="22"/>
          <w:lang w:val="es-ES"/>
        </w:rPr>
      </w:pPr>
    </w:p>
    <w:p w14:paraId="721E25C7" w14:textId="77777777" w:rsidR="00DD0DB2" w:rsidRPr="001843CA" w:rsidRDefault="00DD0DB2" w:rsidP="001C7389">
      <w:pPr>
        <w:spacing w:after="0" w:line="240" w:lineRule="auto"/>
        <w:jc w:val="both"/>
        <w:rPr>
          <w:rFonts w:ascii="Times New Roman" w:hAnsi="Times New Roman"/>
          <w:sz w:val="22"/>
          <w:lang w:val="es-ES"/>
        </w:rPr>
      </w:pPr>
    </w:p>
    <w:p w14:paraId="099C26F4" w14:textId="77777777" w:rsidR="00DD0DB2" w:rsidRPr="001843CA" w:rsidRDefault="00DD0DB2" w:rsidP="001C7389">
      <w:pPr>
        <w:spacing w:after="0" w:line="240" w:lineRule="auto"/>
        <w:jc w:val="both"/>
        <w:rPr>
          <w:rFonts w:ascii="Times New Roman" w:hAnsi="Times New Roman"/>
          <w:sz w:val="22"/>
          <w:lang w:val="es-ES"/>
        </w:rPr>
      </w:pPr>
    </w:p>
    <w:p w14:paraId="468F023B" w14:textId="77777777" w:rsidR="00DD0DB2" w:rsidRPr="001843CA" w:rsidRDefault="00DD0DB2" w:rsidP="001C7389">
      <w:pPr>
        <w:spacing w:after="0" w:line="240" w:lineRule="auto"/>
        <w:jc w:val="both"/>
        <w:rPr>
          <w:rFonts w:ascii="Times New Roman" w:hAnsi="Times New Roman"/>
          <w:sz w:val="22"/>
          <w:lang w:val="es-ES"/>
        </w:rPr>
      </w:pPr>
    </w:p>
    <w:p w14:paraId="775575FC" w14:textId="77777777" w:rsidR="00DD0DB2" w:rsidRPr="001843CA" w:rsidRDefault="00DD0DB2" w:rsidP="001C7389">
      <w:pPr>
        <w:spacing w:after="0" w:line="240" w:lineRule="auto"/>
        <w:jc w:val="both"/>
        <w:rPr>
          <w:rFonts w:ascii="Times New Roman" w:hAnsi="Times New Roman"/>
          <w:sz w:val="22"/>
          <w:lang w:val="es-ES"/>
        </w:rPr>
      </w:pPr>
    </w:p>
    <w:p w14:paraId="249C3B9C" w14:textId="77777777" w:rsidR="00DD0DB2" w:rsidRPr="001843CA" w:rsidRDefault="00DD0DB2" w:rsidP="001C7389">
      <w:pPr>
        <w:spacing w:after="0" w:line="240" w:lineRule="auto"/>
        <w:jc w:val="both"/>
        <w:rPr>
          <w:rFonts w:ascii="Times New Roman" w:hAnsi="Times New Roman"/>
          <w:sz w:val="22"/>
          <w:lang w:val="es-ES"/>
        </w:rPr>
      </w:pPr>
    </w:p>
    <w:p w14:paraId="18A79B47" w14:textId="77777777" w:rsidR="00DD0DB2" w:rsidRPr="001843CA" w:rsidRDefault="00DD0DB2" w:rsidP="001C7389">
      <w:pPr>
        <w:spacing w:after="0" w:line="240" w:lineRule="auto"/>
        <w:jc w:val="both"/>
        <w:rPr>
          <w:rFonts w:ascii="Times New Roman" w:hAnsi="Times New Roman"/>
          <w:sz w:val="22"/>
          <w:lang w:val="es-ES"/>
        </w:rPr>
      </w:pPr>
    </w:p>
    <w:p w14:paraId="70FCB0D5" w14:textId="77777777" w:rsidR="00AA65D9" w:rsidRPr="001843CA" w:rsidRDefault="00AA65D9" w:rsidP="001C7389">
      <w:pPr>
        <w:tabs>
          <w:tab w:val="left" w:pos="7200"/>
        </w:tabs>
        <w:spacing w:after="0" w:line="240" w:lineRule="auto"/>
        <w:ind w:right="-29"/>
        <w:jc w:val="both"/>
        <w:rPr>
          <w:rFonts w:ascii="Times New Roman" w:hAnsi="Times New Roman"/>
          <w:sz w:val="22"/>
          <w:lang w:val="es-ES"/>
        </w:rPr>
      </w:pPr>
    </w:p>
    <w:p w14:paraId="2918C481" w14:textId="77777777" w:rsidR="000C3C4B" w:rsidRPr="001843CA" w:rsidRDefault="000C3C4B" w:rsidP="001C7389">
      <w:pPr>
        <w:tabs>
          <w:tab w:val="left" w:pos="7200"/>
        </w:tabs>
        <w:spacing w:after="0" w:line="240" w:lineRule="auto"/>
        <w:ind w:right="-29"/>
        <w:jc w:val="both"/>
        <w:rPr>
          <w:rFonts w:ascii="Times New Roman" w:hAnsi="Times New Roman"/>
          <w:sz w:val="22"/>
          <w:lang w:val="es-ES"/>
        </w:rPr>
      </w:pPr>
    </w:p>
    <w:p w14:paraId="36375CB5" w14:textId="77777777" w:rsidR="000C3C4B" w:rsidRPr="001843CA" w:rsidRDefault="000C3C4B" w:rsidP="001C7389">
      <w:pPr>
        <w:tabs>
          <w:tab w:val="left" w:pos="7200"/>
        </w:tabs>
        <w:spacing w:after="0" w:line="240" w:lineRule="auto"/>
        <w:ind w:right="-29"/>
        <w:jc w:val="both"/>
        <w:rPr>
          <w:rFonts w:ascii="Times New Roman" w:hAnsi="Times New Roman"/>
          <w:sz w:val="22"/>
          <w:lang w:val="es-ES"/>
        </w:rPr>
      </w:pPr>
    </w:p>
    <w:p w14:paraId="04EC6F6A" w14:textId="77777777" w:rsidR="00AA65D9" w:rsidRPr="001843CA" w:rsidRDefault="00AA65D9" w:rsidP="001C7389">
      <w:pPr>
        <w:tabs>
          <w:tab w:val="left" w:pos="7200"/>
        </w:tabs>
        <w:spacing w:after="0" w:line="240" w:lineRule="auto"/>
        <w:ind w:right="-29"/>
        <w:jc w:val="both"/>
        <w:rPr>
          <w:rFonts w:ascii="Times New Roman" w:hAnsi="Times New Roman"/>
          <w:sz w:val="22"/>
          <w:lang w:val="es-ES"/>
        </w:rPr>
      </w:pPr>
    </w:p>
    <w:p w14:paraId="7D7AD8F2" w14:textId="77777777" w:rsidR="00AA65D9" w:rsidRPr="001843CA" w:rsidRDefault="00AA65D9" w:rsidP="001C7389">
      <w:pPr>
        <w:tabs>
          <w:tab w:val="left" w:pos="7200"/>
        </w:tabs>
        <w:spacing w:after="0" w:line="240" w:lineRule="auto"/>
        <w:ind w:right="-29"/>
        <w:jc w:val="both"/>
        <w:rPr>
          <w:rFonts w:ascii="Times New Roman" w:hAnsi="Times New Roman"/>
          <w:sz w:val="22"/>
          <w:lang w:val="es-ES"/>
        </w:rPr>
      </w:pPr>
    </w:p>
    <w:p w14:paraId="6CE1B8E4" w14:textId="77777777" w:rsidR="00DD0DB2" w:rsidRPr="001843CA" w:rsidRDefault="00DD0DB2" w:rsidP="00227EBD">
      <w:pPr>
        <w:tabs>
          <w:tab w:val="left" w:pos="7200"/>
        </w:tabs>
        <w:spacing w:after="0" w:line="240" w:lineRule="auto"/>
        <w:ind w:right="-29"/>
        <w:jc w:val="center"/>
        <w:rPr>
          <w:rFonts w:ascii="Times New Roman" w:hAnsi="Times New Roman"/>
          <w:sz w:val="22"/>
          <w:lang w:val="es-ES"/>
        </w:rPr>
      </w:pPr>
    </w:p>
    <w:p w14:paraId="2A7F0222" w14:textId="77777777" w:rsidR="00DD0DB2" w:rsidRPr="001843CA" w:rsidRDefault="00DD0DB2" w:rsidP="00227EBD">
      <w:pPr>
        <w:tabs>
          <w:tab w:val="left" w:pos="7200"/>
        </w:tabs>
        <w:spacing w:after="0" w:line="240" w:lineRule="auto"/>
        <w:ind w:right="-29"/>
        <w:jc w:val="center"/>
        <w:rPr>
          <w:rFonts w:ascii="Times New Roman" w:hAnsi="Times New Roman"/>
          <w:sz w:val="22"/>
          <w:lang w:val="es-ES"/>
        </w:rPr>
      </w:pPr>
      <w:r w:rsidRPr="001843CA">
        <w:rPr>
          <w:rFonts w:ascii="Times New Roman" w:hAnsi="Times New Roman"/>
          <w:sz w:val="22"/>
          <w:lang w:val="es-ES"/>
        </w:rPr>
        <w:t>INFORME ANUAL DEL CONSEJO PERMANENTE A LA ASAMBLEA GENERAL</w:t>
      </w:r>
    </w:p>
    <w:p w14:paraId="65819D34" w14:textId="77777777" w:rsidR="00DA5417" w:rsidRPr="001843CA" w:rsidRDefault="00DA5417" w:rsidP="00A41CDA">
      <w:pPr>
        <w:tabs>
          <w:tab w:val="left" w:pos="7200"/>
        </w:tabs>
        <w:spacing w:after="0" w:line="240" w:lineRule="auto"/>
        <w:ind w:right="-29"/>
        <w:jc w:val="center"/>
        <w:rPr>
          <w:rFonts w:ascii="Times New Roman" w:hAnsi="Times New Roman"/>
          <w:sz w:val="22"/>
          <w:lang w:val="es-ES"/>
        </w:rPr>
      </w:pPr>
    </w:p>
    <w:p w14:paraId="5AFBFC61" w14:textId="77777777" w:rsidR="008760A0" w:rsidRDefault="00B30052" w:rsidP="00A41CDA">
      <w:pPr>
        <w:tabs>
          <w:tab w:val="left" w:pos="7200"/>
        </w:tabs>
        <w:spacing w:after="0" w:line="240" w:lineRule="auto"/>
        <w:jc w:val="center"/>
        <w:rPr>
          <w:rFonts w:ascii="Times New Roman" w:hAnsi="Times New Roman"/>
          <w:sz w:val="22"/>
          <w:lang w:val="es-ES"/>
        </w:rPr>
      </w:pPr>
      <w:r>
        <w:rPr>
          <w:rFonts w:ascii="Times New Roman" w:hAnsi="Times New Roman"/>
          <w:sz w:val="22"/>
          <w:lang w:val="es-ES"/>
        </w:rPr>
        <w:t>n</w:t>
      </w:r>
      <w:r w:rsidR="00C22C5B">
        <w:rPr>
          <w:rFonts w:ascii="Times New Roman" w:hAnsi="Times New Roman"/>
          <w:sz w:val="22"/>
          <w:lang w:val="es-ES"/>
        </w:rPr>
        <w:t>oviembre</w:t>
      </w:r>
      <w:r w:rsidR="00DD0DB2" w:rsidRPr="001843CA">
        <w:rPr>
          <w:rFonts w:ascii="Times New Roman" w:hAnsi="Times New Roman"/>
          <w:sz w:val="22"/>
          <w:lang w:val="es-ES"/>
        </w:rPr>
        <w:t xml:space="preserve"> 20</w:t>
      </w:r>
      <w:r w:rsidR="008F296B">
        <w:rPr>
          <w:rFonts w:ascii="Times New Roman" w:hAnsi="Times New Roman"/>
          <w:sz w:val="22"/>
          <w:lang w:val="es-ES"/>
        </w:rPr>
        <w:t>2</w:t>
      </w:r>
      <w:r w:rsidR="006C7BB1">
        <w:rPr>
          <w:rFonts w:ascii="Times New Roman" w:hAnsi="Times New Roman"/>
          <w:sz w:val="22"/>
          <w:lang w:val="es-ES"/>
        </w:rPr>
        <w:t>0</w:t>
      </w:r>
      <w:r w:rsidR="00DD0DB2" w:rsidRPr="001843CA">
        <w:rPr>
          <w:rFonts w:ascii="Times New Roman" w:hAnsi="Times New Roman"/>
          <w:sz w:val="22"/>
          <w:lang w:val="es-ES"/>
        </w:rPr>
        <w:t xml:space="preserve"> – </w:t>
      </w:r>
      <w:r w:rsidR="006C7BB1">
        <w:rPr>
          <w:rFonts w:ascii="Times New Roman" w:hAnsi="Times New Roman"/>
          <w:sz w:val="22"/>
          <w:lang w:val="es-ES"/>
        </w:rPr>
        <w:t>n</w:t>
      </w:r>
      <w:r w:rsidR="00CB5ABC">
        <w:rPr>
          <w:rFonts w:ascii="Times New Roman" w:hAnsi="Times New Roman"/>
          <w:sz w:val="22"/>
          <w:lang w:val="es-ES"/>
        </w:rPr>
        <w:t>oviembre 2021</w:t>
      </w:r>
    </w:p>
    <w:p w14:paraId="0425EDFD" w14:textId="77777777" w:rsidR="00C8409B" w:rsidRDefault="00C8409B" w:rsidP="00A41CDA">
      <w:pPr>
        <w:tabs>
          <w:tab w:val="left" w:pos="7200"/>
        </w:tabs>
        <w:spacing w:after="0" w:line="240" w:lineRule="auto"/>
        <w:jc w:val="center"/>
        <w:rPr>
          <w:rFonts w:ascii="Times New Roman" w:hAnsi="Times New Roman"/>
          <w:sz w:val="22"/>
          <w:lang w:val="es-ES"/>
        </w:rPr>
      </w:pPr>
    </w:p>
    <w:p w14:paraId="741E053C" w14:textId="7C4ED6CD" w:rsidR="00C8409B" w:rsidRPr="00C8409B" w:rsidRDefault="00C8409B" w:rsidP="00A41CDA">
      <w:pPr>
        <w:tabs>
          <w:tab w:val="left" w:pos="7200"/>
        </w:tabs>
        <w:spacing w:after="0" w:line="240" w:lineRule="auto"/>
        <w:jc w:val="center"/>
        <w:rPr>
          <w:rFonts w:ascii="Times New Roman" w:hAnsi="Times New Roman"/>
          <w:sz w:val="22"/>
        </w:rPr>
        <w:sectPr w:rsidR="00C8409B" w:rsidRPr="00C8409B" w:rsidSect="001C7389">
          <w:footerReference w:type="first" r:id="rId13"/>
          <w:pgSz w:w="12240" w:h="15840" w:code="1"/>
          <w:pgMar w:top="2160" w:right="1620" w:bottom="1296" w:left="1699" w:header="720" w:footer="720" w:gutter="0"/>
          <w:pgNumType w:fmt="lowerRoman" w:start="1"/>
          <w:cols w:space="720"/>
          <w:titlePg/>
          <w:docGrid w:linePitch="360"/>
        </w:sectPr>
      </w:pPr>
      <w:r w:rsidRPr="00C8409B">
        <w:rPr>
          <w:rFonts w:ascii="Times New Roman" w:hAnsi="Times New Roman"/>
          <w:sz w:val="22"/>
        </w:rPr>
        <w:t>(Informes de las Comisiones del Consejo Permanente)</w:t>
      </w:r>
    </w:p>
    <w:p w14:paraId="61441A67" w14:textId="77777777" w:rsidR="008760A0" w:rsidRPr="008760A0" w:rsidRDefault="008760A0" w:rsidP="008760A0">
      <w:pPr>
        <w:ind w:right="-29"/>
        <w:jc w:val="center"/>
        <w:rPr>
          <w:rFonts w:ascii="Times New Roman" w:hAnsi="Times New Roman"/>
          <w:noProof w:val="0"/>
          <w:sz w:val="22"/>
          <w:lang w:val="es-ES"/>
        </w:rPr>
      </w:pPr>
      <w:r w:rsidRPr="008760A0">
        <w:rPr>
          <w:rFonts w:ascii="Times New Roman" w:hAnsi="Times New Roman"/>
          <w:sz w:val="22"/>
        </w:rPr>
        <w:lastRenderedPageBreak/>
        <w:t>INFORME ANUAL DEL CONSEJO PERMANENTE A LA ASAMBLEA GENERAL</w:t>
      </w:r>
    </w:p>
    <w:p w14:paraId="37BA4CA7" w14:textId="47FDB74C" w:rsidR="008760A0" w:rsidRPr="008760A0" w:rsidRDefault="002261CE" w:rsidP="008760A0">
      <w:pPr>
        <w:jc w:val="center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Noviembre</w:t>
      </w:r>
      <w:r w:rsidR="008760A0" w:rsidRPr="008760A0">
        <w:rPr>
          <w:rFonts w:ascii="Times New Roman" w:hAnsi="Times New Roman"/>
          <w:sz w:val="22"/>
        </w:rPr>
        <w:t xml:space="preserve"> 20</w:t>
      </w:r>
      <w:r>
        <w:rPr>
          <w:rFonts w:ascii="Times New Roman" w:hAnsi="Times New Roman"/>
          <w:sz w:val="22"/>
        </w:rPr>
        <w:t>20</w:t>
      </w:r>
      <w:r w:rsidR="008760A0" w:rsidRPr="008760A0">
        <w:rPr>
          <w:rFonts w:ascii="Times New Roman" w:hAnsi="Times New Roman"/>
          <w:sz w:val="22"/>
        </w:rPr>
        <w:t xml:space="preserve"> – </w:t>
      </w:r>
      <w:r>
        <w:rPr>
          <w:rFonts w:ascii="Times New Roman" w:hAnsi="Times New Roman"/>
          <w:sz w:val="22"/>
        </w:rPr>
        <w:t xml:space="preserve">Noviembre </w:t>
      </w:r>
      <w:r w:rsidR="008760A0" w:rsidRPr="008760A0">
        <w:rPr>
          <w:rFonts w:ascii="Times New Roman" w:hAnsi="Times New Roman"/>
          <w:sz w:val="22"/>
        </w:rPr>
        <w:t>202</w:t>
      </w:r>
      <w:r>
        <w:rPr>
          <w:rFonts w:ascii="Times New Roman" w:hAnsi="Times New Roman"/>
          <w:sz w:val="22"/>
        </w:rPr>
        <w:t>1</w:t>
      </w:r>
    </w:p>
    <w:p w14:paraId="137F1BB1" w14:textId="77777777" w:rsidR="008760A0" w:rsidRPr="008760A0" w:rsidRDefault="008760A0" w:rsidP="008760A0">
      <w:pPr>
        <w:jc w:val="center"/>
        <w:rPr>
          <w:rFonts w:ascii="Times New Roman" w:hAnsi="Times New Roman"/>
          <w:sz w:val="22"/>
        </w:rPr>
      </w:pPr>
      <w:r w:rsidRPr="008760A0">
        <w:rPr>
          <w:rFonts w:ascii="Times New Roman" w:hAnsi="Times New Roman"/>
          <w:sz w:val="22"/>
          <w:lang w:val="es-AR"/>
        </w:rPr>
        <w:t>(Informes de las Comisiones del Consejo Permanente)</w:t>
      </w:r>
    </w:p>
    <w:p w14:paraId="22D430B9" w14:textId="77777777" w:rsidR="008760A0" w:rsidRPr="008760A0" w:rsidRDefault="008760A0" w:rsidP="008760A0">
      <w:pPr>
        <w:rPr>
          <w:rFonts w:ascii="Times New Roman" w:hAnsi="Times New Roman"/>
          <w:sz w:val="22"/>
        </w:rPr>
      </w:pPr>
    </w:p>
    <w:p w14:paraId="415DE1BE" w14:textId="61019A43" w:rsidR="008760A0" w:rsidRPr="008760A0" w:rsidRDefault="008760A0" w:rsidP="008760A0">
      <w:pPr>
        <w:tabs>
          <w:tab w:val="right" w:leader="dot" w:pos="8640"/>
        </w:tabs>
        <w:ind w:right="-40"/>
        <w:rPr>
          <w:rFonts w:ascii="Times New Roman" w:eastAsia="Calibri" w:hAnsi="Times New Roman"/>
          <w:sz w:val="22"/>
        </w:rPr>
      </w:pPr>
    </w:p>
    <w:p w14:paraId="49A9FE84" w14:textId="30D24829" w:rsidR="008760A0" w:rsidRPr="008760A0" w:rsidRDefault="00C8409B" w:rsidP="008760A0">
      <w:pPr>
        <w:tabs>
          <w:tab w:val="right" w:leader="dot" w:pos="8640"/>
        </w:tabs>
        <w:ind w:left="2160" w:right="-40" w:hanging="2160"/>
        <w:rPr>
          <w:rFonts w:ascii="Times New Roman" w:eastAsia="Calibri" w:hAnsi="Times New Roman"/>
          <w:sz w:val="22"/>
        </w:rPr>
      </w:pPr>
      <w:hyperlink r:id="rId14" w:history="1">
        <w:r w:rsidR="008760A0" w:rsidRPr="008760A0">
          <w:rPr>
            <w:rStyle w:val="Hyperlink"/>
            <w:rFonts w:ascii="Times New Roman" w:eastAsia="Calibri" w:hAnsi="Times New Roman"/>
            <w:sz w:val="22"/>
            <w:lang w:val="es-US"/>
          </w:rPr>
          <w:t>CP/doc.</w:t>
        </w:r>
        <w:r w:rsidR="0006116B">
          <w:rPr>
            <w:rStyle w:val="Hyperlink"/>
            <w:rFonts w:ascii="Times New Roman" w:eastAsia="Calibri" w:hAnsi="Times New Roman"/>
            <w:sz w:val="22"/>
            <w:lang w:val="es-US"/>
          </w:rPr>
          <w:t>5742</w:t>
        </w:r>
        <w:r w:rsidR="008760A0" w:rsidRPr="008760A0">
          <w:rPr>
            <w:rStyle w:val="Hyperlink"/>
            <w:rFonts w:ascii="Times New Roman" w:eastAsia="Calibri" w:hAnsi="Times New Roman"/>
            <w:sz w:val="22"/>
            <w:lang w:val="es-US"/>
          </w:rPr>
          <w:t>/2</w:t>
        </w:r>
        <w:r w:rsidR="0059187E">
          <w:rPr>
            <w:rStyle w:val="Hyperlink"/>
            <w:rFonts w:ascii="Times New Roman" w:eastAsia="Calibri" w:hAnsi="Times New Roman"/>
            <w:sz w:val="22"/>
            <w:lang w:val="es-US"/>
          </w:rPr>
          <w:t>1</w:t>
        </w:r>
      </w:hyperlink>
      <w:r w:rsidR="008760A0" w:rsidRPr="008760A0">
        <w:rPr>
          <w:rFonts w:ascii="Times New Roman" w:eastAsia="Calibri" w:hAnsi="Times New Roman"/>
          <w:sz w:val="22"/>
          <w:lang w:val="es-US"/>
        </w:rPr>
        <w:tab/>
      </w:r>
      <w:r w:rsidR="008760A0" w:rsidRPr="008760A0">
        <w:rPr>
          <w:rFonts w:ascii="Times New Roman" w:hAnsi="Times New Roman"/>
          <w:sz w:val="22"/>
        </w:rPr>
        <w:t>INFORME DE LA PRESIDENCIA SOBRE LAS ACTIVIDADES REALIZADAS POR LA COMISIÓN DE ASUNTOS JURÍDICOS Y POLÍTICOS 20</w:t>
      </w:r>
      <w:r w:rsidR="008760A0">
        <w:rPr>
          <w:rFonts w:ascii="Times New Roman" w:hAnsi="Times New Roman"/>
          <w:sz w:val="22"/>
        </w:rPr>
        <w:t>20</w:t>
      </w:r>
      <w:r w:rsidR="008760A0" w:rsidRPr="008760A0">
        <w:rPr>
          <w:rFonts w:ascii="Times New Roman" w:hAnsi="Times New Roman"/>
          <w:sz w:val="22"/>
        </w:rPr>
        <w:t>-202</w:t>
      </w:r>
      <w:r w:rsidR="008760A0">
        <w:rPr>
          <w:rFonts w:ascii="Times New Roman" w:hAnsi="Times New Roman"/>
          <w:sz w:val="22"/>
        </w:rPr>
        <w:t>1</w:t>
      </w:r>
    </w:p>
    <w:p w14:paraId="1995F0DC" w14:textId="481A7939" w:rsidR="008760A0" w:rsidRPr="008760A0" w:rsidRDefault="008760A0" w:rsidP="008760A0">
      <w:pPr>
        <w:tabs>
          <w:tab w:val="right" w:leader="dot" w:pos="8640"/>
        </w:tabs>
        <w:ind w:right="-40"/>
        <w:rPr>
          <w:rFonts w:ascii="Times New Roman" w:eastAsia="Calibri" w:hAnsi="Times New Roman"/>
          <w:sz w:val="22"/>
        </w:rPr>
      </w:pPr>
    </w:p>
    <w:p w14:paraId="2845F8C5" w14:textId="64A33039" w:rsidR="008760A0" w:rsidRPr="008760A0" w:rsidRDefault="00C8409B" w:rsidP="008760A0">
      <w:pPr>
        <w:tabs>
          <w:tab w:val="right" w:leader="dot" w:pos="8640"/>
        </w:tabs>
        <w:ind w:left="2160" w:right="-40" w:hanging="2160"/>
        <w:rPr>
          <w:rFonts w:ascii="Times New Roman" w:eastAsia="Calibri" w:hAnsi="Times New Roman"/>
          <w:sz w:val="22"/>
          <w:lang w:val="es-US"/>
        </w:rPr>
      </w:pPr>
      <w:hyperlink r:id="rId15" w:history="1">
        <w:r w:rsidR="008760A0" w:rsidRPr="008760A0">
          <w:rPr>
            <w:rStyle w:val="Hyperlink"/>
            <w:rFonts w:ascii="Times New Roman" w:eastAsia="Calibri" w:hAnsi="Times New Roman"/>
            <w:sz w:val="22"/>
            <w:lang w:val="es-US"/>
          </w:rPr>
          <w:t>CP/doc.5</w:t>
        </w:r>
        <w:r w:rsidR="002261CE">
          <w:rPr>
            <w:rStyle w:val="Hyperlink"/>
            <w:rFonts w:ascii="Times New Roman" w:eastAsia="Calibri" w:hAnsi="Times New Roman"/>
            <w:sz w:val="22"/>
            <w:lang w:val="es-US"/>
          </w:rPr>
          <w:t>743</w:t>
        </w:r>
        <w:r w:rsidR="008760A0" w:rsidRPr="008760A0">
          <w:rPr>
            <w:rStyle w:val="Hyperlink"/>
            <w:rFonts w:ascii="Times New Roman" w:eastAsia="Calibri" w:hAnsi="Times New Roman"/>
            <w:sz w:val="22"/>
            <w:lang w:val="es-US"/>
          </w:rPr>
          <w:t>/2</w:t>
        </w:r>
        <w:r w:rsidR="0059187E">
          <w:rPr>
            <w:rStyle w:val="Hyperlink"/>
            <w:rFonts w:ascii="Times New Roman" w:eastAsia="Calibri" w:hAnsi="Times New Roman"/>
            <w:sz w:val="22"/>
            <w:lang w:val="es-US"/>
          </w:rPr>
          <w:t>1</w:t>
        </w:r>
      </w:hyperlink>
      <w:r w:rsidR="008760A0" w:rsidRPr="008760A0">
        <w:rPr>
          <w:rFonts w:ascii="Times New Roman" w:eastAsia="Calibri" w:hAnsi="Times New Roman"/>
          <w:sz w:val="22"/>
          <w:lang w:val="es-US"/>
        </w:rPr>
        <w:tab/>
      </w:r>
      <w:r w:rsidR="008760A0" w:rsidRPr="008760A0">
        <w:rPr>
          <w:rFonts w:ascii="Times New Roman" w:hAnsi="Times New Roman"/>
          <w:sz w:val="22"/>
        </w:rPr>
        <w:t>INFORME DEL PRESIDENTE DE LA COMISIÓN DE ASUNTOS ADMINISTRATIVOS Y PRESUPUESTARIOS SOBRE EL PROYECTO DE PROGRAMA-PRESUPUESTO DE LA ORGANIZACIÓN PARA 202</w:t>
      </w:r>
      <w:r w:rsidR="008760A0">
        <w:rPr>
          <w:rFonts w:ascii="Times New Roman" w:hAnsi="Times New Roman"/>
          <w:sz w:val="22"/>
        </w:rPr>
        <w:t>2</w:t>
      </w:r>
      <w:r w:rsidR="008760A0" w:rsidRPr="008760A0">
        <w:rPr>
          <w:rFonts w:ascii="Times New Roman" w:eastAsia="Calibri" w:hAnsi="Times New Roman"/>
          <w:sz w:val="22"/>
          <w:lang w:val="es-US"/>
        </w:rPr>
        <w:t xml:space="preserve"> </w:t>
      </w:r>
    </w:p>
    <w:p w14:paraId="1F657708" w14:textId="35CCA29B" w:rsidR="008760A0" w:rsidRPr="008760A0" w:rsidRDefault="008760A0" w:rsidP="008760A0">
      <w:pPr>
        <w:tabs>
          <w:tab w:val="right" w:leader="dot" w:pos="8640"/>
        </w:tabs>
        <w:ind w:right="-40"/>
        <w:rPr>
          <w:rFonts w:ascii="Times New Roman" w:eastAsia="Calibri" w:hAnsi="Times New Roman"/>
          <w:sz w:val="22"/>
          <w:lang w:val="es-ES"/>
        </w:rPr>
      </w:pPr>
    </w:p>
    <w:p w14:paraId="1294431A" w14:textId="6E5B4DE0" w:rsidR="008760A0" w:rsidRPr="008760A0" w:rsidRDefault="00C8409B" w:rsidP="008760A0">
      <w:pPr>
        <w:tabs>
          <w:tab w:val="right" w:leader="dot" w:pos="8640"/>
        </w:tabs>
        <w:ind w:left="2160" w:right="50" w:hanging="2160"/>
        <w:rPr>
          <w:rFonts w:ascii="Times New Roman" w:eastAsia="Calibri" w:hAnsi="Times New Roman"/>
          <w:sz w:val="22"/>
        </w:rPr>
      </w:pPr>
      <w:hyperlink r:id="rId16" w:history="1">
        <w:r w:rsidR="008760A0" w:rsidRPr="008760A0">
          <w:rPr>
            <w:rStyle w:val="Hyperlink"/>
            <w:rFonts w:ascii="Times New Roman" w:eastAsia="Calibri" w:hAnsi="Times New Roman"/>
            <w:sz w:val="22"/>
            <w:lang w:val="es-US"/>
          </w:rPr>
          <w:t>CP/doc.</w:t>
        </w:r>
        <w:r w:rsidR="002261CE">
          <w:rPr>
            <w:rStyle w:val="Hyperlink"/>
            <w:rFonts w:ascii="Times New Roman" w:eastAsia="Calibri" w:hAnsi="Times New Roman"/>
            <w:sz w:val="22"/>
            <w:lang w:val="es-US"/>
          </w:rPr>
          <w:t>5744</w:t>
        </w:r>
        <w:r w:rsidR="008760A0" w:rsidRPr="008760A0">
          <w:rPr>
            <w:rStyle w:val="Hyperlink"/>
            <w:rFonts w:ascii="Times New Roman" w:eastAsia="Calibri" w:hAnsi="Times New Roman"/>
            <w:sz w:val="22"/>
            <w:lang w:val="es-US"/>
          </w:rPr>
          <w:t>/2</w:t>
        </w:r>
        <w:r w:rsidR="0059187E">
          <w:rPr>
            <w:rStyle w:val="Hyperlink"/>
            <w:rFonts w:ascii="Times New Roman" w:eastAsia="Calibri" w:hAnsi="Times New Roman"/>
            <w:sz w:val="22"/>
            <w:lang w:val="es-US"/>
          </w:rPr>
          <w:t>1</w:t>
        </w:r>
      </w:hyperlink>
      <w:r w:rsidR="008760A0" w:rsidRPr="008760A0">
        <w:rPr>
          <w:rFonts w:ascii="Times New Roman" w:eastAsia="Calibri" w:hAnsi="Times New Roman"/>
          <w:sz w:val="22"/>
          <w:lang w:val="es-US"/>
        </w:rPr>
        <w:tab/>
      </w:r>
      <w:r w:rsidR="008760A0" w:rsidRPr="008760A0">
        <w:rPr>
          <w:rFonts w:ascii="Times New Roman" w:hAnsi="Times New Roman"/>
          <w:sz w:val="22"/>
        </w:rPr>
        <w:t>INFORME DE ACTIVIDADES DE LA COMISIÓN DE SEGURIDAD HEMISFÉRICA (20</w:t>
      </w:r>
      <w:r w:rsidR="008760A0">
        <w:rPr>
          <w:rFonts w:ascii="Times New Roman" w:hAnsi="Times New Roman"/>
          <w:sz w:val="22"/>
        </w:rPr>
        <w:t>20</w:t>
      </w:r>
      <w:r w:rsidR="008760A0" w:rsidRPr="008760A0">
        <w:rPr>
          <w:rFonts w:ascii="Times New Roman" w:hAnsi="Times New Roman"/>
          <w:sz w:val="22"/>
        </w:rPr>
        <w:t>-202</w:t>
      </w:r>
      <w:r w:rsidR="008760A0">
        <w:rPr>
          <w:rFonts w:ascii="Times New Roman" w:hAnsi="Times New Roman"/>
          <w:sz w:val="22"/>
        </w:rPr>
        <w:t>1</w:t>
      </w:r>
      <w:r w:rsidR="008760A0" w:rsidRPr="008760A0">
        <w:rPr>
          <w:rFonts w:ascii="Times New Roman" w:hAnsi="Times New Roman"/>
          <w:sz w:val="22"/>
        </w:rPr>
        <w:t>)</w:t>
      </w:r>
    </w:p>
    <w:p w14:paraId="5CDF0413" w14:textId="2E84D930" w:rsidR="008760A0" w:rsidRPr="008760A0" w:rsidRDefault="008760A0" w:rsidP="008760A0">
      <w:pPr>
        <w:tabs>
          <w:tab w:val="right" w:leader="dot" w:pos="8640"/>
        </w:tabs>
        <w:ind w:right="1440"/>
        <w:rPr>
          <w:rFonts w:ascii="Times New Roman" w:eastAsia="Calibri" w:hAnsi="Times New Roman"/>
          <w:sz w:val="22"/>
        </w:rPr>
      </w:pPr>
    </w:p>
    <w:p w14:paraId="30E08F43" w14:textId="1A23250C" w:rsidR="00151214" w:rsidRPr="002937E4" w:rsidRDefault="00E26482" w:rsidP="008760A0">
      <w:pPr>
        <w:tabs>
          <w:tab w:val="right" w:leader="dot" w:pos="8640"/>
        </w:tabs>
        <w:ind w:left="2160" w:right="-40" w:hanging="2160"/>
        <w:rPr>
          <w:lang w:val="es-US"/>
        </w:rPr>
      </w:pPr>
      <w:r>
        <w:drawing>
          <wp:anchor distT="0" distB="0" distL="114300" distR="114300" simplePos="0" relativeHeight="251679744" behindDoc="0" locked="0" layoutInCell="1" allowOverlap="1" wp14:anchorId="2B5AE297" wp14:editId="2D5303F4">
            <wp:simplePos x="0" y="0"/>
            <wp:positionH relativeFrom="margin">
              <wp:align>right</wp:align>
            </wp:positionH>
            <wp:positionV relativeFrom="page">
              <wp:posOffset>8656320</wp:posOffset>
            </wp:positionV>
            <wp:extent cx="575945" cy="575945"/>
            <wp:effectExtent l="0" t="0" r="0" b="0"/>
            <wp:wrapSquare wrapText="bothSides"/>
            <wp:docPr id="1" name="Picture 1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Q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" cy="575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18" w:history="1">
        <w:r w:rsidR="008760A0" w:rsidRPr="008760A0">
          <w:rPr>
            <w:rStyle w:val="Hyperlink"/>
            <w:rFonts w:ascii="Times New Roman" w:eastAsia="Calibri" w:hAnsi="Times New Roman"/>
            <w:sz w:val="22"/>
            <w:lang w:val="es-US"/>
          </w:rPr>
          <w:t>CP/doc.5</w:t>
        </w:r>
        <w:r w:rsidR="00AC7F05">
          <w:rPr>
            <w:rStyle w:val="Hyperlink"/>
            <w:rFonts w:ascii="Times New Roman" w:eastAsia="Calibri" w:hAnsi="Times New Roman"/>
            <w:sz w:val="22"/>
            <w:lang w:val="es-US"/>
          </w:rPr>
          <w:t>7</w:t>
        </w:r>
        <w:r w:rsidR="00C72F21">
          <w:rPr>
            <w:rStyle w:val="Hyperlink"/>
            <w:rFonts w:ascii="Times New Roman" w:eastAsia="Calibri" w:hAnsi="Times New Roman"/>
            <w:sz w:val="22"/>
            <w:lang w:val="es-US"/>
          </w:rPr>
          <w:t>45</w:t>
        </w:r>
        <w:r w:rsidR="008760A0" w:rsidRPr="008760A0">
          <w:rPr>
            <w:rStyle w:val="Hyperlink"/>
            <w:rFonts w:ascii="Times New Roman" w:eastAsia="Calibri" w:hAnsi="Times New Roman"/>
            <w:sz w:val="22"/>
            <w:lang w:val="es-US"/>
          </w:rPr>
          <w:t>/2</w:t>
        </w:r>
        <w:r w:rsidR="0059187E">
          <w:rPr>
            <w:rStyle w:val="Hyperlink"/>
            <w:rFonts w:ascii="Times New Roman" w:eastAsia="Calibri" w:hAnsi="Times New Roman"/>
            <w:sz w:val="22"/>
            <w:lang w:val="es-US"/>
          </w:rPr>
          <w:t>1</w:t>
        </w:r>
      </w:hyperlink>
      <w:r w:rsidR="008760A0" w:rsidRPr="008760A0">
        <w:rPr>
          <w:rFonts w:ascii="Times New Roman" w:eastAsia="Calibri" w:hAnsi="Times New Roman"/>
          <w:sz w:val="22"/>
          <w:lang w:val="es-US"/>
        </w:rPr>
        <w:tab/>
      </w:r>
      <w:r>
        <w:rPr>
          <w:rFonts w:ascii="Times New Roman" w:eastAsia="Calibri" w:hAnsi="Times New Roman"/>
          <w:sz w:val="22"/>
          <w:lang w:val="es-US"/>
        </w:rPr>
        <w:t>26</w:t>
      </w:r>
      <w:r w:rsidR="008760A0" w:rsidRPr="008760A0">
        <w:rPr>
          <w:rFonts w:ascii="Times New Roman" w:hAnsi="Times New Roman"/>
          <w:sz w:val="22"/>
        </w:rPr>
        <w:t>INFORME DE LA PRESIDENCIA SOBRE LAS ACTIVIDADES REALIZADAS POR LA COMISIÓN SOBRE GESTIÓN DE CUMBRES INTERAMERICANAS Y PARTICIPACIÓN DE LA SOCIEDAD CIVIL EN LAS ACTIVIDADES DE LA OEA 20</w:t>
      </w:r>
      <w:r w:rsidR="008760A0">
        <w:rPr>
          <w:rFonts w:ascii="Times New Roman" w:hAnsi="Times New Roman"/>
          <w:sz w:val="22"/>
        </w:rPr>
        <w:t>20</w:t>
      </w:r>
      <w:r w:rsidR="008760A0" w:rsidRPr="008760A0">
        <w:rPr>
          <w:rFonts w:ascii="Times New Roman" w:hAnsi="Times New Roman"/>
          <w:sz w:val="22"/>
        </w:rPr>
        <w:t>-202</w:t>
      </w:r>
      <w:r w:rsidR="008760A0">
        <w:rPr>
          <w:rFonts w:ascii="Times New Roman" w:hAnsi="Times New Roman"/>
          <w:sz w:val="22"/>
        </w:rPr>
        <w:t>1</w:t>
      </w:r>
      <w:r w:rsidR="008760A0" w:rsidRPr="008760A0">
        <w:rPr>
          <w:rFonts w:ascii="Times New Roman" w:eastAsia="Calibri" w:hAnsi="Times New Roman"/>
          <w:sz w:val="22"/>
        </w:rPr>
        <w:t xml:space="preserve"> </w:t>
      </w:r>
      <w:bookmarkEnd w:id="0"/>
      <w:r>
        <w:rPr>
          <w:lang w:val="es-US"/>
        </w:rPr>
        <w:t xml:space="preserve"> </w:t>
      </w:r>
      <w:r w:rsidR="008760A0">
        <w:rPr>
          <w:lang w:val="es-US"/>
        </w:rPr>
        <mc:AlternateContent>
          <mc:Choice Requires="wps">
            <w:drawing>
              <wp:anchor distT="0" distB="0" distL="118745" distR="118745" simplePos="0" relativeHeight="251678720" behindDoc="0" locked="1" layoutInCell="1" allowOverlap="1" wp14:anchorId="64975AA0" wp14:editId="616CD517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02711DC8" w14:textId="117CA111" w:rsidR="008760A0" w:rsidRPr="008760A0" w:rsidRDefault="008760A0">
                            <w:pPr>
                              <w:rPr>
                                <w:rFonts w:ascii="Times New Roman" w:hAnsi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t>AG08401S01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975AA0"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26" type="#_x0000_t202" style="position:absolute;left:0;text-align:left;margin-left:-7.2pt;margin-top:10in;width:266.4pt;height:18pt;z-index:251678720;visibility:visible;mso-wrap-style:square;mso-height-percent:0;mso-wrap-distance-left:9.35pt;mso-wrap-distance-top:0;mso-wrap-distance-right:9.35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" filled="f" stroked="f">
                <v:stroke joinstyle="round"/>
                <v:textbox>
                  <w:txbxContent>
                    <w:p w14:paraId="02711DC8" w14:textId="117CA111" w:rsidR="008760A0" w:rsidRPr="008760A0" w:rsidRDefault="008760A0">
                      <w:pPr>
                        <w:rPr>
                          <w:rFonts w:ascii="Times New Roman" w:hAnsi="Times New Roman"/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begin"/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separate"/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t>AG08401S01</w: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151214" w:rsidRPr="002937E4" w:rsidSect="008760A0">
      <w:headerReference w:type="default" r:id="rId19"/>
      <w:headerReference w:type="first" r:id="rId20"/>
      <w:type w:val="oddPage"/>
      <w:pgSz w:w="12240" w:h="15840" w:code="1"/>
      <w:pgMar w:top="2160" w:right="1620" w:bottom="1296" w:left="1699" w:header="720" w:footer="720" w:gutter="0"/>
      <w:pgNumType w:fmt="lowerRoman"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2F742F" w14:textId="77777777" w:rsidR="00A44834" w:rsidRDefault="00A44834" w:rsidP="00DD0DB2">
      <w:pPr>
        <w:spacing w:after="0" w:line="240" w:lineRule="auto"/>
      </w:pPr>
      <w:r>
        <w:separator/>
      </w:r>
    </w:p>
  </w:endnote>
  <w:endnote w:type="continuationSeparator" w:id="0">
    <w:p w14:paraId="60981125" w14:textId="77777777" w:rsidR="00A44834" w:rsidRDefault="00A44834" w:rsidP="00DD0DB2">
      <w:pPr>
        <w:spacing w:after="0" w:line="240" w:lineRule="auto"/>
      </w:pPr>
      <w:r>
        <w:continuationSeparator/>
      </w:r>
    </w:p>
  </w:endnote>
  <w:endnote w:type="continuationNotice" w:id="1">
    <w:p w14:paraId="78C78E07" w14:textId="77777777" w:rsidR="00A44834" w:rsidRDefault="00A4483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ans Serif predeterminado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35536" w14:textId="77777777" w:rsidR="00A32A84" w:rsidRDefault="00A32A84">
    <w:pPr>
      <w:pStyle w:val="Footer"/>
      <w:jc w:val="center"/>
    </w:pPr>
  </w:p>
  <w:p w14:paraId="2988C63F" w14:textId="77777777" w:rsidR="00A32A84" w:rsidRDefault="00A32A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3E2930" w14:textId="77777777" w:rsidR="00A44834" w:rsidRDefault="00A44834" w:rsidP="00DD0DB2">
      <w:pPr>
        <w:spacing w:after="0" w:line="240" w:lineRule="auto"/>
      </w:pPr>
      <w:r>
        <w:separator/>
      </w:r>
    </w:p>
  </w:footnote>
  <w:footnote w:type="continuationSeparator" w:id="0">
    <w:p w14:paraId="6606C8A4" w14:textId="77777777" w:rsidR="00A44834" w:rsidRDefault="00A44834" w:rsidP="00DD0DB2">
      <w:pPr>
        <w:spacing w:after="0" w:line="240" w:lineRule="auto"/>
      </w:pPr>
      <w:r>
        <w:continuationSeparator/>
      </w:r>
    </w:p>
  </w:footnote>
  <w:footnote w:type="continuationNotice" w:id="1">
    <w:p w14:paraId="5C0F2DD5" w14:textId="77777777" w:rsidR="00A44834" w:rsidRDefault="00A4483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5C9F7E" w14:textId="77777777" w:rsidR="00A10554" w:rsidRDefault="00A10554">
    <w:pPr>
      <w:pStyle w:val="Header"/>
      <w:jc w:val="center"/>
    </w:pP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 w:rsidR="001240C4">
      <w:t>71</w:t>
    </w:r>
    <w:r>
      <w:fldChar w:fldCharType="end"/>
    </w:r>
  </w:p>
  <w:p w14:paraId="025F6F55" w14:textId="77777777" w:rsidR="00A10554" w:rsidRDefault="00A10554" w:rsidP="00222510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F7D73" w14:textId="77777777" w:rsidR="00A10554" w:rsidRPr="00EF1571" w:rsidRDefault="00A10554" w:rsidP="00EF15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255A0"/>
    <w:multiLevelType w:val="hybridMultilevel"/>
    <w:tmpl w:val="4A26ED4E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16D5151"/>
    <w:multiLevelType w:val="hybridMultilevel"/>
    <w:tmpl w:val="D194BBDC"/>
    <w:lvl w:ilvl="0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2" w15:restartNumberingAfterBreak="0">
    <w:nsid w:val="02C33095"/>
    <w:multiLevelType w:val="hybridMultilevel"/>
    <w:tmpl w:val="24DEDAE2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044872CC"/>
    <w:multiLevelType w:val="hybridMultilevel"/>
    <w:tmpl w:val="8FF2BA78"/>
    <w:lvl w:ilvl="0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45D1922"/>
    <w:multiLevelType w:val="hybridMultilevel"/>
    <w:tmpl w:val="BA8634EA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05134E89"/>
    <w:multiLevelType w:val="hybridMultilevel"/>
    <w:tmpl w:val="259AF94A"/>
    <w:lvl w:ilvl="0" w:tplc="288E431E">
      <w:start w:val="1"/>
      <w:numFmt w:val="decimal"/>
      <w:lvlText w:val="%1."/>
      <w:lvlJc w:val="left"/>
      <w:pPr>
        <w:ind w:left="450" w:hanging="360"/>
      </w:pPr>
      <w:rPr>
        <w:b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6" w15:restartNumberingAfterBreak="0">
    <w:nsid w:val="061A35CB"/>
    <w:multiLevelType w:val="hybridMultilevel"/>
    <w:tmpl w:val="ECAC20E6"/>
    <w:lvl w:ilvl="0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7" w15:restartNumberingAfterBreak="0">
    <w:nsid w:val="073112E2"/>
    <w:multiLevelType w:val="hybridMultilevel"/>
    <w:tmpl w:val="15F6E48C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8" w15:restartNumberingAfterBreak="0">
    <w:nsid w:val="07BC6178"/>
    <w:multiLevelType w:val="hybridMultilevel"/>
    <w:tmpl w:val="6A8C132C"/>
    <w:lvl w:ilvl="0" w:tplc="043AA15E">
      <w:start w:val="1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096A5422"/>
    <w:multiLevelType w:val="hybridMultilevel"/>
    <w:tmpl w:val="8F2067D4"/>
    <w:lvl w:ilvl="0" w:tplc="0409001B">
      <w:start w:val="1"/>
      <w:numFmt w:val="lowerRoman"/>
      <w:lvlText w:val="%1."/>
      <w:lvlJc w:val="righ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0" w15:restartNumberingAfterBreak="0">
    <w:nsid w:val="0B3E75AE"/>
    <w:multiLevelType w:val="hybridMultilevel"/>
    <w:tmpl w:val="BBDED96A"/>
    <w:lvl w:ilvl="0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11" w15:restartNumberingAfterBreak="0">
    <w:nsid w:val="0C1C3EA4"/>
    <w:multiLevelType w:val="hybridMultilevel"/>
    <w:tmpl w:val="9056CE60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2" w15:restartNumberingAfterBreak="0">
    <w:nsid w:val="0D86016B"/>
    <w:multiLevelType w:val="hybridMultilevel"/>
    <w:tmpl w:val="6D722DAE"/>
    <w:lvl w:ilvl="0" w:tplc="755E2A62">
      <w:start w:val="15"/>
      <w:numFmt w:val="decimal"/>
      <w:lvlText w:val="%1."/>
      <w:lvlJc w:val="left"/>
      <w:pPr>
        <w:ind w:left="17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3" w15:restartNumberingAfterBreak="0">
    <w:nsid w:val="0E6A3946"/>
    <w:multiLevelType w:val="hybridMultilevel"/>
    <w:tmpl w:val="0006244E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 w15:restartNumberingAfterBreak="0">
    <w:nsid w:val="10B93DD6"/>
    <w:multiLevelType w:val="hybridMultilevel"/>
    <w:tmpl w:val="5304261A"/>
    <w:lvl w:ilvl="0" w:tplc="0C0A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500"/>
        </w:tabs>
        <w:ind w:left="1500" w:hanging="360"/>
      </w:pPr>
      <w:rPr>
        <w:rFonts w:hint="default"/>
      </w:rPr>
    </w:lvl>
    <w:lvl w:ilvl="2" w:tplc="0C0A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" w15:restartNumberingAfterBreak="0">
    <w:nsid w:val="11912CE3"/>
    <w:multiLevelType w:val="hybridMultilevel"/>
    <w:tmpl w:val="46AED51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6" w15:restartNumberingAfterBreak="0">
    <w:nsid w:val="11DA7B7C"/>
    <w:multiLevelType w:val="hybridMultilevel"/>
    <w:tmpl w:val="106C63FE"/>
    <w:lvl w:ilvl="0" w:tplc="C456C62C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b w:val="0"/>
        <w:lang w:val="pt-BR"/>
      </w:rPr>
    </w:lvl>
    <w:lvl w:ilvl="1" w:tplc="0C0A0019">
      <w:start w:val="1"/>
      <w:numFmt w:val="lowerLetter"/>
      <w:lvlText w:val="%2."/>
      <w:lvlJc w:val="left"/>
      <w:pPr>
        <w:ind w:left="720" w:hanging="360"/>
      </w:pPr>
    </w:lvl>
    <w:lvl w:ilvl="2" w:tplc="0C0A001B">
      <w:start w:val="1"/>
      <w:numFmt w:val="lowerRoman"/>
      <w:lvlText w:val="%3."/>
      <w:lvlJc w:val="right"/>
      <w:pPr>
        <w:ind w:left="1440" w:hanging="180"/>
      </w:pPr>
    </w:lvl>
    <w:lvl w:ilvl="3" w:tplc="0C0A000F">
      <w:start w:val="1"/>
      <w:numFmt w:val="decimal"/>
      <w:lvlText w:val="%4."/>
      <w:lvlJc w:val="left"/>
      <w:pPr>
        <w:ind w:left="2160" w:hanging="360"/>
      </w:pPr>
    </w:lvl>
    <w:lvl w:ilvl="4" w:tplc="0C0A0019">
      <w:start w:val="1"/>
      <w:numFmt w:val="lowerLetter"/>
      <w:lvlText w:val="%5."/>
      <w:lvlJc w:val="left"/>
      <w:pPr>
        <w:ind w:left="2880" w:hanging="360"/>
      </w:pPr>
    </w:lvl>
    <w:lvl w:ilvl="5" w:tplc="0C0A001B">
      <w:start w:val="1"/>
      <w:numFmt w:val="lowerRoman"/>
      <w:lvlText w:val="%6."/>
      <w:lvlJc w:val="right"/>
      <w:pPr>
        <w:ind w:left="3600" w:hanging="180"/>
      </w:pPr>
    </w:lvl>
    <w:lvl w:ilvl="6" w:tplc="0C0A000F">
      <w:start w:val="1"/>
      <w:numFmt w:val="decimal"/>
      <w:lvlText w:val="%7."/>
      <w:lvlJc w:val="left"/>
      <w:pPr>
        <w:ind w:left="4320" w:hanging="360"/>
      </w:pPr>
    </w:lvl>
    <w:lvl w:ilvl="7" w:tplc="0C0A0019">
      <w:start w:val="1"/>
      <w:numFmt w:val="lowerLetter"/>
      <w:lvlText w:val="%8."/>
      <w:lvlJc w:val="left"/>
      <w:pPr>
        <w:ind w:left="5040" w:hanging="360"/>
      </w:pPr>
    </w:lvl>
    <w:lvl w:ilvl="8" w:tplc="0C0A001B">
      <w:start w:val="1"/>
      <w:numFmt w:val="lowerRoman"/>
      <w:lvlText w:val="%9."/>
      <w:lvlJc w:val="right"/>
      <w:pPr>
        <w:ind w:left="5760" w:hanging="180"/>
      </w:pPr>
    </w:lvl>
  </w:abstractNum>
  <w:abstractNum w:abstractNumId="17" w15:restartNumberingAfterBreak="0">
    <w:nsid w:val="12161975"/>
    <w:multiLevelType w:val="hybridMultilevel"/>
    <w:tmpl w:val="69FC847E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8" w15:restartNumberingAfterBreak="0">
    <w:nsid w:val="134E5D48"/>
    <w:multiLevelType w:val="hybridMultilevel"/>
    <w:tmpl w:val="39562308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9" w15:restartNumberingAfterBreak="0">
    <w:nsid w:val="13717D49"/>
    <w:multiLevelType w:val="hybridMultilevel"/>
    <w:tmpl w:val="503A27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16DB7821"/>
    <w:multiLevelType w:val="hybridMultilevel"/>
    <w:tmpl w:val="94BC8754"/>
    <w:lvl w:ilvl="0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21" w15:restartNumberingAfterBreak="0">
    <w:nsid w:val="1864644F"/>
    <w:multiLevelType w:val="hybridMultilevel"/>
    <w:tmpl w:val="DFE27D5C"/>
    <w:lvl w:ilvl="0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22" w15:restartNumberingAfterBreak="0">
    <w:nsid w:val="18E821D6"/>
    <w:multiLevelType w:val="hybridMultilevel"/>
    <w:tmpl w:val="06AEC5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  <w:color w:val="auto"/>
        <w:sz w:val="20"/>
        <w:szCs w:val="20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19B9162C"/>
    <w:multiLevelType w:val="hybridMultilevel"/>
    <w:tmpl w:val="0974025E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numFmt w:val="decimal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B6D635D"/>
    <w:multiLevelType w:val="hybridMultilevel"/>
    <w:tmpl w:val="847E5D8E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5" w15:restartNumberingAfterBreak="0">
    <w:nsid w:val="1BC331A3"/>
    <w:multiLevelType w:val="hybridMultilevel"/>
    <w:tmpl w:val="E190E3D0"/>
    <w:lvl w:ilvl="0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26" w15:restartNumberingAfterBreak="0">
    <w:nsid w:val="1C2032A4"/>
    <w:multiLevelType w:val="hybridMultilevel"/>
    <w:tmpl w:val="F2C6579A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7" w15:restartNumberingAfterBreak="0">
    <w:nsid w:val="1CC201D0"/>
    <w:multiLevelType w:val="hybridMultilevel"/>
    <w:tmpl w:val="703C13E4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8" w15:restartNumberingAfterBreak="0">
    <w:nsid w:val="1E1B3ACF"/>
    <w:multiLevelType w:val="hybridMultilevel"/>
    <w:tmpl w:val="C79428BE"/>
    <w:lvl w:ilvl="0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29" w15:restartNumberingAfterBreak="0">
    <w:nsid w:val="1E9278E3"/>
    <w:multiLevelType w:val="hybridMultilevel"/>
    <w:tmpl w:val="68560DE2"/>
    <w:lvl w:ilvl="0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30" w15:restartNumberingAfterBreak="0">
    <w:nsid w:val="1EF84D1C"/>
    <w:multiLevelType w:val="hybridMultilevel"/>
    <w:tmpl w:val="026C49E2"/>
    <w:lvl w:ilvl="0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31" w15:restartNumberingAfterBreak="0">
    <w:nsid w:val="217B1188"/>
    <w:multiLevelType w:val="hybridMultilevel"/>
    <w:tmpl w:val="A4A843B0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2" w15:restartNumberingAfterBreak="0">
    <w:nsid w:val="2410227A"/>
    <w:multiLevelType w:val="hybridMultilevel"/>
    <w:tmpl w:val="A9D60010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3" w15:restartNumberingAfterBreak="0">
    <w:nsid w:val="247D1485"/>
    <w:multiLevelType w:val="hybridMultilevel"/>
    <w:tmpl w:val="D1181586"/>
    <w:lvl w:ilvl="0" w:tplc="3588F40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b w:val="0"/>
        <w:lang w:val="es-MX"/>
      </w:rPr>
    </w:lvl>
    <w:lvl w:ilvl="1" w:tplc="0C0A0019">
      <w:start w:val="1"/>
      <w:numFmt w:val="lowerLetter"/>
      <w:lvlText w:val="%2."/>
      <w:lvlJc w:val="left"/>
      <w:pPr>
        <w:ind w:left="720" w:hanging="360"/>
      </w:pPr>
    </w:lvl>
    <w:lvl w:ilvl="2" w:tplc="0C0A001B">
      <w:start w:val="1"/>
      <w:numFmt w:val="lowerRoman"/>
      <w:lvlText w:val="%3."/>
      <w:lvlJc w:val="right"/>
      <w:pPr>
        <w:ind w:left="1440" w:hanging="180"/>
      </w:pPr>
    </w:lvl>
    <w:lvl w:ilvl="3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4" w:tplc="0C0A0019">
      <w:start w:val="1"/>
      <w:numFmt w:val="lowerLetter"/>
      <w:lvlText w:val="%5."/>
      <w:lvlJc w:val="left"/>
      <w:pPr>
        <w:ind w:left="2880" w:hanging="360"/>
      </w:pPr>
    </w:lvl>
    <w:lvl w:ilvl="5" w:tplc="0C0A001B">
      <w:start w:val="1"/>
      <w:numFmt w:val="lowerRoman"/>
      <w:lvlText w:val="%6."/>
      <w:lvlJc w:val="right"/>
      <w:pPr>
        <w:ind w:left="3600" w:hanging="180"/>
      </w:pPr>
    </w:lvl>
    <w:lvl w:ilvl="6" w:tplc="0C0A000F">
      <w:start w:val="1"/>
      <w:numFmt w:val="decimal"/>
      <w:lvlText w:val="%7."/>
      <w:lvlJc w:val="left"/>
      <w:pPr>
        <w:ind w:left="4320" w:hanging="360"/>
      </w:pPr>
    </w:lvl>
    <w:lvl w:ilvl="7" w:tplc="0C0A0019">
      <w:start w:val="1"/>
      <w:numFmt w:val="lowerLetter"/>
      <w:lvlText w:val="%8."/>
      <w:lvlJc w:val="left"/>
      <w:pPr>
        <w:ind w:left="5040" w:hanging="360"/>
      </w:pPr>
    </w:lvl>
    <w:lvl w:ilvl="8" w:tplc="0C0A001B">
      <w:start w:val="1"/>
      <w:numFmt w:val="lowerRoman"/>
      <w:lvlText w:val="%9."/>
      <w:lvlJc w:val="right"/>
      <w:pPr>
        <w:ind w:left="5760" w:hanging="180"/>
      </w:pPr>
    </w:lvl>
  </w:abstractNum>
  <w:abstractNum w:abstractNumId="34" w15:restartNumberingAfterBreak="0">
    <w:nsid w:val="252123AE"/>
    <w:multiLevelType w:val="multilevel"/>
    <w:tmpl w:val="5AEA4474"/>
    <w:styleLink w:val="StyleBulletedBold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/>
        <w:b/>
        <w:bCs/>
        <w:sz w:val="24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09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A500572"/>
    <w:multiLevelType w:val="hybridMultilevel"/>
    <w:tmpl w:val="5F86F7FE"/>
    <w:lvl w:ilvl="0" w:tplc="9436722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color w:val="ED7D3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AF667B2"/>
    <w:multiLevelType w:val="hybridMultilevel"/>
    <w:tmpl w:val="19CE4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4" w:tplc="04090003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37" w15:restartNumberingAfterBreak="0">
    <w:nsid w:val="2DF72612"/>
    <w:multiLevelType w:val="hybridMultilevel"/>
    <w:tmpl w:val="0974025E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numFmt w:val="decimal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E5E0505"/>
    <w:multiLevelType w:val="hybridMultilevel"/>
    <w:tmpl w:val="FFC60A02"/>
    <w:lvl w:ilvl="0" w:tplc="22989422">
      <w:start w:val="1"/>
      <w:numFmt w:val="decimal"/>
      <w:pStyle w:val="aoutline1"/>
      <w:lvlText w:val="%1."/>
      <w:lvlJc w:val="left"/>
      <w:pPr>
        <w:tabs>
          <w:tab w:val="num" w:pos="1080"/>
        </w:tabs>
        <w:ind w:left="1080" w:hanging="720"/>
      </w:pPr>
      <w:rPr>
        <w:rFonts w:eastAsia="Times New Roman" w:cs="Times New Roman"/>
        <w:i w:val="0"/>
        <w:color w:val="auto"/>
      </w:rPr>
    </w:lvl>
    <w:lvl w:ilvl="1" w:tplc="04090019">
      <w:start w:val="1"/>
      <w:numFmt w:val="lowerLetter"/>
      <w:lvlText w:val="%2."/>
      <w:lvlJc w:val="left"/>
      <w:pPr>
        <w:tabs>
          <w:tab w:val="num" w:pos="0"/>
        </w:tabs>
        <w:ind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5040"/>
        </w:tabs>
        <w:ind w:left="5040" w:hanging="360"/>
      </w:pPr>
      <w:rPr>
        <w:rFonts w:cs="Times New Roman"/>
      </w:rPr>
    </w:lvl>
  </w:abstractNum>
  <w:abstractNum w:abstractNumId="39" w15:restartNumberingAfterBreak="0">
    <w:nsid w:val="2FF15CFB"/>
    <w:multiLevelType w:val="hybridMultilevel"/>
    <w:tmpl w:val="09740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0043921"/>
    <w:multiLevelType w:val="hybridMultilevel"/>
    <w:tmpl w:val="D1181586"/>
    <w:lvl w:ilvl="0" w:tplc="3588F40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b w:val="0"/>
        <w:lang w:val="es-MX"/>
      </w:rPr>
    </w:lvl>
    <w:lvl w:ilvl="1" w:tplc="0C0A0019">
      <w:start w:val="1"/>
      <w:numFmt w:val="lowerLetter"/>
      <w:lvlText w:val="%2."/>
      <w:lvlJc w:val="left"/>
      <w:pPr>
        <w:ind w:left="720" w:hanging="360"/>
      </w:pPr>
    </w:lvl>
    <w:lvl w:ilvl="2" w:tplc="0C0A001B">
      <w:start w:val="1"/>
      <w:numFmt w:val="lowerRoman"/>
      <w:lvlText w:val="%3."/>
      <w:lvlJc w:val="right"/>
      <w:pPr>
        <w:ind w:left="1440" w:hanging="180"/>
      </w:pPr>
    </w:lvl>
    <w:lvl w:ilvl="3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4" w:tplc="0C0A0019">
      <w:start w:val="1"/>
      <w:numFmt w:val="lowerLetter"/>
      <w:lvlText w:val="%5."/>
      <w:lvlJc w:val="left"/>
      <w:pPr>
        <w:ind w:left="2880" w:hanging="360"/>
      </w:pPr>
    </w:lvl>
    <w:lvl w:ilvl="5" w:tplc="0C0A001B">
      <w:start w:val="1"/>
      <w:numFmt w:val="lowerRoman"/>
      <w:lvlText w:val="%6."/>
      <w:lvlJc w:val="right"/>
      <w:pPr>
        <w:ind w:left="3600" w:hanging="180"/>
      </w:pPr>
    </w:lvl>
    <w:lvl w:ilvl="6" w:tplc="0C0A000F">
      <w:start w:val="1"/>
      <w:numFmt w:val="decimal"/>
      <w:lvlText w:val="%7."/>
      <w:lvlJc w:val="left"/>
      <w:pPr>
        <w:ind w:left="4320" w:hanging="360"/>
      </w:pPr>
    </w:lvl>
    <w:lvl w:ilvl="7" w:tplc="0C0A0019">
      <w:start w:val="1"/>
      <w:numFmt w:val="lowerLetter"/>
      <w:lvlText w:val="%8."/>
      <w:lvlJc w:val="left"/>
      <w:pPr>
        <w:ind w:left="5040" w:hanging="360"/>
      </w:pPr>
    </w:lvl>
    <w:lvl w:ilvl="8" w:tplc="0C0A001B">
      <w:start w:val="1"/>
      <w:numFmt w:val="lowerRoman"/>
      <w:lvlText w:val="%9."/>
      <w:lvlJc w:val="right"/>
      <w:pPr>
        <w:ind w:left="5760" w:hanging="180"/>
      </w:pPr>
    </w:lvl>
  </w:abstractNum>
  <w:abstractNum w:abstractNumId="41" w15:restartNumberingAfterBreak="0">
    <w:nsid w:val="33AC7DD6"/>
    <w:multiLevelType w:val="hybridMultilevel"/>
    <w:tmpl w:val="8F58B15A"/>
    <w:lvl w:ilvl="0" w:tplc="44306496">
      <w:start w:val="1"/>
      <w:numFmt w:val="decimal"/>
      <w:lvlText w:val="%1."/>
      <w:lvlJc w:val="left"/>
      <w:pPr>
        <w:ind w:left="540" w:hanging="360"/>
      </w:pPr>
      <w:rPr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2" w15:restartNumberingAfterBreak="0">
    <w:nsid w:val="33C5496A"/>
    <w:multiLevelType w:val="hybridMultilevel"/>
    <w:tmpl w:val="5232A9C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47C2CA8"/>
    <w:multiLevelType w:val="hybridMultilevel"/>
    <w:tmpl w:val="A9828220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4" w15:restartNumberingAfterBreak="0">
    <w:nsid w:val="34C818ED"/>
    <w:multiLevelType w:val="hybridMultilevel"/>
    <w:tmpl w:val="22603A52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5" w15:restartNumberingAfterBreak="0">
    <w:nsid w:val="35042585"/>
    <w:multiLevelType w:val="hybridMultilevel"/>
    <w:tmpl w:val="C70EE5D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6" w15:restartNumberingAfterBreak="0">
    <w:nsid w:val="354B356E"/>
    <w:multiLevelType w:val="hybridMultilevel"/>
    <w:tmpl w:val="855EE7D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7" w15:restartNumberingAfterBreak="0">
    <w:nsid w:val="3710191B"/>
    <w:multiLevelType w:val="hybridMultilevel"/>
    <w:tmpl w:val="C0622AF2"/>
    <w:lvl w:ilvl="0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48" w15:restartNumberingAfterBreak="0">
    <w:nsid w:val="37394976"/>
    <w:multiLevelType w:val="hybridMultilevel"/>
    <w:tmpl w:val="1D7C8F8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9" w15:restartNumberingAfterBreak="0">
    <w:nsid w:val="39C27E83"/>
    <w:multiLevelType w:val="hybridMultilevel"/>
    <w:tmpl w:val="79CC108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50" w15:restartNumberingAfterBreak="0">
    <w:nsid w:val="3A1E5E99"/>
    <w:multiLevelType w:val="hybridMultilevel"/>
    <w:tmpl w:val="A8F200FC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51" w15:restartNumberingAfterBreak="0">
    <w:nsid w:val="3C68130C"/>
    <w:multiLevelType w:val="hybridMultilevel"/>
    <w:tmpl w:val="BB5C7034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2" w15:restartNumberingAfterBreak="0">
    <w:nsid w:val="3EB84785"/>
    <w:multiLevelType w:val="hybridMultilevel"/>
    <w:tmpl w:val="D6EA4C28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3" w15:restartNumberingAfterBreak="0">
    <w:nsid w:val="3F4B7062"/>
    <w:multiLevelType w:val="hybridMultilevel"/>
    <w:tmpl w:val="671C0ED6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4" w15:restartNumberingAfterBreak="0">
    <w:nsid w:val="3F85226F"/>
    <w:multiLevelType w:val="hybridMultilevel"/>
    <w:tmpl w:val="D6B0DBAC"/>
    <w:lvl w:ilvl="0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55" w15:restartNumberingAfterBreak="0">
    <w:nsid w:val="3F8E699A"/>
    <w:multiLevelType w:val="hybridMultilevel"/>
    <w:tmpl w:val="7BA610D8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56" w15:restartNumberingAfterBreak="0">
    <w:nsid w:val="40140D09"/>
    <w:multiLevelType w:val="hybridMultilevel"/>
    <w:tmpl w:val="AE9418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05F3450"/>
    <w:multiLevelType w:val="hybridMultilevel"/>
    <w:tmpl w:val="22B4B312"/>
    <w:lvl w:ilvl="0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58" w15:restartNumberingAfterBreak="0">
    <w:nsid w:val="439F72F2"/>
    <w:multiLevelType w:val="hybridMultilevel"/>
    <w:tmpl w:val="0916031E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A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A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A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43DB7524"/>
    <w:multiLevelType w:val="hybridMultilevel"/>
    <w:tmpl w:val="923A5AAA"/>
    <w:lvl w:ilvl="0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60" w15:restartNumberingAfterBreak="0">
    <w:nsid w:val="441E7298"/>
    <w:multiLevelType w:val="hybridMultilevel"/>
    <w:tmpl w:val="10D61F1A"/>
    <w:lvl w:ilvl="0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61" w15:restartNumberingAfterBreak="0">
    <w:nsid w:val="44A245AA"/>
    <w:multiLevelType w:val="hybridMultilevel"/>
    <w:tmpl w:val="0974025E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45592843"/>
    <w:multiLevelType w:val="multilevel"/>
    <w:tmpl w:val="FE443CC8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720"/>
      </w:pPr>
      <w:rPr>
        <w:rFonts w:ascii="Bahnschrift" w:hAnsi="Bahnschrift" w:cs="Times New Roman" w:hint="default"/>
        <w:b/>
        <w:vanish w:val="0"/>
      </w:rPr>
    </w:lvl>
    <w:lvl w:ilvl="1">
      <w:numFmt w:val="decimal"/>
      <w:lvlText w:val=""/>
      <w:lvlJc w:val="left"/>
      <w:pPr>
        <w:tabs>
          <w:tab w:val="num" w:pos="0"/>
        </w:tabs>
      </w:pPr>
      <w:rPr>
        <w:rFonts w:cs="Times New Roman" w:hint="default"/>
      </w:rPr>
    </w:lvl>
    <w:lvl w:ilvl="2">
      <w:numFmt w:val="decimal"/>
      <w:lvlText w:val=""/>
      <w:lvlJc w:val="left"/>
      <w:pPr>
        <w:tabs>
          <w:tab w:val="num" w:pos="0"/>
        </w:tabs>
      </w:pPr>
      <w:rPr>
        <w:rFonts w:cs="Times New Roman" w:hint="default"/>
      </w:rPr>
    </w:lvl>
    <w:lvl w:ilvl="3">
      <w:numFmt w:val="decimal"/>
      <w:lvlText w:val=""/>
      <w:lvlJc w:val="left"/>
      <w:pPr>
        <w:tabs>
          <w:tab w:val="num" w:pos="0"/>
        </w:tabs>
      </w:pPr>
      <w:rPr>
        <w:rFonts w:cs="Times New Roman" w:hint="default"/>
      </w:rPr>
    </w:lvl>
    <w:lvl w:ilvl="4">
      <w:numFmt w:val="decimal"/>
      <w:lvlText w:val=""/>
      <w:lvlJc w:val="left"/>
      <w:pPr>
        <w:tabs>
          <w:tab w:val="num" w:pos="0"/>
        </w:tabs>
      </w:pPr>
      <w:rPr>
        <w:rFonts w:cs="Times New Roman" w:hint="default"/>
      </w:rPr>
    </w:lvl>
    <w:lvl w:ilvl="5">
      <w:numFmt w:val="decimal"/>
      <w:lvlText w:val=""/>
      <w:lvlJc w:val="left"/>
      <w:pPr>
        <w:tabs>
          <w:tab w:val="num" w:pos="0"/>
        </w:tabs>
      </w:pPr>
      <w:rPr>
        <w:rFonts w:cs="Times New Roman" w:hint="default"/>
      </w:rPr>
    </w:lvl>
    <w:lvl w:ilvl="6">
      <w:numFmt w:val="decimal"/>
      <w:lvlText w:val=""/>
      <w:lvlJc w:val="left"/>
      <w:pPr>
        <w:tabs>
          <w:tab w:val="num" w:pos="0"/>
        </w:tabs>
      </w:pPr>
      <w:rPr>
        <w:rFonts w:cs="Times New Roman" w:hint="default"/>
      </w:rPr>
    </w:lvl>
    <w:lvl w:ilvl="7">
      <w:numFmt w:val="decimal"/>
      <w:lvlText w:val=""/>
      <w:lvlJc w:val="left"/>
      <w:pPr>
        <w:tabs>
          <w:tab w:val="num" w:pos="0"/>
        </w:tabs>
      </w:pPr>
      <w:rPr>
        <w:rFonts w:cs="Times New Roman" w:hint="default"/>
      </w:rPr>
    </w:lvl>
    <w:lvl w:ilvl="8">
      <w:numFmt w:val="decimal"/>
      <w:lvlText w:val=""/>
      <w:lvlJc w:val="left"/>
      <w:pPr>
        <w:tabs>
          <w:tab w:val="num" w:pos="0"/>
        </w:tabs>
      </w:pPr>
      <w:rPr>
        <w:rFonts w:cs="Times New Roman" w:hint="default"/>
      </w:rPr>
    </w:lvl>
  </w:abstractNum>
  <w:abstractNum w:abstractNumId="63" w15:restartNumberingAfterBreak="0">
    <w:nsid w:val="462F336A"/>
    <w:multiLevelType w:val="hybridMultilevel"/>
    <w:tmpl w:val="0974025E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numFmt w:val="decimal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46737C9D"/>
    <w:multiLevelType w:val="hybridMultilevel"/>
    <w:tmpl w:val="0974025E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475415ED"/>
    <w:multiLevelType w:val="hybridMultilevel"/>
    <w:tmpl w:val="65EECFB0"/>
    <w:lvl w:ilvl="0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66" w15:restartNumberingAfterBreak="0">
    <w:nsid w:val="47FC5396"/>
    <w:multiLevelType w:val="hybridMultilevel"/>
    <w:tmpl w:val="F34EC1F6"/>
    <w:lvl w:ilvl="0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67" w15:restartNumberingAfterBreak="0">
    <w:nsid w:val="495C1173"/>
    <w:multiLevelType w:val="hybridMultilevel"/>
    <w:tmpl w:val="FFB2F96A"/>
    <w:lvl w:ilvl="0" w:tplc="F5B4990A">
      <w:start w:val="1"/>
      <w:numFmt w:val="decimal"/>
      <w:lvlText w:val="%1."/>
      <w:lvlJc w:val="left"/>
      <w:rPr>
        <w:rFonts w:cs="Times New Roman" w:hint="default"/>
        <w:vanish w:val="0"/>
        <w:color w:val="auto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68" w15:restartNumberingAfterBreak="0">
    <w:nsid w:val="4A0E3442"/>
    <w:multiLevelType w:val="hybridMultilevel"/>
    <w:tmpl w:val="E618BF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4E2115FD"/>
    <w:multiLevelType w:val="hybridMultilevel"/>
    <w:tmpl w:val="0974025E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numFmt w:val="decimal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4E4B6A9D"/>
    <w:multiLevelType w:val="hybridMultilevel"/>
    <w:tmpl w:val="7FA8F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4FC635FD"/>
    <w:multiLevelType w:val="hybridMultilevel"/>
    <w:tmpl w:val="F11A3636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2" w15:restartNumberingAfterBreak="0">
    <w:nsid w:val="515C7AB7"/>
    <w:multiLevelType w:val="hybridMultilevel"/>
    <w:tmpl w:val="FF46D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52F254EA"/>
    <w:multiLevelType w:val="hybridMultilevel"/>
    <w:tmpl w:val="CEA42258"/>
    <w:lvl w:ilvl="0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74" w15:restartNumberingAfterBreak="0">
    <w:nsid w:val="55AA2660"/>
    <w:multiLevelType w:val="hybridMultilevel"/>
    <w:tmpl w:val="A7C4B56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5" w15:restartNumberingAfterBreak="0">
    <w:nsid w:val="55E27661"/>
    <w:multiLevelType w:val="multilevel"/>
    <w:tmpl w:val="0B90F0D4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720"/>
      </w:pPr>
      <w:rPr>
        <w:rFonts w:ascii="Bahnschrift" w:hAnsi="Bahnschrift" w:cs="Times New Roman" w:hint="default"/>
        <w:b/>
        <w:vanish w:val="0"/>
      </w:rPr>
    </w:lvl>
    <w:lvl w:ilvl="1">
      <w:numFmt w:val="decimal"/>
      <w:lvlText w:val=""/>
      <w:lvlJc w:val="left"/>
      <w:pPr>
        <w:tabs>
          <w:tab w:val="num" w:pos="0"/>
        </w:tabs>
      </w:pPr>
      <w:rPr>
        <w:rFonts w:cs="Times New Roman" w:hint="default"/>
      </w:rPr>
    </w:lvl>
    <w:lvl w:ilvl="2">
      <w:numFmt w:val="decimal"/>
      <w:lvlText w:val=""/>
      <w:lvlJc w:val="left"/>
      <w:pPr>
        <w:tabs>
          <w:tab w:val="num" w:pos="0"/>
        </w:tabs>
      </w:pPr>
      <w:rPr>
        <w:rFonts w:cs="Times New Roman" w:hint="default"/>
      </w:rPr>
    </w:lvl>
    <w:lvl w:ilvl="3">
      <w:numFmt w:val="decimal"/>
      <w:lvlText w:val=""/>
      <w:lvlJc w:val="left"/>
      <w:pPr>
        <w:tabs>
          <w:tab w:val="num" w:pos="0"/>
        </w:tabs>
      </w:pPr>
      <w:rPr>
        <w:rFonts w:cs="Times New Roman" w:hint="default"/>
      </w:rPr>
    </w:lvl>
    <w:lvl w:ilvl="4">
      <w:numFmt w:val="decimal"/>
      <w:lvlText w:val=""/>
      <w:lvlJc w:val="left"/>
      <w:pPr>
        <w:tabs>
          <w:tab w:val="num" w:pos="0"/>
        </w:tabs>
      </w:pPr>
      <w:rPr>
        <w:rFonts w:cs="Times New Roman" w:hint="default"/>
      </w:rPr>
    </w:lvl>
    <w:lvl w:ilvl="5">
      <w:numFmt w:val="decimal"/>
      <w:lvlText w:val=""/>
      <w:lvlJc w:val="left"/>
      <w:pPr>
        <w:tabs>
          <w:tab w:val="num" w:pos="0"/>
        </w:tabs>
      </w:pPr>
      <w:rPr>
        <w:rFonts w:cs="Times New Roman" w:hint="default"/>
      </w:rPr>
    </w:lvl>
    <w:lvl w:ilvl="6">
      <w:numFmt w:val="decimal"/>
      <w:lvlText w:val=""/>
      <w:lvlJc w:val="left"/>
      <w:pPr>
        <w:tabs>
          <w:tab w:val="num" w:pos="0"/>
        </w:tabs>
      </w:pPr>
      <w:rPr>
        <w:rFonts w:cs="Times New Roman" w:hint="default"/>
      </w:rPr>
    </w:lvl>
    <w:lvl w:ilvl="7">
      <w:numFmt w:val="decimal"/>
      <w:lvlText w:val=""/>
      <w:lvlJc w:val="left"/>
      <w:pPr>
        <w:tabs>
          <w:tab w:val="num" w:pos="0"/>
        </w:tabs>
      </w:pPr>
      <w:rPr>
        <w:rFonts w:cs="Times New Roman" w:hint="default"/>
      </w:rPr>
    </w:lvl>
    <w:lvl w:ilvl="8">
      <w:numFmt w:val="decimal"/>
      <w:lvlText w:val=""/>
      <w:lvlJc w:val="left"/>
      <w:pPr>
        <w:tabs>
          <w:tab w:val="num" w:pos="0"/>
        </w:tabs>
      </w:pPr>
      <w:rPr>
        <w:rFonts w:cs="Times New Roman" w:hint="default"/>
      </w:rPr>
    </w:lvl>
  </w:abstractNum>
  <w:abstractNum w:abstractNumId="76" w15:restartNumberingAfterBreak="0">
    <w:nsid w:val="57180221"/>
    <w:multiLevelType w:val="hybridMultilevel"/>
    <w:tmpl w:val="3CFAD430"/>
    <w:lvl w:ilvl="0" w:tplc="04090001">
      <w:numFmt w:val="decimal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7" w15:restartNumberingAfterBreak="0">
    <w:nsid w:val="572D2C86"/>
    <w:multiLevelType w:val="hybridMultilevel"/>
    <w:tmpl w:val="60143520"/>
    <w:lvl w:ilvl="0" w:tplc="5888CEE6">
      <w:start w:val="1"/>
      <w:numFmt w:val="upperLetter"/>
      <w:lvlText w:val="%1."/>
      <w:lvlJc w:val="left"/>
      <w:pPr>
        <w:tabs>
          <w:tab w:val="num" w:pos="1545"/>
        </w:tabs>
        <w:ind w:left="1545" w:hanging="360"/>
      </w:pPr>
      <w:rPr>
        <w:rFonts w:cs="Times New Roman" w:hint="default"/>
        <w:b/>
        <w:bCs/>
        <w:vanish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8" w15:restartNumberingAfterBreak="0">
    <w:nsid w:val="57495B89"/>
    <w:multiLevelType w:val="hybridMultilevel"/>
    <w:tmpl w:val="AEB2714A"/>
    <w:lvl w:ilvl="0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79" w15:restartNumberingAfterBreak="0">
    <w:nsid w:val="578C6805"/>
    <w:multiLevelType w:val="hybridMultilevel"/>
    <w:tmpl w:val="C88ACBC8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0" w15:restartNumberingAfterBreak="0">
    <w:nsid w:val="5891784D"/>
    <w:multiLevelType w:val="hybridMultilevel"/>
    <w:tmpl w:val="F880FACE"/>
    <w:lvl w:ilvl="0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81" w15:restartNumberingAfterBreak="0">
    <w:nsid w:val="58BD1348"/>
    <w:multiLevelType w:val="hybridMultilevel"/>
    <w:tmpl w:val="B6C41A62"/>
    <w:lvl w:ilvl="0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82" w15:restartNumberingAfterBreak="0">
    <w:nsid w:val="5978089C"/>
    <w:multiLevelType w:val="hybridMultilevel"/>
    <w:tmpl w:val="18EA4424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A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A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A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3" w15:restartNumberingAfterBreak="0">
    <w:nsid w:val="5B157F2B"/>
    <w:multiLevelType w:val="hybridMultilevel"/>
    <w:tmpl w:val="F3FC8AF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4" w15:restartNumberingAfterBreak="0">
    <w:nsid w:val="5C283227"/>
    <w:multiLevelType w:val="hybridMultilevel"/>
    <w:tmpl w:val="C3867178"/>
    <w:lvl w:ilvl="0" w:tplc="04090005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85" w15:restartNumberingAfterBreak="0">
    <w:nsid w:val="5D6361C5"/>
    <w:multiLevelType w:val="hybridMultilevel"/>
    <w:tmpl w:val="108A0026"/>
    <w:lvl w:ilvl="0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86" w15:restartNumberingAfterBreak="0">
    <w:nsid w:val="5DD33491"/>
    <w:multiLevelType w:val="hybridMultilevel"/>
    <w:tmpl w:val="819E28FA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7" w15:restartNumberingAfterBreak="0">
    <w:nsid w:val="60A734BA"/>
    <w:multiLevelType w:val="hybridMultilevel"/>
    <w:tmpl w:val="12905FAA"/>
    <w:lvl w:ilvl="0" w:tplc="9E76A35E">
      <w:start w:val="3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610A0E52"/>
    <w:multiLevelType w:val="hybridMultilevel"/>
    <w:tmpl w:val="01DCC20C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9" w15:restartNumberingAfterBreak="0">
    <w:nsid w:val="614F6983"/>
    <w:multiLevelType w:val="hybridMultilevel"/>
    <w:tmpl w:val="E064E0F0"/>
    <w:lvl w:ilvl="0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90" w15:restartNumberingAfterBreak="0">
    <w:nsid w:val="625F231C"/>
    <w:multiLevelType w:val="hybridMultilevel"/>
    <w:tmpl w:val="78829F4C"/>
    <w:lvl w:ilvl="0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91" w15:restartNumberingAfterBreak="0">
    <w:nsid w:val="62D84703"/>
    <w:multiLevelType w:val="hybridMultilevel"/>
    <w:tmpl w:val="0D8ACC62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92" w15:restartNumberingAfterBreak="0">
    <w:nsid w:val="643C1DAB"/>
    <w:multiLevelType w:val="hybridMultilevel"/>
    <w:tmpl w:val="BD18F936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3" w15:restartNumberingAfterBreak="0">
    <w:nsid w:val="669F2442"/>
    <w:multiLevelType w:val="hybridMultilevel"/>
    <w:tmpl w:val="7BE0A4DA"/>
    <w:lvl w:ilvl="0" w:tplc="B3066D6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4" w15:restartNumberingAfterBreak="0">
    <w:nsid w:val="675D256D"/>
    <w:multiLevelType w:val="hybridMultilevel"/>
    <w:tmpl w:val="20C8FC4A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5" w15:restartNumberingAfterBreak="0">
    <w:nsid w:val="67962803"/>
    <w:multiLevelType w:val="hybridMultilevel"/>
    <w:tmpl w:val="DB42F4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6" w15:restartNumberingAfterBreak="0">
    <w:nsid w:val="684D0E35"/>
    <w:multiLevelType w:val="singleLevel"/>
    <w:tmpl w:val="08340FBE"/>
    <w:lvl w:ilvl="0">
      <w:start w:val="1"/>
      <w:numFmt w:val="decimal"/>
      <w:pStyle w:val="BodyTextIndentNumerated"/>
      <w:lvlText w:val="%1."/>
      <w:lvlJc w:val="right"/>
      <w:pPr>
        <w:tabs>
          <w:tab w:val="num" w:pos="720"/>
        </w:tabs>
        <w:ind w:left="720" w:hanging="576"/>
      </w:pPr>
      <w:rPr>
        <w:rFonts w:cs="Times New Roman"/>
      </w:rPr>
    </w:lvl>
  </w:abstractNum>
  <w:abstractNum w:abstractNumId="97" w15:restartNumberingAfterBreak="0">
    <w:nsid w:val="6C176AC1"/>
    <w:multiLevelType w:val="hybridMultilevel"/>
    <w:tmpl w:val="6F22E7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6CF37AA8"/>
    <w:multiLevelType w:val="hybridMultilevel"/>
    <w:tmpl w:val="AA86792E"/>
    <w:lvl w:ilvl="0" w:tplc="080A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80A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80A0005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80A0005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99" w15:restartNumberingAfterBreak="0">
    <w:nsid w:val="6D3737F3"/>
    <w:multiLevelType w:val="hybridMultilevel"/>
    <w:tmpl w:val="CB16A78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0" w15:restartNumberingAfterBreak="0">
    <w:nsid w:val="6D424F1F"/>
    <w:multiLevelType w:val="hybridMultilevel"/>
    <w:tmpl w:val="1B4EFF76"/>
    <w:lvl w:ilvl="0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101" w15:restartNumberingAfterBreak="0">
    <w:nsid w:val="6DF4751E"/>
    <w:multiLevelType w:val="hybridMultilevel"/>
    <w:tmpl w:val="85FA42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70693A9E"/>
    <w:multiLevelType w:val="hybridMultilevel"/>
    <w:tmpl w:val="628E4A5A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3" w15:restartNumberingAfterBreak="0">
    <w:nsid w:val="74A001BF"/>
    <w:multiLevelType w:val="hybridMultilevel"/>
    <w:tmpl w:val="26BA31C2"/>
    <w:lvl w:ilvl="0" w:tplc="4888FA74">
      <w:start w:val="1"/>
      <w:numFmt w:val="decimal"/>
      <w:lvlText w:val="%1."/>
      <w:lvlJc w:val="left"/>
      <w:pPr>
        <w:ind w:left="5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04" w15:restartNumberingAfterBreak="0">
    <w:nsid w:val="74B10002"/>
    <w:multiLevelType w:val="hybridMultilevel"/>
    <w:tmpl w:val="26C4A500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5" w15:restartNumberingAfterBreak="0">
    <w:nsid w:val="751E61AB"/>
    <w:multiLevelType w:val="hybridMultilevel"/>
    <w:tmpl w:val="2A5A4024"/>
    <w:lvl w:ilvl="0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2310"/>
        </w:tabs>
        <w:ind w:left="2310" w:hanging="360"/>
      </w:pPr>
      <w:rPr>
        <w:rFonts w:hint="default"/>
      </w:rPr>
    </w:lvl>
    <w:lvl w:ilvl="2" w:tplc="0C0A0005" w:tentative="1">
      <w:start w:val="1"/>
      <w:numFmt w:val="bullet"/>
      <w:lvlText w:val=""/>
      <w:lvlJc w:val="left"/>
      <w:pPr>
        <w:ind w:left="303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75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7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9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91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63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350" w:hanging="360"/>
      </w:pPr>
      <w:rPr>
        <w:rFonts w:ascii="Wingdings" w:hAnsi="Wingdings" w:hint="default"/>
      </w:rPr>
    </w:lvl>
  </w:abstractNum>
  <w:abstractNum w:abstractNumId="106" w15:restartNumberingAfterBreak="0">
    <w:nsid w:val="76200B59"/>
    <w:multiLevelType w:val="hybridMultilevel"/>
    <w:tmpl w:val="561ABC06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07" w15:restartNumberingAfterBreak="0">
    <w:nsid w:val="785F1660"/>
    <w:multiLevelType w:val="hybridMultilevel"/>
    <w:tmpl w:val="3F74A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79F746BA"/>
    <w:multiLevelType w:val="hybridMultilevel"/>
    <w:tmpl w:val="23060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7A0B4A3E"/>
    <w:multiLevelType w:val="hybridMultilevel"/>
    <w:tmpl w:val="6ED421A2"/>
    <w:lvl w:ilvl="0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110" w15:restartNumberingAfterBreak="0">
    <w:nsid w:val="7A752B46"/>
    <w:multiLevelType w:val="hybridMultilevel"/>
    <w:tmpl w:val="44501A6A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1" w15:restartNumberingAfterBreak="0">
    <w:nsid w:val="7AEE3EA7"/>
    <w:multiLevelType w:val="multilevel"/>
    <w:tmpl w:val="A7CA8E92"/>
    <w:styleLink w:val="StyleBulleted1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09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  <w:sz w:val="24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2" w15:restartNumberingAfterBreak="0">
    <w:nsid w:val="7B984186"/>
    <w:multiLevelType w:val="hybridMultilevel"/>
    <w:tmpl w:val="616A83E2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3" w15:restartNumberingAfterBreak="0">
    <w:nsid w:val="7CB73997"/>
    <w:multiLevelType w:val="hybridMultilevel"/>
    <w:tmpl w:val="47420844"/>
    <w:lvl w:ilvl="0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114" w15:restartNumberingAfterBreak="0">
    <w:nsid w:val="7E6D6653"/>
    <w:multiLevelType w:val="hybridMultilevel"/>
    <w:tmpl w:val="84BCABD2"/>
    <w:lvl w:ilvl="0" w:tplc="FFFFFFFF">
      <w:numFmt w:val="bullet"/>
      <w:lvlText w:val="-"/>
      <w:lvlJc w:val="left"/>
      <w:pPr>
        <w:ind w:left="2520" w:hanging="360"/>
      </w:pPr>
      <w:rPr>
        <w:rFonts w:ascii="Times New Roman" w:eastAsia="Times New Roman" w:hAnsi="Times New Roman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5" w15:restartNumberingAfterBreak="0">
    <w:nsid w:val="7F175AFC"/>
    <w:multiLevelType w:val="hybridMultilevel"/>
    <w:tmpl w:val="3BCC7CB6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6" w15:restartNumberingAfterBreak="0">
    <w:nsid w:val="7F720F35"/>
    <w:multiLevelType w:val="hybridMultilevel"/>
    <w:tmpl w:val="0E647932"/>
    <w:lvl w:ilvl="0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117" w15:restartNumberingAfterBreak="0">
    <w:nsid w:val="7F983075"/>
    <w:multiLevelType w:val="hybridMultilevel"/>
    <w:tmpl w:val="A83EC28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5"/>
  </w:num>
  <w:num w:numId="2">
    <w:abstractNumId w:val="77"/>
  </w:num>
  <w:num w:numId="3">
    <w:abstractNumId w:val="67"/>
  </w:num>
  <w:num w:numId="4">
    <w:abstractNumId w:val="96"/>
  </w:num>
  <w:num w:numId="5">
    <w:abstractNumId w:val="62"/>
  </w:num>
  <w:num w:numId="6">
    <w:abstractNumId w:val="38"/>
  </w:num>
  <w:num w:numId="7">
    <w:abstractNumId w:val="111"/>
  </w:num>
  <w:num w:numId="8">
    <w:abstractNumId w:val="34"/>
  </w:num>
  <w:num w:numId="9">
    <w:abstractNumId w:val="14"/>
  </w:num>
  <w:num w:numId="10">
    <w:abstractNumId w:val="8"/>
  </w:num>
  <w:num w:numId="11">
    <w:abstractNumId w:val="93"/>
  </w:num>
  <w:num w:numId="12">
    <w:abstractNumId w:val="74"/>
  </w:num>
  <w:num w:numId="13">
    <w:abstractNumId w:val="44"/>
  </w:num>
  <w:num w:numId="14">
    <w:abstractNumId w:val="103"/>
  </w:num>
  <w:num w:numId="15">
    <w:abstractNumId w:val="84"/>
  </w:num>
  <w:num w:numId="16">
    <w:abstractNumId w:val="5"/>
  </w:num>
  <w:num w:numId="17">
    <w:abstractNumId w:val="17"/>
  </w:num>
  <w:num w:numId="18">
    <w:abstractNumId w:val="22"/>
  </w:num>
  <w:num w:numId="19">
    <w:abstractNumId w:val="57"/>
  </w:num>
  <w:num w:numId="20">
    <w:abstractNumId w:val="70"/>
  </w:num>
  <w:num w:numId="21">
    <w:abstractNumId w:val="3"/>
  </w:num>
  <w:num w:numId="22">
    <w:abstractNumId w:val="114"/>
  </w:num>
  <w:num w:numId="23">
    <w:abstractNumId w:val="41"/>
  </w:num>
  <w:num w:numId="24">
    <w:abstractNumId w:val="56"/>
  </w:num>
  <w:num w:numId="25">
    <w:abstractNumId w:val="110"/>
  </w:num>
  <w:num w:numId="26">
    <w:abstractNumId w:val="12"/>
  </w:num>
  <w:num w:numId="27">
    <w:abstractNumId w:val="79"/>
  </w:num>
  <w:num w:numId="28">
    <w:abstractNumId w:val="28"/>
  </w:num>
  <w:num w:numId="29">
    <w:abstractNumId w:val="105"/>
  </w:num>
  <w:num w:numId="30">
    <w:abstractNumId w:val="10"/>
  </w:num>
  <w:num w:numId="31">
    <w:abstractNumId w:val="106"/>
  </w:num>
  <w:num w:numId="32">
    <w:abstractNumId w:val="66"/>
  </w:num>
  <w:num w:numId="33">
    <w:abstractNumId w:val="90"/>
  </w:num>
  <w:num w:numId="34">
    <w:abstractNumId w:val="35"/>
  </w:num>
  <w:num w:numId="35">
    <w:abstractNumId w:val="9"/>
  </w:num>
  <w:num w:numId="36">
    <w:abstractNumId w:val="117"/>
  </w:num>
  <w:num w:numId="37">
    <w:abstractNumId w:val="46"/>
  </w:num>
  <w:num w:numId="38">
    <w:abstractNumId w:val="15"/>
  </w:num>
  <w:num w:numId="39">
    <w:abstractNumId w:val="49"/>
  </w:num>
  <w:num w:numId="40">
    <w:abstractNumId w:val="19"/>
  </w:num>
  <w:num w:numId="41">
    <w:abstractNumId w:val="68"/>
  </w:num>
  <w:num w:numId="42">
    <w:abstractNumId w:val="112"/>
  </w:num>
  <w:num w:numId="43">
    <w:abstractNumId w:val="88"/>
  </w:num>
  <w:num w:numId="44">
    <w:abstractNumId w:val="95"/>
  </w:num>
  <w:num w:numId="45">
    <w:abstractNumId w:val="52"/>
  </w:num>
  <w:num w:numId="46">
    <w:abstractNumId w:val="115"/>
  </w:num>
  <w:num w:numId="47">
    <w:abstractNumId w:val="31"/>
  </w:num>
  <w:num w:numId="48">
    <w:abstractNumId w:val="94"/>
  </w:num>
  <w:num w:numId="49">
    <w:abstractNumId w:val="48"/>
  </w:num>
  <w:num w:numId="50">
    <w:abstractNumId w:val="45"/>
  </w:num>
  <w:num w:numId="51">
    <w:abstractNumId w:val="86"/>
  </w:num>
  <w:num w:numId="52">
    <w:abstractNumId w:val="83"/>
  </w:num>
  <w:num w:numId="53">
    <w:abstractNumId w:val="92"/>
  </w:num>
  <w:num w:numId="54">
    <w:abstractNumId w:val="51"/>
  </w:num>
  <w:num w:numId="55">
    <w:abstractNumId w:val="13"/>
  </w:num>
  <w:num w:numId="56">
    <w:abstractNumId w:val="102"/>
  </w:num>
  <w:num w:numId="57">
    <w:abstractNumId w:val="43"/>
  </w:num>
  <w:num w:numId="58">
    <w:abstractNumId w:val="0"/>
  </w:num>
  <w:num w:numId="59">
    <w:abstractNumId w:val="11"/>
  </w:num>
  <w:num w:numId="60">
    <w:abstractNumId w:val="27"/>
  </w:num>
  <w:num w:numId="61">
    <w:abstractNumId w:val="53"/>
  </w:num>
  <w:num w:numId="62">
    <w:abstractNumId w:val="2"/>
  </w:num>
  <w:num w:numId="63">
    <w:abstractNumId w:val="71"/>
  </w:num>
  <w:num w:numId="64">
    <w:abstractNumId w:val="104"/>
  </w:num>
  <w:num w:numId="65">
    <w:abstractNumId w:val="26"/>
  </w:num>
  <w:num w:numId="66">
    <w:abstractNumId w:val="25"/>
  </w:num>
  <w:num w:numId="67">
    <w:abstractNumId w:val="85"/>
  </w:num>
  <w:num w:numId="68">
    <w:abstractNumId w:val="73"/>
  </w:num>
  <w:num w:numId="69">
    <w:abstractNumId w:val="89"/>
  </w:num>
  <w:num w:numId="70">
    <w:abstractNumId w:val="59"/>
  </w:num>
  <w:num w:numId="71">
    <w:abstractNumId w:val="32"/>
  </w:num>
  <w:num w:numId="72">
    <w:abstractNumId w:val="1"/>
  </w:num>
  <w:num w:numId="73">
    <w:abstractNumId w:val="24"/>
  </w:num>
  <w:num w:numId="74">
    <w:abstractNumId w:val="55"/>
  </w:num>
  <w:num w:numId="75">
    <w:abstractNumId w:val="78"/>
  </w:num>
  <w:num w:numId="76">
    <w:abstractNumId w:val="21"/>
  </w:num>
  <w:num w:numId="77">
    <w:abstractNumId w:val="100"/>
  </w:num>
  <w:num w:numId="78">
    <w:abstractNumId w:val="18"/>
  </w:num>
  <w:num w:numId="79">
    <w:abstractNumId w:val="7"/>
  </w:num>
  <w:num w:numId="80">
    <w:abstractNumId w:val="91"/>
  </w:num>
  <w:num w:numId="81">
    <w:abstractNumId w:val="50"/>
  </w:num>
  <w:num w:numId="82">
    <w:abstractNumId w:val="109"/>
  </w:num>
  <w:num w:numId="83">
    <w:abstractNumId w:val="29"/>
  </w:num>
  <w:num w:numId="84">
    <w:abstractNumId w:val="113"/>
  </w:num>
  <w:num w:numId="85">
    <w:abstractNumId w:val="54"/>
  </w:num>
  <w:num w:numId="86">
    <w:abstractNumId w:val="47"/>
  </w:num>
  <w:num w:numId="87">
    <w:abstractNumId w:val="80"/>
  </w:num>
  <w:num w:numId="88">
    <w:abstractNumId w:val="6"/>
  </w:num>
  <w:num w:numId="89">
    <w:abstractNumId w:val="20"/>
  </w:num>
  <w:num w:numId="90">
    <w:abstractNumId w:val="65"/>
  </w:num>
  <w:num w:numId="91">
    <w:abstractNumId w:val="87"/>
  </w:num>
  <w:num w:numId="92">
    <w:abstractNumId w:val="98"/>
  </w:num>
  <w:num w:numId="93">
    <w:abstractNumId w:val="99"/>
  </w:num>
  <w:num w:numId="94">
    <w:abstractNumId w:val="42"/>
  </w:num>
  <w:num w:numId="95">
    <w:abstractNumId w:val="58"/>
  </w:num>
  <w:num w:numId="96">
    <w:abstractNumId w:val="108"/>
  </w:num>
  <w:num w:numId="97">
    <w:abstractNumId w:val="82"/>
  </w:num>
  <w:num w:numId="98">
    <w:abstractNumId w:val="107"/>
  </w:num>
  <w:num w:numId="99">
    <w:abstractNumId w:val="61"/>
  </w:num>
  <w:num w:numId="100">
    <w:abstractNumId w:val="64"/>
  </w:num>
  <w:num w:numId="101">
    <w:abstractNumId w:val="3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>
    <w:abstractNumId w:val="63"/>
  </w:num>
  <w:num w:numId="103">
    <w:abstractNumId w:val="37"/>
  </w:num>
  <w:num w:numId="104">
    <w:abstractNumId w:val="23"/>
  </w:num>
  <w:num w:numId="105">
    <w:abstractNumId w:val="69"/>
  </w:num>
  <w:num w:numId="106">
    <w:abstractNumId w:val="72"/>
  </w:num>
  <w:num w:numId="107">
    <w:abstractNumId w:val="76"/>
  </w:num>
  <w:num w:numId="108">
    <w:abstractNumId w:val="36"/>
  </w:num>
  <w:num w:numId="109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">
    <w:abstractNumId w:val="4"/>
  </w:num>
  <w:num w:numId="112">
    <w:abstractNumId w:val="116"/>
  </w:num>
  <w:num w:numId="113">
    <w:abstractNumId w:val="30"/>
  </w:num>
  <w:num w:numId="11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">
    <w:abstractNumId w:val="81"/>
  </w:num>
  <w:num w:numId="116">
    <w:abstractNumId w:val="97"/>
  </w:num>
  <w:num w:numId="117">
    <w:abstractNumId w:val="60"/>
  </w:num>
  <w:num w:numId="118">
    <w:abstractNumId w:val="1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0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20"/>
  <w:hyphenationZone w:val="425"/>
  <w:characterSpacingControl w:val="doNotCompress"/>
  <w:hdrShapeDefaults>
    <o:shapedefaults v:ext="edit" spidmax="2052">
      <o:colormru v:ext="edit" colors="#06f,black,#960,#d18741,#0c8ea8,#dc8424,#d17d21,#c45911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szQxNrMwMbQwMDZT0lEKTi0uzszPAykwqwUAP9o8AywAAAA="/>
  </w:docVars>
  <w:rsids>
    <w:rsidRoot w:val="00DD0DB2"/>
    <w:rsid w:val="000006F2"/>
    <w:rsid w:val="0000134B"/>
    <w:rsid w:val="0000159C"/>
    <w:rsid w:val="00001C5A"/>
    <w:rsid w:val="00002E9C"/>
    <w:rsid w:val="00003776"/>
    <w:rsid w:val="00005FDC"/>
    <w:rsid w:val="0000662D"/>
    <w:rsid w:val="000067CE"/>
    <w:rsid w:val="000069B9"/>
    <w:rsid w:val="00006C49"/>
    <w:rsid w:val="00007A34"/>
    <w:rsid w:val="000108DE"/>
    <w:rsid w:val="0001142F"/>
    <w:rsid w:val="00012158"/>
    <w:rsid w:val="00012814"/>
    <w:rsid w:val="0001382B"/>
    <w:rsid w:val="00013E85"/>
    <w:rsid w:val="00014144"/>
    <w:rsid w:val="000148CA"/>
    <w:rsid w:val="00015DED"/>
    <w:rsid w:val="00016646"/>
    <w:rsid w:val="00020577"/>
    <w:rsid w:val="00021B07"/>
    <w:rsid w:val="00022000"/>
    <w:rsid w:val="0002200D"/>
    <w:rsid w:val="0002234C"/>
    <w:rsid w:val="000223D3"/>
    <w:rsid w:val="000225C6"/>
    <w:rsid w:val="00025321"/>
    <w:rsid w:val="000263E3"/>
    <w:rsid w:val="00026584"/>
    <w:rsid w:val="00027300"/>
    <w:rsid w:val="00027CD1"/>
    <w:rsid w:val="0003076C"/>
    <w:rsid w:val="00031087"/>
    <w:rsid w:val="0003144D"/>
    <w:rsid w:val="000314FE"/>
    <w:rsid w:val="00031508"/>
    <w:rsid w:val="00031A38"/>
    <w:rsid w:val="000341C8"/>
    <w:rsid w:val="000356B2"/>
    <w:rsid w:val="00035842"/>
    <w:rsid w:val="00035E93"/>
    <w:rsid w:val="000363D3"/>
    <w:rsid w:val="00036F0C"/>
    <w:rsid w:val="00037339"/>
    <w:rsid w:val="00037617"/>
    <w:rsid w:val="00041458"/>
    <w:rsid w:val="000447D4"/>
    <w:rsid w:val="000447D7"/>
    <w:rsid w:val="00045564"/>
    <w:rsid w:val="00045803"/>
    <w:rsid w:val="000463EB"/>
    <w:rsid w:val="00046930"/>
    <w:rsid w:val="00047FF8"/>
    <w:rsid w:val="00050336"/>
    <w:rsid w:val="000506D8"/>
    <w:rsid w:val="000522F4"/>
    <w:rsid w:val="00052583"/>
    <w:rsid w:val="0005267C"/>
    <w:rsid w:val="000526DA"/>
    <w:rsid w:val="00053221"/>
    <w:rsid w:val="00053B18"/>
    <w:rsid w:val="00054EBE"/>
    <w:rsid w:val="00055B9F"/>
    <w:rsid w:val="00055E9F"/>
    <w:rsid w:val="00056085"/>
    <w:rsid w:val="00056327"/>
    <w:rsid w:val="000564BC"/>
    <w:rsid w:val="00056599"/>
    <w:rsid w:val="00056800"/>
    <w:rsid w:val="00056852"/>
    <w:rsid w:val="00057AC4"/>
    <w:rsid w:val="000602A0"/>
    <w:rsid w:val="0006116B"/>
    <w:rsid w:val="0006197C"/>
    <w:rsid w:val="00061D08"/>
    <w:rsid w:val="0006266F"/>
    <w:rsid w:val="00062791"/>
    <w:rsid w:val="000631D5"/>
    <w:rsid w:val="0006341B"/>
    <w:rsid w:val="0006351C"/>
    <w:rsid w:val="00063B5F"/>
    <w:rsid w:val="0006412D"/>
    <w:rsid w:val="0006517C"/>
    <w:rsid w:val="0006523A"/>
    <w:rsid w:val="00065FD8"/>
    <w:rsid w:val="000673D1"/>
    <w:rsid w:val="00071144"/>
    <w:rsid w:val="00071858"/>
    <w:rsid w:val="0007193F"/>
    <w:rsid w:val="00071DD4"/>
    <w:rsid w:val="00071F5F"/>
    <w:rsid w:val="00072AFF"/>
    <w:rsid w:val="0007322F"/>
    <w:rsid w:val="000733D8"/>
    <w:rsid w:val="0007455A"/>
    <w:rsid w:val="0007530C"/>
    <w:rsid w:val="00075454"/>
    <w:rsid w:val="00075B4C"/>
    <w:rsid w:val="000762BF"/>
    <w:rsid w:val="000763FF"/>
    <w:rsid w:val="000766AC"/>
    <w:rsid w:val="0008175E"/>
    <w:rsid w:val="000821BC"/>
    <w:rsid w:val="00082905"/>
    <w:rsid w:val="00084079"/>
    <w:rsid w:val="00084A01"/>
    <w:rsid w:val="00084C34"/>
    <w:rsid w:val="00084EE4"/>
    <w:rsid w:val="000864DB"/>
    <w:rsid w:val="000866BE"/>
    <w:rsid w:val="00086A5F"/>
    <w:rsid w:val="000873E8"/>
    <w:rsid w:val="00087806"/>
    <w:rsid w:val="0008782B"/>
    <w:rsid w:val="0009070E"/>
    <w:rsid w:val="00091D26"/>
    <w:rsid w:val="00092627"/>
    <w:rsid w:val="00092A3E"/>
    <w:rsid w:val="00092FCC"/>
    <w:rsid w:val="000937FF"/>
    <w:rsid w:val="00093AD8"/>
    <w:rsid w:val="00094455"/>
    <w:rsid w:val="000952A9"/>
    <w:rsid w:val="0009540E"/>
    <w:rsid w:val="00095886"/>
    <w:rsid w:val="00096345"/>
    <w:rsid w:val="00096A92"/>
    <w:rsid w:val="00097097"/>
    <w:rsid w:val="00097253"/>
    <w:rsid w:val="000972F1"/>
    <w:rsid w:val="0009753C"/>
    <w:rsid w:val="00097CF3"/>
    <w:rsid w:val="000A02F3"/>
    <w:rsid w:val="000A02F8"/>
    <w:rsid w:val="000A0B65"/>
    <w:rsid w:val="000A45BC"/>
    <w:rsid w:val="000A6B0B"/>
    <w:rsid w:val="000A73BE"/>
    <w:rsid w:val="000A760B"/>
    <w:rsid w:val="000A77B8"/>
    <w:rsid w:val="000A7DE1"/>
    <w:rsid w:val="000A7EE2"/>
    <w:rsid w:val="000B0442"/>
    <w:rsid w:val="000B0BC7"/>
    <w:rsid w:val="000B1489"/>
    <w:rsid w:val="000B1B2B"/>
    <w:rsid w:val="000B4EB0"/>
    <w:rsid w:val="000B5279"/>
    <w:rsid w:val="000B672F"/>
    <w:rsid w:val="000B74CA"/>
    <w:rsid w:val="000C036A"/>
    <w:rsid w:val="000C159D"/>
    <w:rsid w:val="000C16B9"/>
    <w:rsid w:val="000C1900"/>
    <w:rsid w:val="000C1AD8"/>
    <w:rsid w:val="000C3C4B"/>
    <w:rsid w:val="000C3CBE"/>
    <w:rsid w:val="000C4271"/>
    <w:rsid w:val="000C43CA"/>
    <w:rsid w:val="000C4FF1"/>
    <w:rsid w:val="000C606F"/>
    <w:rsid w:val="000C61E4"/>
    <w:rsid w:val="000C692E"/>
    <w:rsid w:val="000C6AD4"/>
    <w:rsid w:val="000C7209"/>
    <w:rsid w:val="000C75EB"/>
    <w:rsid w:val="000C75ED"/>
    <w:rsid w:val="000C7998"/>
    <w:rsid w:val="000C7A2D"/>
    <w:rsid w:val="000D025F"/>
    <w:rsid w:val="000D02FF"/>
    <w:rsid w:val="000D1226"/>
    <w:rsid w:val="000D1E19"/>
    <w:rsid w:val="000D3B28"/>
    <w:rsid w:val="000D3E31"/>
    <w:rsid w:val="000D3E4F"/>
    <w:rsid w:val="000D538F"/>
    <w:rsid w:val="000D75D3"/>
    <w:rsid w:val="000D77EE"/>
    <w:rsid w:val="000D7C99"/>
    <w:rsid w:val="000D7D69"/>
    <w:rsid w:val="000D7E49"/>
    <w:rsid w:val="000E0CFB"/>
    <w:rsid w:val="000E161C"/>
    <w:rsid w:val="000E167E"/>
    <w:rsid w:val="000E1EA4"/>
    <w:rsid w:val="000E1F7F"/>
    <w:rsid w:val="000E2EB4"/>
    <w:rsid w:val="000E321E"/>
    <w:rsid w:val="000E3682"/>
    <w:rsid w:val="000E457C"/>
    <w:rsid w:val="000E45CB"/>
    <w:rsid w:val="000E4F1C"/>
    <w:rsid w:val="000E5194"/>
    <w:rsid w:val="000E55A9"/>
    <w:rsid w:val="000E5B2C"/>
    <w:rsid w:val="000E684D"/>
    <w:rsid w:val="000E6E44"/>
    <w:rsid w:val="000F0817"/>
    <w:rsid w:val="000F11A1"/>
    <w:rsid w:val="000F2EDC"/>
    <w:rsid w:val="000F3467"/>
    <w:rsid w:val="000F39F9"/>
    <w:rsid w:val="000F3E56"/>
    <w:rsid w:val="000F3FEE"/>
    <w:rsid w:val="000F4466"/>
    <w:rsid w:val="000F4601"/>
    <w:rsid w:val="000F497F"/>
    <w:rsid w:val="000F4CAE"/>
    <w:rsid w:val="000F6189"/>
    <w:rsid w:val="000F62FF"/>
    <w:rsid w:val="000F6373"/>
    <w:rsid w:val="000F753F"/>
    <w:rsid w:val="0010057D"/>
    <w:rsid w:val="001005C8"/>
    <w:rsid w:val="00101277"/>
    <w:rsid w:val="001016D4"/>
    <w:rsid w:val="00101B21"/>
    <w:rsid w:val="00101BFD"/>
    <w:rsid w:val="00101CC1"/>
    <w:rsid w:val="00101DAE"/>
    <w:rsid w:val="001021E0"/>
    <w:rsid w:val="00102BB6"/>
    <w:rsid w:val="00102DDA"/>
    <w:rsid w:val="00104140"/>
    <w:rsid w:val="00105869"/>
    <w:rsid w:val="00106132"/>
    <w:rsid w:val="00106C47"/>
    <w:rsid w:val="00110065"/>
    <w:rsid w:val="00110365"/>
    <w:rsid w:val="00110C71"/>
    <w:rsid w:val="0011106B"/>
    <w:rsid w:val="001113B1"/>
    <w:rsid w:val="001124B0"/>
    <w:rsid w:val="001126D5"/>
    <w:rsid w:val="001126D9"/>
    <w:rsid w:val="001126E2"/>
    <w:rsid w:val="001130BD"/>
    <w:rsid w:val="0011329D"/>
    <w:rsid w:val="00113FB3"/>
    <w:rsid w:val="00114044"/>
    <w:rsid w:val="001158F8"/>
    <w:rsid w:val="00115C44"/>
    <w:rsid w:val="0011756A"/>
    <w:rsid w:val="00117840"/>
    <w:rsid w:val="001179A3"/>
    <w:rsid w:val="00120DE8"/>
    <w:rsid w:val="0012181D"/>
    <w:rsid w:val="0012223D"/>
    <w:rsid w:val="001228E3"/>
    <w:rsid w:val="00122D8C"/>
    <w:rsid w:val="00122DDB"/>
    <w:rsid w:val="00123738"/>
    <w:rsid w:val="00123A0A"/>
    <w:rsid w:val="001240C4"/>
    <w:rsid w:val="00124409"/>
    <w:rsid w:val="00125416"/>
    <w:rsid w:val="001258F6"/>
    <w:rsid w:val="00125CD4"/>
    <w:rsid w:val="00126720"/>
    <w:rsid w:val="00126B72"/>
    <w:rsid w:val="00126F59"/>
    <w:rsid w:val="001275CC"/>
    <w:rsid w:val="00127691"/>
    <w:rsid w:val="001277AF"/>
    <w:rsid w:val="0012793C"/>
    <w:rsid w:val="00127C69"/>
    <w:rsid w:val="00130B90"/>
    <w:rsid w:val="00131004"/>
    <w:rsid w:val="0013144E"/>
    <w:rsid w:val="00131959"/>
    <w:rsid w:val="00131E41"/>
    <w:rsid w:val="0013235D"/>
    <w:rsid w:val="00133184"/>
    <w:rsid w:val="001331EC"/>
    <w:rsid w:val="001334BC"/>
    <w:rsid w:val="001335F0"/>
    <w:rsid w:val="00134144"/>
    <w:rsid w:val="00134187"/>
    <w:rsid w:val="0013439E"/>
    <w:rsid w:val="00134501"/>
    <w:rsid w:val="001349B2"/>
    <w:rsid w:val="001369A5"/>
    <w:rsid w:val="00137709"/>
    <w:rsid w:val="001379AF"/>
    <w:rsid w:val="0014068D"/>
    <w:rsid w:val="00141F2E"/>
    <w:rsid w:val="00145121"/>
    <w:rsid w:val="00145802"/>
    <w:rsid w:val="00145BDF"/>
    <w:rsid w:val="00145FC4"/>
    <w:rsid w:val="00146A0B"/>
    <w:rsid w:val="00146AB7"/>
    <w:rsid w:val="001474E5"/>
    <w:rsid w:val="00147AC2"/>
    <w:rsid w:val="00147D0E"/>
    <w:rsid w:val="00150111"/>
    <w:rsid w:val="0015042D"/>
    <w:rsid w:val="00151214"/>
    <w:rsid w:val="001516CF"/>
    <w:rsid w:val="001519C8"/>
    <w:rsid w:val="001521D2"/>
    <w:rsid w:val="001522EB"/>
    <w:rsid w:val="00152E61"/>
    <w:rsid w:val="001544B0"/>
    <w:rsid w:val="00157AC2"/>
    <w:rsid w:val="00157D43"/>
    <w:rsid w:val="00160361"/>
    <w:rsid w:val="001604CF"/>
    <w:rsid w:val="00161986"/>
    <w:rsid w:val="00161C81"/>
    <w:rsid w:val="00162228"/>
    <w:rsid w:val="0016223A"/>
    <w:rsid w:val="0016233C"/>
    <w:rsid w:val="00165628"/>
    <w:rsid w:val="001662C2"/>
    <w:rsid w:val="00170234"/>
    <w:rsid w:val="0017032F"/>
    <w:rsid w:val="00172DD0"/>
    <w:rsid w:val="001745DD"/>
    <w:rsid w:val="00174AFA"/>
    <w:rsid w:val="00174B94"/>
    <w:rsid w:val="00175B36"/>
    <w:rsid w:val="00175CED"/>
    <w:rsid w:val="00175D25"/>
    <w:rsid w:val="00176D8B"/>
    <w:rsid w:val="00176FF4"/>
    <w:rsid w:val="00177728"/>
    <w:rsid w:val="001803A1"/>
    <w:rsid w:val="0018044B"/>
    <w:rsid w:val="00180BC4"/>
    <w:rsid w:val="00181EC4"/>
    <w:rsid w:val="00182823"/>
    <w:rsid w:val="0018287E"/>
    <w:rsid w:val="001830F7"/>
    <w:rsid w:val="00183F8C"/>
    <w:rsid w:val="001843CA"/>
    <w:rsid w:val="0018464C"/>
    <w:rsid w:val="00184CB2"/>
    <w:rsid w:val="001872D6"/>
    <w:rsid w:val="001877FF"/>
    <w:rsid w:val="00190272"/>
    <w:rsid w:val="001917A6"/>
    <w:rsid w:val="00191E0E"/>
    <w:rsid w:val="00192745"/>
    <w:rsid w:val="001934B4"/>
    <w:rsid w:val="0019450F"/>
    <w:rsid w:val="00194625"/>
    <w:rsid w:val="001955AF"/>
    <w:rsid w:val="00195EF4"/>
    <w:rsid w:val="001960D7"/>
    <w:rsid w:val="001965F3"/>
    <w:rsid w:val="00197406"/>
    <w:rsid w:val="001A1AA8"/>
    <w:rsid w:val="001A2AE2"/>
    <w:rsid w:val="001A710C"/>
    <w:rsid w:val="001A7D70"/>
    <w:rsid w:val="001A7FC1"/>
    <w:rsid w:val="001B02FB"/>
    <w:rsid w:val="001B1495"/>
    <w:rsid w:val="001B16C0"/>
    <w:rsid w:val="001B2A5C"/>
    <w:rsid w:val="001B3670"/>
    <w:rsid w:val="001B586D"/>
    <w:rsid w:val="001B5D18"/>
    <w:rsid w:val="001B6917"/>
    <w:rsid w:val="001B7927"/>
    <w:rsid w:val="001C0D4B"/>
    <w:rsid w:val="001C1521"/>
    <w:rsid w:val="001C2574"/>
    <w:rsid w:val="001C2852"/>
    <w:rsid w:val="001C2D18"/>
    <w:rsid w:val="001C2DF4"/>
    <w:rsid w:val="001C2F8B"/>
    <w:rsid w:val="001C3190"/>
    <w:rsid w:val="001C3A2F"/>
    <w:rsid w:val="001C3D0A"/>
    <w:rsid w:val="001C57D4"/>
    <w:rsid w:val="001C595C"/>
    <w:rsid w:val="001C59E0"/>
    <w:rsid w:val="001C5D91"/>
    <w:rsid w:val="001C6CE3"/>
    <w:rsid w:val="001C7389"/>
    <w:rsid w:val="001C7707"/>
    <w:rsid w:val="001C7B97"/>
    <w:rsid w:val="001C7F61"/>
    <w:rsid w:val="001C7FB2"/>
    <w:rsid w:val="001D0211"/>
    <w:rsid w:val="001D064C"/>
    <w:rsid w:val="001D175D"/>
    <w:rsid w:val="001D21E5"/>
    <w:rsid w:val="001D2A33"/>
    <w:rsid w:val="001D4782"/>
    <w:rsid w:val="001D4843"/>
    <w:rsid w:val="001D5204"/>
    <w:rsid w:val="001D5357"/>
    <w:rsid w:val="001D53C6"/>
    <w:rsid w:val="001D5894"/>
    <w:rsid w:val="001D59B5"/>
    <w:rsid w:val="001D6693"/>
    <w:rsid w:val="001D6B40"/>
    <w:rsid w:val="001D7AC8"/>
    <w:rsid w:val="001E1377"/>
    <w:rsid w:val="001E217E"/>
    <w:rsid w:val="001E2E48"/>
    <w:rsid w:val="001E33F3"/>
    <w:rsid w:val="001E39A0"/>
    <w:rsid w:val="001E3A0B"/>
    <w:rsid w:val="001E3DAF"/>
    <w:rsid w:val="001E4491"/>
    <w:rsid w:val="001E661F"/>
    <w:rsid w:val="001E6A69"/>
    <w:rsid w:val="001E6AA2"/>
    <w:rsid w:val="001E6E0A"/>
    <w:rsid w:val="001E7A32"/>
    <w:rsid w:val="001E7D71"/>
    <w:rsid w:val="001F0C26"/>
    <w:rsid w:val="001F290A"/>
    <w:rsid w:val="001F29BA"/>
    <w:rsid w:val="001F2ADE"/>
    <w:rsid w:val="001F2B2F"/>
    <w:rsid w:val="001F2D0D"/>
    <w:rsid w:val="001F37DA"/>
    <w:rsid w:val="001F6214"/>
    <w:rsid w:val="001F62A2"/>
    <w:rsid w:val="001F763D"/>
    <w:rsid w:val="001F7AB2"/>
    <w:rsid w:val="001F7B6C"/>
    <w:rsid w:val="001F7E11"/>
    <w:rsid w:val="002009AE"/>
    <w:rsid w:val="00200DAE"/>
    <w:rsid w:val="00200FA8"/>
    <w:rsid w:val="002019A2"/>
    <w:rsid w:val="00201F3C"/>
    <w:rsid w:val="002026EA"/>
    <w:rsid w:val="002029DA"/>
    <w:rsid w:val="00203053"/>
    <w:rsid w:val="00203A19"/>
    <w:rsid w:val="00203D9A"/>
    <w:rsid w:val="00205FB7"/>
    <w:rsid w:val="00206A38"/>
    <w:rsid w:val="00207329"/>
    <w:rsid w:val="002103EC"/>
    <w:rsid w:val="00210DFB"/>
    <w:rsid w:val="00213A6A"/>
    <w:rsid w:val="00214B4C"/>
    <w:rsid w:val="00215389"/>
    <w:rsid w:val="00215B0B"/>
    <w:rsid w:val="00215EB7"/>
    <w:rsid w:val="0021657E"/>
    <w:rsid w:val="00216B1D"/>
    <w:rsid w:val="002171DB"/>
    <w:rsid w:val="002175F1"/>
    <w:rsid w:val="00220164"/>
    <w:rsid w:val="00220680"/>
    <w:rsid w:val="00222082"/>
    <w:rsid w:val="00222510"/>
    <w:rsid w:val="002225E1"/>
    <w:rsid w:val="00223C22"/>
    <w:rsid w:val="0022430A"/>
    <w:rsid w:val="00224895"/>
    <w:rsid w:val="00225CB1"/>
    <w:rsid w:val="002260F3"/>
    <w:rsid w:val="002261CE"/>
    <w:rsid w:val="002264A1"/>
    <w:rsid w:val="002267E4"/>
    <w:rsid w:val="002269CF"/>
    <w:rsid w:val="0022753E"/>
    <w:rsid w:val="00227EBD"/>
    <w:rsid w:val="002303F7"/>
    <w:rsid w:val="00230B15"/>
    <w:rsid w:val="00230CBC"/>
    <w:rsid w:val="0023149C"/>
    <w:rsid w:val="002315C8"/>
    <w:rsid w:val="0023184E"/>
    <w:rsid w:val="00232D81"/>
    <w:rsid w:val="00232D9F"/>
    <w:rsid w:val="00232ED7"/>
    <w:rsid w:val="0023508C"/>
    <w:rsid w:val="002365D4"/>
    <w:rsid w:val="002369D3"/>
    <w:rsid w:val="00237637"/>
    <w:rsid w:val="00237BAC"/>
    <w:rsid w:val="00240355"/>
    <w:rsid w:val="002405BE"/>
    <w:rsid w:val="002409C7"/>
    <w:rsid w:val="0024109F"/>
    <w:rsid w:val="0024174F"/>
    <w:rsid w:val="002418A2"/>
    <w:rsid w:val="00241C82"/>
    <w:rsid w:val="0024226D"/>
    <w:rsid w:val="002429A2"/>
    <w:rsid w:val="00242B17"/>
    <w:rsid w:val="00242BF7"/>
    <w:rsid w:val="00242D35"/>
    <w:rsid w:val="00243C26"/>
    <w:rsid w:val="002443A4"/>
    <w:rsid w:val="00244936"/>
    <w:rsid w:val="002456F4"/>
    <w:rsid w:val="002465E1"/>
    <w:rsid w:val="002465E3"/>
    <w:rsid w:val="00247411"/>
    <w:rsid w:val="00247840"/>
    <w:rsid w:val="002502C6"/>
    <w:rsid w:val="002502DB"/>
    <w:rsid w:val="002503F7"/>
    <w:rsid w:val="0025074D"/>
    <w:rsid w:val="00250A9C"/>
    <w:rsid w:val="00251017"/>
    <w:rsid w:val="00251EFD"/>
    <w:rsid w:val="00252CB7"/>
    <w:rsid w:val="00252D78"/>
    <w:rsid w:val="00252FCB"/>
    <w:rsid w:val="0025318D"/>
    <w:rsid w:val="002545ED"/>
    <w:rsid w:val="0025516A"/>
    <w:rsid w:val="00255F12"/>
    <w:rsid w:val="002566E8"/>
    <w:rsid w:val="00256846"/>
    <w:rsid w:val="00256AA7"/>
    <w:rsid w:val="00256C4B"/>
    <w:rsid w:val="00256CC8"/>
    <w:rsid w:val="002570A6"/>
    <w:rsid w:val="00257CFC"/>
    <w:rsid w:val="00257EAF"/>
    <w:rsid w:val="00260697"/>
    <w:rsid w:val="00260FD4"/>
    <w:rsid w:val="00261813"/>
    <w:rsid w:val="00262505"/>
    <w:rsid w:val="0026252D"/>
    <w:rsid w:val="002629F2"/>
    <w:rsid w:val="00263413"/>
    <w:rsid w:val="00264B13"/>
    <w:rsid w:val="002651C6"/>
    <w:rsid w:val="00265400"/>
    <w:rsid w:val="002669F5"/>
    <w:rsid w:val="00267A73"/>
    <w:rsid w:val="00270557"/>
    <w:rsid w:val="002705AE"/>
    <w:rsid w:val="00270B85"/>
    <w:rsid w:val="00271309"/>
    <w:rsid w:val="00271521"/>
    <w:rsid w:val="00271AD0"/>
    <w:rsid w:val="00271D3A"/>
    <w:rsid w:val="00272733"/>
    <w:rsid w:val="0027439F"/>
    <w:rsid w:val="00275D0E"/>
    <w:rsid w:val="00276D6D"/>
    <w:rsid w:val="00276DF1"/>
    <w:rsid w:val="0027723C"/>
    <w:rsid w:val="00280043"/>
    <w:rsid w:val="00280079"/>
    <w:rsid w:val="00281BF2"/>
    <w:rsid w:val="00283331"/>
    <w:rsid w:val="00283FD9"/>
    <w:rsid w:val="0028459F"/>
    <w:rsid w:val="0028663C"/>
    <w:rsid w:val="0028686F"/>
    <w:rsid w:val="00287114"/>
    <w:rsid w:val="002879AF"/>
    <w:rsid w:val="002879FB"/>
    <w:rsid w:val="00287AF0"/>
    <w:rsid w:val="00290A38"/>
    <w:rsid w:val="00290B73"/>
    <w:rsid w:val="00291A08"/>
    <w:rsid w:val="00292EE7"/>
    <w:rsid w:val="0029328B"/>
    <w:rsid w:val="002932A4"/>
    <w:rsid w:val="002937E4"/>
    <w:rsid w:val="00293AFD"/>
    <w:rsid w:val="00293DAA"/>
    <w:rsid w:val="00293DD4"/>
    <w:rsid w:val="0029424C"/>
    <w:rsid w:val="0029427E"/>
    <w:rsid w:val="00294444"/>
    <w:rsid w:val="0029461B"/>
    <w:rsid w:val="00296152"/>
    <w:rsid w:val="0029704C"/>
    <w:rsid w:val="00297D9A"/>
    <w:rsid w:val="002A0441"/>
    <w:rsid w:val="002A0C58"/>
    <w:rsid w:val="002A2409"/>
    <w:rsid w:val="002A24D2"/>
    <w:rsid w:val="002A2720"/>
    <w:rsid w:val="002A29B2"/>
    <w:rsid w:val="002A2B2B"/>
    <w:rsid w:val="002A30D5"/>
    <w:rsid w:val="002A3307"/>
    <w:rsid w:val="002A350E"/>
    <w:rsid w:val="002A3797"/>
    <w:rsid w:val="002A4FAC"/>
    <w:rsid w:val="002A677A"/>
    <w:rsid w:val="002A6C13"/>
    <w:rsid w:val="002A6FF3"/>
    <w:rsid w:val="002A7882"/>
    <w:rsid w:val="002A7DFB"/>
    <w:rsid w:val="002A7E4A"/>
    <w:rsid w:val="002B0495"/>
    <w:rsid w:val="002B17B6"/>
    <w:rsid w:val="002B1A39"/>
    <w:rsid w:val="002B2CD5"/>
    <w:rsid w:val="002B327E"/>
    <w:rsid w:val="002B32AB"/>
    <w:rsid w:val="002B3C02"/>
    <w:rsid w:val="002B5787"/>
    <w:rsid w:val="002B635E"/>
    <w:rsid w:val="002B6612"/>
    <w:rsid w:val="002B6828"/>
    <w:rsid w:val="002C023D"/>
    <w:rsid w:val="002C217C"/>
    <w:rsid w:val="002C288C"/>
    <w:rsid w:val="002C33F6"/>
    <w:rsid w:val="002C3B9F"/>
    <w:rsid w:val="002C3C13"/>
    <w:rsid w:val="002C41E0"/>
    <w:rsid w:val="002C47C8"/>
    <w:rsid w:val="002C49A5"/>
    <w:rsid w:val="002C4B51"/>
    <w:rsid w:val="002C5032"/>
    <w:rsid w:val="002C518A"/>
    <w:rsid w:val="002C51F7"/>
    <w:rsid w:val="002C5BDD"/>
    <w:rsid w:val="002C5D79"/>
    <w:rsid w:val="002C5E17"/>
    <w:rsid w:val="002C69A1"/>
    <w:rsid w:val="002C6F61"/>
    <w:rsid w:val="002C708E"/>
    <w:rsid w:val="002C778D"/>
    <w:rsid w:val="002D0C00"/>
    <w:rsid w:val="002D0C5C"/>
    <w:rsid w:val="002D1C57"/>
    <w:rsid w:val="002D45A8"/>
    <w:rsid w:val="002D4A2B"/>
    <w:rsid w:val="002D50C3"/>
    <w:rsid w:val="002D51B3"/>
    <w:rsid w:val="002D7B73"/>
    <w:rsid w:val="002E03FC"/>
    <w:rsid w:val="002E08C8"/>
    <w:rsid w:val="002E17EF"/>
    <w:rsid w:val="002E1E4C"/>
    <w:rsid w:val="002E2F83"/>
    <w:rsid w:val="002E3879"/>
    <w:rsid w:val="002E3CDF"/>
    <w:rsid w:val="002E4396"/>
    <w:rsid w:val="002E6B58"/>
    <w:rsid w:val="002E711B"/>
    <w:rsid w:val="002E7D7E"/>
    <w:rsid w:val="002F129F"/>
    <w:rsid w:val="002F188E"/>
    <w:rsid w:val="002F2BF6"/>
    <w:rsid w:val="002F3C37"/>
    <w:rsid w:val="002F5185"/>
    <w:rsid w:val="002F5187"/>
    <w:rsid w:val="002F614A"/>
    <w:rsid w:val="002F6214"/>
    <w:rsid w:val="002F697B"/>
    <w:rsid w:val="002F6D84"/>
    <w:rsid w:val="002F772C"/>
    <w:rsid w:val="002F7A3A"/>
    <w:rsid w:val="003026C2"/>
    <w:rsid w:val="00302B70"/>
    <w:rsid w:val="00302E26"/>
    <w:rsid w:val="00304018"/>
    <w:rsid w:val="00304E46"/>
    <w:rsid w:val="003053B9"/>
    <w:rsid w:val="00305895"/>
    <w:rsid w:val="00305BFC"/>
    <w:rsid w:val="00305EDD"/>
    <w:rsid w:val="0030614B"/>
    <w:rsid w:val="00307246"/>
    <w:rsid w:val="0030784A"/>
    <w:rsid w:val="003109CC"/>
    <w:rsid w:val="00312988"/>
    <w:rsid w:val="003129D3"/>
    <w:rsid w:val="00312FA1"/>
    <w:rsid w:val="00313186"/>
    <w:rsid w:val="0031323A"/>
    <w:rsid w:val="00313478"/>
    <w:rsid w:val="00313845"/>
    <w:rsid w:val="00314ABC"/>
    <w:rsid w:val="00315325"/>
    <w:rsid w:val="00315631"/>
    <w:rsid w:val="00315F4E"/>
    <w:rsid w:val="00317250"/>
    <w:rsid w:val="003173DD"/>
    <w:rsid w:val="0031794C"/>
    <w:rsid w:val="00317C54"/>
    <w:rsid w:val="00320746"/>
    <w:rsid w:val="003219B2"/>
    <w:rsid w:val="00324610"/>
    <w:rsid w:val="00325FB2"/>
    <w:rsid w:val="00326128"/>
    <w:rsid w:val="003278C6"/>
    <w:rsid w:val="003301F2"/>
    <w:rsid w:val="00330900"/>
    <w:rsid w:val="00330CDA"/>
    <w:rsid w:val="00331027"/>
    <w:rsid w:val="0033159F"/>
    <w:rsid w:val="00331C76"/>
    <w:rsid w:val="00332BF5"/>
    <w:rsid w:val="003332B7"/>
    <w:rsid w:val="003338CD"/>
    <w:rsid w:val="003339E6"/>
    <w:rsid w:val="00334B70"/>
    <w:rsid w:val="003361E9"/>
    <w:rsid w:val="00337C6F"/>
    <w:rsid w:val="00340164"/>
    <w:rsid w:val="003404A1"/>
    <w:rsid w:val="00340807"/>
    <w:rsid w:val="003410AA"/>
    <w:rsid w:val="0034147E"/>
    <w:rsid w:val="00342169"/>
    <w:rsid w:val="00342660"/>
    <w:rsid w:val="003427CC"/>
    <w:rsid w:val="00342C7A"/>
    <w:rsid w:val="003446CD"/>
    <w:rsid w:val="00344A23"/>
    <w:rsid w:val="00345622"/>
    <w:rsid w:val="00346159"/>
    <w:rsid w:val="00346305"/>
    <w:rsid w:val="003463E0"/>
    <w:rsid w:val="00346BB2"/>
    <w:rsid w:val="00347422"/>
    <w:rsid w:val="00350D69"/>
    <w:rsid w:val="00350DCF"/>
    <w:rsid w:val="00350FED"/>
    <w:rsid w:val="0035242A"/>
    <w:rsid w:val="003529B8"/>
    <w:rsid w:val="003532EB"/>
    <w:rsid w:val="003539F4"/>
    <w:rsid w:val="00354130"/>
    <w:rsid w:val="00356104"/>
    <w:rsid w:val="003568C9"/>
    <w:rsid w:val="003576CC"/>
    <w:rsid w:val="00357965"/>
    <w:rsid w:val="00360EB3"/>
    <w:rsid w:val="003620B9"/>
    <w:rsid w:val="00362DAD"/>
    <w:rsid w:val="003635EA"/>
    <w:rsid w:val="00363C87"/>
    <w:rsid w:val="00364A9E"/>
    <w:rsid w:val="00364C98"/>
    <w:rsid w:val="00366982"/>
    <w:rsid w:val="0036723C"/>
    <w:rsid w:val="00367CEC"/>
    <w:rsid w:val="00371AFB"/>
    <w:rsid w:val="0037466F"/>
    <w:rsid w:val="003746C4"/>
    <w:rsid w:val="00374B3A"/>
    <w:rsid w:val="00375187"/>
    <w:rsid w:val="00376475"/>
    <w:rsid w:val="00376677"/>
    <w:rsid w:val="00376F0C"/>
    <w:rsid w:val="0037767E"/>
    <w:rsid w:val="003777D9"/>
    <w:rsid w:val="00377D4D"/>
    <w:rsid w:val="00381774"/>
    <w:rsid w:val="00381A47"/>
    <w:rsid w:val="00381B46"/>
    <w:rsid w:val="00382A4E"/>
    <w:rsid w:val="003833CB"/>
    <w:rsid w:val="00383F3C"/>
    <w:rsid w:val="0038455B"/>
    <w:rsid w:val="00384725"/>
    <w:rsid w:val="00384C78"/>
    <w:rsid w:val="00384D1C"/>
    <w:rsid w:val="00384D2C"/>
    <w:rsid w:val="00385768"/>
    <w:rsid w:val="00385981"/>
    <w:rsid w:val="00385C97"/>
    <w:rsid w:val="00387526"/>
    <w:rsid w:val="00391458"/>
    <w:rsid w:val="00391CF3"/>
    <w:rsid w:val="00392226"/>
    <w:rsid w:val="00392BCE"/>
    <w:rsid w:val="00392D5D"/>
    <w:rsid w:val="003939A3"/>
    <w:rsid w:val="00393B12"/>
    <w:rsid w:val="00395757"/>
    <w:rsid w:val="00395A84"/>
    <w:rsid w:val="0039604A"/>
    <w:rsid w:val="00396D2B"/>
    <w:rsid w:val="00397413"/>
    <w:rsid w:val="003A120E"/>
    <w:rsid w:val="003A19B7"/>
    <w:rsid w:val="003A1C04"/>
    <w:rsid w:val="003A2F19"/>
    <w:rsid w:val="003A30A8"/>
    <w:rsid w:val="003A31A1"/>
    <w:rsid w:val="003A3EA2"/>
    <w:rsid w:val="003A3F26"/>
    <w:rsid w:val="003A462A"/>
    <w:rsid w:val="003A5521"/>
    <w:rsid w:val="003A5BF4"/>
    <w:rsid w:val="003B085C"/>
    <w:rsid w:val="003B08C4"/>
    <w:rsid w:val="003B103A"/>
    <w:rsid w:val="003B4002"/>
    <w:rsid w:val="003B44A6"/>
    <w:rsid w:val="003B45CA"/>
    <w:rsid w:val="003B4F2B"/>
    <w:rsid w:val="003B5A3B"/>
    <w:rsid w:val="003B76F0"/>
    <w:rsid w:val="003B7D02"/>
    <w:rsid w:val="003C0183"/>
    <w:rsid w:val="003C0EFD"/>
    <w:rsid w:val="003C2216"/>
    <w:rsid w:val="003C22E4"/>
    <w:rsid w:val="003C3A21"/>
    <w:rsid w:val="003C58E5"/>
    <w:rsid w:val="003C5A44"/>
    <w:rsid w:val="003C61F5"/>
    <w:rsid w:val="003C672C"/>
    <w:rsid w:val="003D0477"/>
    <w:rsid w:val="003D0F96"/>
    <w:rsid w:val="003D1C51"/>
    <w:rsid w:val="003D3105"/>
    <w:rsid w:val="003D4322"/>
    <w:rsid w:val="003D4672"/>
    <w:rsid w:val="003D4AEE"/>
    <w:rsid w:val="003D53B0"/>
    <w:rsid w:val="003D5F3D"/>
    <w:rsid w:val="003D64FC"/>
    <w:rsid w:val="003D6ABC"/>
    <w:rsid w:val="003D7B43"/>
    <w:rsid w:val="003E0D5A"/>
    <w:rsid w:val="003E15D1"/>
    <w:rsid w:val="003E29A2"/>
    <w:rsid w:val="003E332D"/>
    <w:rsid w:val="003E3E28"/>
    <w:rsid w:val="003E3E90"/>
    <w:rsid w:val="003E4847"/>
    <w:rsid w:val="003E4D61"/>
    <w:rsid w:val="003E61DD"/>
    <w:rsid w:val="003E6433"/>
    <w:rsid w:val="003E6757"/>
    <w:rsid w:val="003E6E85"/>
    <w:rsid w:val="003E6F70"/>
    <w:rsid w:val="003F032A"/>
    <w:rsid w:val="003F0423"/>
    <w:rsid w:val="003F0CFE"/>
    <w:rsid w:val="003F0E0D"/>
    <w:rsid w:val="003F2744"/>
    <w:rsid w:val="003F3832"/>
    <w:rsid w:val="003F589E"/>
    <w:rsid w:val="003F624A"/>
    <w:rsid w:val="003F73B0"/>
    <w:rsid w:val="003F79DE"/>
    <w:rsid w:val="00400535"/>
    <w:rsid w:val="0040068C"/>
    <w:rsid w:val="00400823"/>
    <w:rsid w:val="004013DB"/>
    <w:rsid w:val="004022A1"/>
    <w:rsid w:val="00403B9E"/>
    <w:rsid w:val="004050A1"/>
    <w:rsid w:val="0040536E"/>
    <w:rsid w:val="00405447"/>
    <w:rsid w:val="00405A82"/>
    <w:rsid w:val="00405B32"/>
    <w:rsid w:val="00405D8F"/>
    <w:rsid w:val="00406566"/>
    <w:rsid w:val="004068D1"/>
    <w:rsid w:val="004075B2"/>
    <w:rsid w:val="00407735"/>
    <w:rsid w:val="00410609"/>
    <w:rsid w:val="004122B5"/>
    <w:rsid w:val="00412314"/>
    <w:rsid w:val="004128A3"/>
    <w:rsid w:val="00412BC8"/>
    <w:rsid w:val="00413A34"/>
    <w:rsid w:val="0041412F"/>
    <w:rsid w:val="00414E6F"/>
    <w:rsid w:val="00414EB7"/>
    <w:rsid w:val="00415EAC"/>
    <w:rsid w:val="00416D41"/>
    <w:rsid w:val="0042012D"/>
    <w:rsid w:val="004202D6"/>
    <w:rsid w:val="0042030C"/>
    <w:rsid w:val="004218F6"/>
    <w:rsid w:val="00422167"/>
    <w:rsid w:val="00424F87"/>
    <w:rsid w:val="00425187"/>
    <w:rsid w:val="004302BA"/>
    <w:rsid w:val="00430BF8"/>
    <w:rsid w:val="00430D57"/>
    <w:rsid w:val="004310D1"/>
    <w:rsid w:val="00431518"/>
    <w:rsid w:val="00431D44"/>
    <w:rsid w:val="0043262D"/>
    <w:rsid w:val="004329C0"/>
    <w:rsid w:val="004332A0"/>
    <w:rsid w:val="00434A73"/>
    <w:rsid w:val="00434CF1"/>
    <w:rsid w:val="0043500D"/>
    <w:rsid w:val="004350DA"/>
    <w:rsid w:val="0043510B"/>
    <w:rsid w:val="0043544B"/>
    <w:rsid w:val="00435851"/>
    <w:rsid w:val="00435E4C"/>
    <w:rsid w:val="00436362"/>
    <w:rsid w:val="004369BB"/>
    <w:rsid w:val="00437C62"/>
    <w:rsid w:val="00440ADE"/>
    <w:rsid w:val="00440AE9"/>
    <w:rsid w:val="00440E51"/>
    <w:rsid w:val="00442845"/>
    <w:rsid w:val="00443CDE"/>
    <w:rsid w:val="00444664"/>
    <w:rsid w:val="00444831"/>
    <w:rsid w:val="00444B8B"/>
    <w:rsid w:val="00444DE6"/>
    <w:rsid w:val="00444EAC"/>
    <w:rsid w:val="00444EEC"/>
    <w:rsid w:val="00446509"/>
    <w:rsid w:val="004466DD"/>
    <w:rsid w:val="00446F87"/>
    <w:rsid w:val="0044707A"/>
    <w:rsid w:val="00447E09"/>
    <w:rsid w:val="00447ECA"/>
    <w:rsid w:val="004526B5"/>
    <w:rsid w:val="004528B9"/>
    <w:rsid w:val="00452E39"/>
    <w:rsid w:val="0045306F"/>
    <w:rsid w:val="004535B0"/>
    <w:rsid w:val="00454073"/>
    <w:rsid w:val="0045683C"/>
    <w:rsid w:val="00457464"/>
    <w:rsid w:val="004577A4"/>
    <w:rsid w:val="00457C58"/>
    <w:rsid w:val="00457D23"/>
    <w:rsid w:val="00457DF9"/>
    <w:rsid w:val="00460060"/>
    <w:rsid w:val="0046032D"/>
    <w:rsid w:val="00460A2A"/>
    <w:rsid w:val="00461FC2"/>
    <w:rsid w:val="00462E90"/>
    <w:rsid w:val="00463764"/>
    <w:rsid w:val="00463F40"/>
    <w:rsid w:val="0046406F"/>
    <w:rsid w:val="00464319"/>
    <w:rsid w:val="00464BA0"/>
    <w:rsid w:val="004656BC"/>
    <w:rsid w:val="00465C9C"/>
    <w:rsid w:val="00465D4E"/>
    <w:rsid w:val="0046660E"/>
    <w:rsid w:val="00466924"/>
    <w:rsid w:val="00466DD6"/>
    <w:rsid w:val="004673D2"/>
    <w:rsid w:val="00467A4E"/>
    <w:rsid w:val="00470FD1"/>
    <w:rsid w:val="004711B6"/>
    <w:rsid w:val="0047179C"/>
    <w:rsid w:val="00471F35"/>
    <w:rsid w:val="0047203F"/>
    <w:rsid w:val="004743F7"/>
    <w:rsid w:val="00474AC2"/>
    <w:rsid w:val="00476315"/>
    <w:rsid w:val="004768E9"/>
    <w:rsid w:val="00480CA6"/>
    <w:rsid w:val="00481BFA"/>
    <w:rsid w:val="004832A7"/>
    <w:rsid w:val="00483602"/>
    <w:rsid w:val="00483961"/>
    <w:rsid w:val="00484A16"/>
    <w:rsid w:val="00485276"/>
    <w:rsid w:val="004855B0"/>
    <w:rsid w:val="00485D76"/>
    <w:rsid w:val="00486B17"/>
    <w:rsid w:val="00487762"/>
    <w:rsid w:val="00487A9F"/>
    <w:rsid w:val="00491051"/>
    <w:rsid w:val="00491424"/>
    <w:rsid w:val="004943EA"/>
    <w:rsid w:val="0049498E"/>
    <w:rsid w:val="00494E5F"/>
    <w:rsid w:val="00495093"/>
    <w:rsid w:val="0049518B"/>
    <w:rsid w:val="00495428"/>
    <w:rsid w:val="0049670A"/>
    <w:rsid w:val="00496BE1"/>
    <w:rsid w:val="00496EB6"/>
    <w:rsid w:val="00497128"/>
    <w:rsid w:val="00497876"/>
    <w:rsid w:val="004A079B"/>
    <w:rsid w:val="004A0F5F"/>
    <w:rsid w:val="004A2D04"/>
    <w:rsid w:val="004A2F3F"/>
    <w:rsid w:val="004A3DBC"/>
    <w:rsid w:val="004A411A"/>
    <w:rsid w:val="004A413B"/>
    <w:rsid w:val="004A4A8F"/>
    <w:rsid w:val="004A4E73"/>
    <w:rsid w:val="004A531F"/>
    <w:rsid w:val="004A59E0"/>
    <w:rsid w:val="004A5A02"/>
    <w:rsid w:val="004A5F18"/>
    <w:rsid w:val="004A640E"/>
    <w:rsid w:val="004A67A6"/>
    <w:rsid w:val="004A680D"/>
    <w:rsid w:val="004A79E3"/>
    <w:rsid w:val="004A7EB3"/>
    <w:rsid w:val="004B08B8"/>
    <w:rsid w:val="004B0B75"/>
    <w:rsid w:val="004B0FA8"/>
    <w:rsid w:val="004B3B96"/>
    <w:rsid w:val="004B3F0E"/>
    <w:rsid w:val="004B4421"/>
    <w:rsid w:val="004B4578"/>
    <w:rsid w:val="004B4D92"/>
    <w:rsid w:val="004B5425"/>
    <w:rsid w:val="004B549E"/>
    <w:rsid w:val="004B5A1A"/>
    <w:rsid w:val="004B5DED"/>
    <w:rsid w:val="004B637F"/>
    <w:rsid w:val="004B6B1B"/>
    <w:rsid w:val="004B6F51"/>
    <w:rsid w:val="004B72DE"/>
    <w:rsid w:val="004B76AF"/>
    <w:rsid w:val="004C0739"/>
    <w:rsid w:val="004C2695"/>
    <w:rsid w:val="004C3B3E"/>
    <w:rsid w:val="004C4646"/>
    <w:rsid w:val="004C49A1"/>
    <w:rsid w:val="004C517F"/>
    <w:rsid w:val="004C5799"/>
    <w:rsid w:val="004C6CBC"/>
    <w:rsid w:val="004D0312"/>
    <w:rsid w:val="004D1CBF"/>
    <w:rsid w:val="004D2881"/>
    <w:rsid w:val="004D2C41"/>
    <w:rsid w:val="004D2D05"/>
    <w:rsid w:val="004D2E91"/>
    <w:rsid w:val="004D3435"/>
    <w:rsid w:val="004D375C"/>
    <w:rsid w:val="004D4597"/>
    <w:rsid w:val="004D4C23"/>
    <w:rsid w:val="004D5A83"/>
    <w:rsid w:val="004D5CDF"/>
    <w:rsid w:val="004D5FE9"/>
    <w:rsid w:val="004D6493"/>
    <w:rsid w:val="004D6E1F"/>
    <w:rsid w:val="004D74A4"/>
    <w:rsid w:val="004E17A0"/>
    <w:rsid w:val="004E2491"/>
    <w:rsid w:val="004E2861"/>
    <w:rsid w:val="004E2A0A"/>
    <w:rsid w:val="004E2C46"/>
    <w:rsid w:val="004E3998"/>
    <w:rsid w:val="004E500C"/>
    <w:rsid w:val="004E53C0"/>
    <w:rsid w:val="004E5E39"/>
    <w:rsid w:val="004E6A45"/>
    <w:rsid w:val="004E6FDA"/>
    <w:rsid w:val="004E763B"/>
    <w:rsid w:val="004E7D93"/>
    <w:rsid w:val="004F03C6"/>
    <w:rsid w:val="004F0583"/>
    <w:rsid w:val="004F0A10"/>
    <w:rsid w:val="004F17CF"/>
    <w:rsid w:val="004F1D88"/>
    <w:rsid w:val="004F4580"/>
    <w:rsid w:val="004F4EAF"/>
    <w:rsid w:val="004F5A8D"/>
    <w:rsid w:val="004F74D8"/>
    <w:rsid w:val="004F76B1"/>
    <w:rsid w:val="00500B7F"/>
    <w:rsid w:val="005011D2"/>
    <w:rsid w:val="0050256E"/>
    <w:rsid w:val="00504331"/>
    <w:rsid w:val="00505206"/>
    <w:rsid w:val="0050544C"/>
    <w:rsid w:val="00505BCA"/>
    <w:rsid w:val="00506CBA"/>
    <w:rsid w:val="00510875"/>
    <w:rsid w:val="005109EA"/>
    <w:rsid w:val="00510C7C"/>
    <w:rsid w:val="00510CCA"/>
    <w:rsid w:val="00511327"/>
    <w:rsid w:val="0051163E"/>
    <w:rsid w:val="00511A05"/>
    <w:rsid w:val="00512F91"/>
    <w:rsid w:val="005135AC"/>
    <w:rsid w:val="00513737"/>
    <w:rsid w:val="00514878"/>
    <w:rsid w:val="00515461"/>
    <w:rsid w:val="005164B0"/>
    <w:rsid w:val="00516609"/>
    <w:rsid w:val="005167F9"/>
    <w:rsid w:val="005168AA"/>
    <w:rsid w:val="00516B3C"/>
    <w:rsid w:val="00516EBB"/>
    <w:rsid w:val="00520232"/>
    <w:rsid w:val="005212FF"/>
    <w:rsid w:val="0052141D"/>
    <w:rsid w:val="0052262A"/>
    <w:rsid w:val="00522BD7"/>
    <w:rsid w:val="005243DF"/>
    <w:rsid w:val="005253E2"/>
    <w:rsid w:val="00525592"/>
    <w:rsid w:val="00525C75"/>
    <w:rsid w:val="00525DBB"/>
    <w:rsid w:val="0052625E"/>
    <w:rsid w:val="0052656E"/>
    <w:rsid w:val="0052723E"/>
    <w:rsid w:val="00527EB7"/>
    <w:rsid w:val="0053006E"/>
    <w:rsid w:val="0053036C"/>
    <w:rsid w:val="00530986"/>
    <w:rsid w:val="00530B16"/>
    <w:rsid w:val="00530BC1"/>
    <w:rsid w:val="00530C1A"/>
    <w:rsid w:val="005324BF"/>
    <w:rsid w:val="005326D7"/>
    <w:rsid w:val="00532953"/>
    <w:rsid w:val="00532C4F"/>
    <w:rsid w:val="00534981"/>
    <w:rsid w:val="00534B1D"/>
    <w:rsid w:val="00534B5D"/>
    <w:rsid w:val="00534FCE"/>
    <w:rsid w:val="00535B2D"/>
    <w:rsid w:val="00536465"/>
    <w:rsid w:val="00536806"/>
    <w:rsid w:val="00536BFD"/>
    <w:rsid w:val="005375CA"/>
    <w:rsid w:val="005401CC"/>
    <w:rsid w:val="00541175"/>
    <w:rsid w:val="00544095"/>
    <w:rsid w:val="005440DC"/>
    <w:rsid w:val="00545BCF"/>
    <w:rsid w:val="00545EB9"/>
    <w:rsid w:val="00546A24"/>
    <w:rsid w:val="005473F7"/>
    <w:rsid w:val="00547B17"/>
    <w:rsid w:val="00550544"/>
    <w:rsid w:val="00551DCE"/>
    <w:rsid w:val="0055209F"/>
    <w:rsid w:val="00553668"/>
    <w:rsid w:val="0055375D"/>
    <w:rsid w:val="00554627"/>
    <w:rsid w:val="00554CDB"/>
    <w:rsid w:val="00555160"/>
    <w:rsid w:val="00555F80"/>
    <w:rsid w:val="00556506"/>
    <w:rsid w:val="00556D4C"/>
    <w:rsid w:val="0055702F"/>
    <w:rsid w:val="005572AE"/>
    <w:rsid w:val="005602AD"/>
    <w:rsid w:val="00561180"/>
    <w:rsid w:val="00561E65"/>
    <w:rsid w:val="005629F3"/>
    <w:rsid w:val="00563121"/>
    <w:rsid w:val="00563AD2"/>
    <w:rsid w:val="00565B3F"/>
    <w:rsid w:val="00565C8E"/>
    <w:rsid w:val="0056624F"/>
    <w:rsid w:val="00566376"/>
    <w:rsid w:val="005664AA"/>
    <w:rsid w:val="005671E9"/>
    <w:rsid w:val="005706EB"/>
    <w:rsid w:val="0057071F"/>
    <w:rsid w:val="00571422"/>
    <w:rsid w:val="00571FC7"/>
    <w:rsid w:val="00572DA5"/>
    <w:rsid w:val="00572F45"/>
    <w:rsid w:val="005733E5"/>
    <w:rsid w:val="00573409"/>
    <w:rsid w:val="00573A68"/>
    <w:rsid w:val="00573D26"/>
    <w:rsid w:val="005740DA"/>
    <w:rsid w:val="00575210"/>
    <w:rsid w:val="005757C7"/>
    <w:rsid w:val="00576898"/>
    <w:rsid w:val="00576E10"/>
    <w:rsid w:val="0057724C"/>
    <w:rsid w:val="0057790F"/>
    <w:rsid w:val="005779D5"/>
    <w:rsid w:val="00580125"/>
    <w:rsid w:val="005801BD"/>
    <w:rsid w:val="005821F6"/>
    <w:rsid w:val="00582609"/>
    <w:rsid w:val="0058275D"/>
    <w:rsid w:val="005832FF"/>
    <w:rsid w:val="005837CF"/>
    <w:rsid w:val="00583BB1"/>
    <w:rsid w:val="0058431E"/>
    <w:rsid w:val="0058432F"/>
    <w:rsid w:val="00584527"/>
    <w:rsid w:val="00584B26"/>
    <w:rsid w:val="0058670B"/>
    <w:rsid w:val="005868DA"/>
    <w:rsid w:val="005909F3"/>
    <w:rsid w:val="0059187E"/>
    <w:rsid w:val="005918D9"/>
    <w:rsid w:val="005921C6"/>
    <w:rsid w:val="0059247C"/>
    <w:rsid w:val="00593FE1"/>
    <w:rsid w:val="00595117"/>
    <w:rsid w:val="005958C9"/>
    <w:rsid w:val="005963F6"/>
    <w:rsid w:val="00596E50"/>
    <w:rsid w:val="005970C8"/>
    <w:rsid w:val="0059759C"/>
    <w:rsid w:val="005976DF"/>
    <w:rsid w:val="00597E08"/>
    <w:rsid w:val="005A174C"/>
    <w:rsid w:val="005A1757"/>
    <w:rsid w:val="005A18B2"/>
    <w:rsid w:val="005A1C60"/>
    <w:rsid w:val="005A24C7"/>
    <w:rsid w:val="005A36CA"/>
    <w:rsid w:val="005A3703"/>
    <w:rsid w:val="005A3BE5"/>
    <w:rsid w:val="005A3D50"/>
    <w:rsid w:val="005A3D58"/>
    <w:rsid w:val="005A5FEC"/>
    <w:rsid w:val="005A65B4"/>
    <w:rsid w:val="005A6660"/>
    <w:rsid w:val="005A773F"/>
    <w:rsid w:val="005B005E"/>
    <w:rsid w:val="005B0B4C"/>
    <w:rsid w:val="005B153E"/>
    <w:rsid w:val="005B1662"/>
    <w:rsid w:val="005B29F9"/>
    <w:rsid w:val="005B3B90"/>
    <w:rsid w:val="005B3F85"/>
    <w:rsid w:val="005B4873"/>
    <w:rsid w:val="005B5085"/>
    <w:rsid w:val="005B5B14"/>
    <w:rsid w:val="005B5E6B"/>
    <w:rsid w:val="005B7A56"/>
    <w:rsid w:val="005C0015"/>
    <w:rsid w:val="005C0633"/>
    <w:rsid w:val="005C0834"/>
    <w:rsid w:val="005C0F90"/>
    <w:rsid w:val="005C14D4"/>
    <w:rsid w:val="005C1860"/>
    <w:rsid w:val="005C2BE3"/>
    <w:rsid w:val="005C33E0"/>
    <w:rsid w:val="005C4884"/>
    <w:rsid w:val="005C48BB"/>
    <w:rsid w:val="005C52E6"/>
    <w:rsid w:val="005C540B"/>
    <w:rsid w:val="005C5665"/>
    <w:rsid w:val="005C607D"/>
    <w:rsid w:val="005C667B"/>
    <w:rsid w:val="005C6BFD"/>
    <w:rsid w:val="005C6D26"/>
    <w:rsid w:val="005D07AF"/>
    <w:rsid w:val="005D0E3B"/>
    <w:rsid w:val="005D3C27"/>
    <w:rsid w:val="005D613C"/>
    <w:rsid w:val="005D6FA5"/>
    <w:rsid w:val="005D7845"/>
    <w:rsid w:val="005D7B92"/>
    <w:rsid w:val="005D7D2C"/>
    <w:rsid w:val="005E0338"/>
    <w:rsid w:val="005E08F5"/>
    <w:rsid w:val="005E0A63"/>
    <w:rsid w:val="005E168C"/>
    <w:rsid w:val="005E1D07"/>
    <w:rsid w:val="005E21BC"/>
    <w:rsid w:val="005E242E"/>
    <w:rsid w:val="005E3336"/>
    <w:rsid w:val="005E3580"/>
    <w:rsid w:val="005E3AE2"/>
    <w:rsid w:val="005E52F4"/>
    <w:rsid w:val="005E69EA"/>
    <w:rsid w:val="005E6E4C"/>
    <w:rsid w:val="005E7F90"/>
    <w:rsid w:val="005F0010"/>
    <w:rsid w:val="005F06D5"/>
    <w:rsid w:val="005F1001"/>
    <w:rsid w:val="005F11E1"/>
    <w:rsid w:val="005F1CC7"/>
    <w:rsid w:val="005F230F"/>
    <w:rsid w:val="005F2A16"/>
    <w:rsid w:val="005F4602"/>
    <w:rsid w:val="005F51B8"/>
    <w:rsid w:val="005F58B3"/>
    <w:rsid w:val="005F5DF8"/>
    <w:rsid w:val="005F6C43"/>
    <w:rsid w:val="005F78EE"/>
    <w:rsid w:val="00600190"/>
    <w:rsid w:val="00601453"/>
    <w:rsid w:val="00602567"/>
    <w:rsid w:val="00602806"/>
    <w:rsid w:val="00602C94"/>
    <w:rsid w:val="00603EED"/>
    <w:rsid w:val="00604163"/>
    <w:rsid w:val="00604EB5"/>
    <w:rsid w:val="00605058"/>
    <w:rsid w:val="00605525"/>
    <w:rsid w:val="006062F8"/>
    <w:rsid w:val="00607093"/>
    <w:rsid w:val="00607250"/>
    <w:rsid w:val="00607898"/>
    <w:rsid w:val="00607C67"/>
    <w:rsid w:val="00607C6C"/>
    <w:rsid w:val="006100C0"/>
    <w:rsid w:val="006107D3"/>
    <w:rsid w:val="0061100D"/>
    <w:rsid w:val="006139B0"/>
    <w:rsid w:val="00613D73"/>
    <w:rsid w:val="00614067"/>
    <w:rsid w:val="006155C6"/>
    <w:rsid w:val="006160D3"/>
    <w:rsid w:val="00616126"/>
    <w:rsid w:val="0061675C"/>
    <w:rsid w:val="006169A5"/>
    <w:rsid w:val="00616A79"/>
    <w:rsid w:val="00616D3C"/>
    <w:rsid w:val="00617D42"/>
    <w:rsid w:val="0062066A"/>
    <w:rsid w:val="00621B56"/>
    <w:rsid w:val="00621F2F"/>
    <w:rsid w:val="00622CB4"/>
    <w:rsid w:val="00625062"/>
    <w:rsid w:val="00625A42"/>
    <w:rsid w:val="00625BC4"/>
    <w:rsid w:val="00625CEE"/>
    <w:rsid w:val="00626F5B"/>
    <w:rsid w:val="00626F79"/>
    <w:rsid w:val="00626FDE"/>
    <w:rsid w:val="006275F5"/>
    <w:rsid w:val="00630537"/>
    <w:rsid w:val="00631236"/>
    <w:rsid w:val="006321B6"/>
    <w:rsid w:val="00632340"/>
    <w:rsid w:val="0063432E"/>
    <w:rsid w:val="006347EA"/>
    <w:rsid w:val="00634AB0"/>
    <w:rsid w:val="00635168"/>
    <w:rsid w:val="0063748A"/>
    <w:rsid w:val="00637E21"/>
    <w:rsid w:val="006415C1"/>
    <w:rsid w:val="00641ADC"/>
    <w:rsid w:val="00642415"/>
    <w:rsid w:val="006424A6"/>
    <w:rsid w:val="006433E0"/>
    <w:rsid w:val="006436EC"/>
    <w:rsid w:val="00643DF1"/>
    <w:rsid w:val="0064420F"/>
    <w:rsid w:val="00644226"/>
    <w:rsid w:val="006445DC"/>
    <w:rsid w:val="00645BE0"/>
    <w:rsid w:val="00646701"/>
    <w:rsid w:val="00646A70"/>
    <w:rsid w:val="00650DC6"/>
    <w:rsid w:val="006517B1"/>
    <w:rsid w:val="006523DA"/>
    <w:rsid w:val="006532D6"/>
    <w:rsid w:val="00653C2B"/>
    <w:rsid w:val="00655FF9"/>
    <w:rsid w:val="00657092"/>
    <w:rsid w:val="00657F76"/>
    <w:rsid w:val="006606D7"/>
    <w:rsid w:val="00661177"/>
    <w:rsid w:val="00661694"/>
    <w:rsid w:val="00661A1B"/>
    <w:rsid w:val="00661A9B"/>
    <w:rsid w:val="00662822"/>
    <w:rsid w:val="006630B3"/>
    <w:rsid w:val="00663356"/>
    <w:rsid w:val="0066387D"/>
    <w:rsid w:val="006641CB"/>
    <w:rsid w:val="00664C26"/>
    <w:rsid w:val="00665342"/>
    <w:rsid w:val="00665A8C"/>
    <w:rsid w:val="006670BC"/>
    <w:rsid w:val="00667309"/>
    <w:rsid w:val="0066785B"/>
    <w:rsid w:val="0067117C"/>
    <w:rsid w:val="0067192B"/>
    <w:rsid w:val="00672897"/>
    <w:rsid w:val="006729BA"/>
    <w:rsid w:val="00673425"/>
    <w:rsid w:val="006738D4"/>
    <w:rsid w:val="00674C24"/>
    <w:rsid w:val="00675A37"/>
    <w:rsid w:val="006774FF"/>
    <w:rsid w:val="00677DA8"/>
    <w:rsid w:val="00680FF9"/>
    <w:rsid w:val="006818D8"/>
    <w:rsid w:val="006820B5"/>
    <w:rsid w:val="006826E1"/>
    <w:rsid w:val="00682AAB"/>
    <w:rsid w:val="00682DE6"/>
    <w:rsid w:val="006843CE"/>
    <w:rsid w:val="00684C86"/>
    <w:rsid w:val="00685183"/>
    <w:rsid w:val="0068580B"/>
    <w:rsid w:val="0069076F"/>
    <w:rsid w:val="00692115"/>
    <w:rsid w:val="00693DFC"/>
    <w:rsid w:val="00694560"/>
    <w:rsid w:val="00695D4C"/>
    <w:rsid w:val="00695F64"/>
    <w:rsid w:val="00697436"/>
    <w:rsid w:val="00697DD9"/>
    <w:rsid w:val="006A08AC"/>
    <w:rsid w:val="006A0BC3"/>
    <w:rsid w:val="006A0D55"/>
    <w:rsid w:val="006A12D1"/>
    <w:rsid w:val="006A1432"/>
    <w:rsid w:val="006A1B21"/>
    <w:rsid w:val="006A1F2A"/>
    <w:rsid w:val="006A1FBB"/>
    <w:rsid w:val="006A2161"/>
    <w:rsid w:val="006A220C"/>
    <w:rsid w:val="006A249A"/>
    <w:rsid w:val="006A2CC9"/>
    <w:rsid w:val="006A338F"/>
    <w:rsid w:val="006A3E15"/>
    <w:rsid w:val="006A44D2"/>
    <w:rsid w:val="006A4DAE"/>
    <w:rsid w:val="006A5968"/>
    <w:rsid w:val="006A5DC8"/>
    <w:rsid w:val="006A78EF"/>
    <w:rsid w:val="006B0831"/>
    <w:rsid w:val="006B0CDE"/>
    <w:rsid w:val="006B28AB"/>
    <w:rsid w:val="006B43CE"/>
    <w:rsid w:val="006B44E4"/>
    <w:rsid w:val="006B4D21"/>
    <w:rsid w:val="006B6318"/>
    <w:rsid w:val="006B7AF9"/>
    <w:rsid w:val="006B7CB9"/>
    <w:rsid w:val="006C031D"/>
    <w:rsid w:val="006C06F4"/>
    <w:rsid w:val="006C0AE0"/>
    <w:rsid w:val="006C150D"/>
    <w:rsid w:val="006C1A6E"/>
    <w:rsid w:val="006C1A87"/>
    <w:rsid w:val="006C28EB"/>
    <w:rsid w:val="006C2BE7"/>
    <w:rsid w:val="006C2ED2"/>
    <w:rsid w:val="006C3783"/>
    <w:rsid w:val="006C3C04"/>
    <w:rsid w:val="006C6E57"/>
    <w:rsid w:val="006C7B34"/>
    <w:rsid w:val="006C7BB1"/>
    <w:rsid w:val="006C7EF8"/>
    <w:rsid w:val="006D02F2"/>
    <w:rsid w:val="006D157A"/>
    <w:rsid w:val="006D2646"/>
    <w:rsid w:val="006D3026"/>
    <w:rsid w:val="006D3858"/>
    <w:rsid w:val="006D3C25"/>
    <w:rsid w:val="006D4F56"/>
    <w:rsid w:val="006D5F0B"/>
    <w:rsid w:val="006D724F"/>
    <w:rsid w:val="006D756A"/>
    <w:rsid w:val="006E024D"/>
    <w:rsid w:val="006E15DA"/>
    <w:rsid w:val="006E234C"/>
    <w:rsid w:val="006E3A3B"/>
    <w:rsid w:val="006E3D86"/>
    <w:rsid w:val="006E3EA0"/>
    <w:rsid w:val="006E40CC"/>
    <w:rsid w:val="006E481A"/>
    <w:rsid w:val="006E4EB3"/>
    <w:rsid w:val="006E51E1"/>
    <w:rsid w:val="006E5EC6"/>
    <w:rsid w:val="006E5EFC"/>
    <w:rsid w:val="006E5FE5"/>
    <w:rsid w:val="006E6265"/>
    <w:rsid w:val="006E765B"/>
    <w:rsid w:val="006F07BC"/>
    <w:rsid w:val="006F3005"/>
    <w:rsid w:val="006F4560"/>
    <w:rsid w:val="006F47BE"/>
    <w:rsid w:val="006F4C4E"/>
    <w:rsid w:val="006F4F39"/>
    <w:rsid w:val="006F547B"/>
    <w:rsid w:val="006F5775"/>
    <w:rsid w:val="006F6842"/>
    <w:rsid w:val="006F6D12"/>
    <w:rsid w:val="006F7915"/>
    <w:rsid w:val="007015AA"/>
    <w:rsid w:val="007031AF"/>
    <w:rsid w:val="00703F40"/>
    <w:rsid w:val="00703F9B"/>
    <w:rsid w:val="007047BD"/>
    <w:rsid w:val="00704925"/>
    <w:rsid w:val="007049BA"/>
    <w:rsid w:val="0070500F"/>
    <w:rsid w:val="007057A7"/>
    <w:rsid w:val="007059F5"/>
    <w:rsid w:val="007066FA"/>
    <w:rsid w:val="00706D3F"/>
    <w:rsid w:val="00707695"/>
    <w:rsid w:val="0071028C"/>
    <w:rsid w:val="007103D3"/>
    <w:rsid w:val="00711563"/>
    <w:rsid w:val="007116A6"/>
    <w:rsid w:val="00712498"/>
    <w:rsid w:val="00712885"/>
    <w:rsid w:val="00712AFB"/>
    <w:rsid w:val="00712EC7"/>
    <w:rsid w:val="0071676F"/>
    <w:rsid w:val="00716FAB"/>
    <w:rsid w:val="007171BB"/>
    <w:rsid w:val="00717301"/>
    <w:rsid w:val="007173BF"/>
    <w:rsid w:val="00717452"/>
    <w:rsid w:val="0072121B"/>
    <w:rsid w:val="00721490"/>
    <w:rsid w:val="00721A47"/>
    <w:rsid w:val="00721B05"/>
    <w:rsid w:val="007220F5"/>
    <w:rsid w:val="00722784"/>
    <w:rsid w:val="007229C5"/>
    <w:rsid w:val="00722C2C"/>
    <w:rsid w:val="00722FB7"/>
    <w:rsid w:val="00723076"/>
    <w:rsid w:val="007234E0"/>
    <w:rsid w:val="00723C83"/>
    <w:rsid w:val="00724062"/>
    <w:rsid w:val="00725469"/>
    <w:rsid w:val="00725CBE"/>
    <w:rsid w:val="00725D34"/>
    <w:rsid w:val="00727616"/>
    <w:rsid w:val="0073041B"/>
    <w:rsid w:val="0073061F"/>
    <w:rsid w:val="00731431"/>
    <w:rsid w:val="00731A9F"/>
    <w:rsid w:val="00732CF4"/>
    <w:rsid w:val="00732D17"/>
    <w:rsid w:val="00734A43"/>
    <w:rsid w:val="00736355"/>
    <w:rsid w:val="00736396"/>
    <w:rsid w:val="0073644C"/>
    <w:rsid w:val="00737B16"/>
    <w:rsid w:val="00737DBB"/>
    <w:rsid w:val="007405B1"/>
    <w:rsid w:val="0074091E"/>
    <w:rsid w:val="00740BE6"/>
    <w:rsid w:val="0074102F"/>
    <w:rsid w:val="00741716"/>
    <w:rsid w:val="007421BD"/>
    <w:rsid w:val="0074275F"/>
    <w:rsid w:val="007431AD"/>
    <w:rsid w:val="007440AD"/>
    <w:rsid w:val="007450CC"/>
    <w:rsid w:val="007462FC"/>
    <w:rsid w:val="00747675"/>
    <w:rsid w:val="007502E4"/>
    <w:rsid w:val="00750B0B"/>
    <w:rsid w:val="00751562"/>
    <w:rsid w:val="0075398E"/>
    <w:rsid w:val="007548EE"/>
    <w:rsid w:val="00754A9F"/>
    <w:rsid w:val="00754DED"/>
    <w:rsid w:val="0075520B"/>
    <w:rsid w:val="00755F3C"/>
    <w:rsid w:val="00756061"/>
    <w:rsid w:val="00756E6C"/>
    <w:rsid w:val="00760A32"/>
    <w:rsid w:val="007610EF"/>
    <w:rsid w:val="00761411"/>
    <w:rsid w:val="007619B6"/>
    <w:rsid w:val="007640EA"/>
    <w:rsid w:val="00764599"/>
    <w:rsid w:val="00764932"/>
    <w:rsid w:val="007659EA"/>
    <w:rsid w:val="00767A49"/>
    <w:rsid w:val="00767B9B"/>
    <w:rsid w:val="0077036D"/>
    <w:rsid w:val="00770C12"/>
    <w:rsid w:val="00772430"/>
    <w:rsid w:val="00773F7E"/>
    <w:rsid w:val="00774160"/>
    <w:rsid w:val="007741CC"/>
    <w:rsid w:val="007748D0"/>
    <w:rsid w:val="00775BD6"/>
    <w:rsid w:val="007763C4"/>
    <w:rsid w:val="00776723"/>
    <w:rsid w:val="007768FF"/>
    <w:rsid w:val="00776A6E"/>
    <w:rsid w:val="007771C8"/>
    <w:rsid w:val="00781946"/>
    <w:rsid w:val="00782C6A"/>
    <w:rsid w:val="007838C8"/>
    <w:rsid w:val="00785A0F"/>
    <w:rsid w:val="007863BC"/>
    <w:rsid w:val="007870AA"/>
    <w:rsid w:val="0078767C"/>
    <w:rsid w:val="007904D6"/>
    <w:rsid w:val="00790C7F"/>
    <w:rsid w:val="00790E31"/>
    <w:rsid w:val="0079199E"/>
    <w:rsid w:val="00792160"/>
    <w:rsid w:val="00792C16"/>
    <w:rsid w:val="00792D15"/>
    <w:rsid w:val="00792D9A"/>
    <w:rsid w:val="00793148"/>
    <w:rsid w:val="00793DE4"/>
    <w:rsid w:val="007943D0"/>
    <w:rsid w:val="00795279"/>
    <w:rsid w:val="0079549B"/>
    <w:rsid w:val="007A0076"/>
    <w:rsid w:val="007A05A5"/>
    <w:rsid w:val="007A0871"/>
    <w:rsid w:val="007A2FEA"/>
    <w:rsid w:val="007A3145"/>
    <w:rsid w:val="007A44E4"/>
    <w:rsid w:val="007A456B"/>
    <w:rsid w:val="007A48FD"/>
    <w:rsid w:val="007A4B00"/>
    <w:rsid w:val="007A4CE3"/>
    <w:rsid w:val="007A581A"/>
    <w:rsid w:val="007A5BC7"/>
    <w:rsid w:val="007A6350"/>
    <w:rsid w:val="007A677D"/>
    <w:rsid w:val="007A6E30"/>
    <w:rsid w:val="007A7D8A"/>
    <w:rsid w:val="007B0D1D"/>
    <w:rsid w:val="007B15B1"/>
    <w:rsid w:val="007B27B0"/>
    <w:rsid w:val="007B339E"/>
    <w:rsid w:val="007B48F9"/>
    <w:rsid w:val="007B5835"/>
    <w:rsid w:val="007B6F9C"/>
    <w:rsid w:val="007C0D96"/>
    <w:rsid w:val="007C0F9F"/>
    <w:rsid w:val="007C1CBE"/>
    <w:rsid w:val="007C1F18"/>
    <w:rsid w:val="007C29B0"/>
    <w:rsid w:val="007C30E3"/>
    <w:rsid w:val="007C3937"/>
    <w:rsid w:val="007C3A79"/>
    <w:rsid w:val="007C3D0F"/>
    <w:rsid w:val="007C3FD3"/>
    <w:rsid w:val="007C42B4"/>
    <w:rsid w:val="007C4538"/>
    <w:rsid w:val="007C5063"/>
    <w:rsid w:val="007C64FE"/>
    <w:rsid w:val="007C66BE"/>
    <w:rsid w:val="007C6B73"/>
    <w:rsid w:val="007D114F"/>
    <w:rsid w:val="007D18B1"/>
    <w:rsid w:val="007D1D44"/>
    <w:rsid w:val="007D28DF"/>
    <w:rsid w:val="007D30F9"/>
    <w:rsid w:val="007D44AA"/>
    <w:rsid w:val="007D46A0"/>
    <w:rsid w:val="007D4BAC"/>
    <w:rsid w:val="007D4F68"/>
    <w:rsid w:val="007D6123"/>
    <w:rsid w:val="007D6A6B"/>
    <w:rsid w:val="007D6C85"/>
    <w:rsid w:val="007D6FE4"/>
    <w:rsid w:val="007D72A5"/>
    <w:rsid w:val="007D77BC"/>
    <w:rsid w:val="007D7FCB"/>
    <w:rsid w:val="007E079F"/>
    <w:rsid w:val="007E10D9"/>
    <w:rsid w:val="007E12FD"/>
    <w:rsid w:val="007E1762"/>
    <w:rsid w:val="007E1ABD"/>
    <w:rsid w:val="007E1D07"/>
    <w:rsid w:val="007E214C"/>
    <w:rsid w:val="007E3072"/>
    <w:rsid w:val="007E6046"/>
    <w:rsid w:val="007E611D"/>
    <w:rsid w:val="007E69EC"/>
    <w:rsid w:val="007E707E"/>
    <w:rsid w:val="007E71D8"/>
    <w:rsid w:val="007E72B3"/>
    <w:rsid w:val="007E73CF"/>
    <w:rsid w:val="007E77B4"/>
    <w:rsid w:val="007E7C70"/>
    <w:rsid w:val="007F00DD"/>
    <w:rsid w:val="007F1672"/>
    <w:rsid w:val="007F1850"/>
    <w:rsid w:val="007F1BF9"/>
    <w:rsid w:val="007F2064"/>
    <w:rsid w:val="007F23E1"/>
    <w:rsid w:val="007F56CF"/>
    <w:rsid w:val="007F60FC"/>
    <w:rsid w:val="007F7142"/>
    <w:rsid w:val="00800033"/>
    <w:rsid w:val="0080070D"/>
    <w:rsid w:val="00800DC0"/>
    <w:rsid w:val="00801010"/>
    <w:rsid w:val="008011C5"/>
    <w:rsid w:val="00801681"/>
    <w:rsid w:val="008016FE"/>
    <w:rsid w:val="008021B9"/>
    <w:rsid w:val="0080298F"/>
    <w:rsid w:val="008053F9"/>
    <w:rsid w:val="00805974"/>
    <w:rsid w:val="008067BF"/>
    <w:rsid w:val="00807336"/>
    <w:rsid w:val="008073A3"/>
    <w:rsid w:val="008108F5"/>
    <w:rsid w:val="00810E25"/>
    <w:rsid w:val="00810E5E"/>
    <w:rsid w:val="00810EA2"/>
    <w:rsid w:val="00811AF2"/>
    <w:rsid w:val="008125EF"/>
    <w:rsid w:val="00812D5E"/>
    <w:rsid w:val="008134D2"/>
    <w:rsid w:val="0081375A"/>
    <w:rsid w:val="00814CB9"/>
    <w:rsid w:val="008163C1"/>
    <w:rsid w:val="0081640B"/>
    <w:rsid w:val="00816B06"/>
    <w:rsid w:val="00817042"/>
    <w:rsid w:val="008174D5"/>
    <w:rsid w:val="008200A9"/>
    <w:rsid w:val="00820F5C"/>
    <w:rsid w:val="00821587"/>
    <w:rsid w:val="00821BC4"/>
    <w:rsid w:val="0082206A"/>
    <w:rsid w:val="0082366E"/>
    <w:rsid w:val="00824360"/>
    <w:rsid w:val="0082445B"/>
    <w:rsid w:val="00824807"/>
    <w:rsid w:val="00824A8B"/>
    <w:rsid w:val="00824EF4"/>
    <w:rsid w:val="00825125"/>
    <w:rsid w:val="0082538E"/>
    <w:rsid w:val="0082550F"/>
    <w:rsid w:val="00825D1B"/>
    <w:rsid w:val="008307C4"/>
    <w:rsid w:val="00830B9B"/>
    <w:rsid w:val="00830C16"/>
    <w:rsid w:val="0083163B"/>
    <w:rsid w:val="00831A0E"/>
    <w:rsid w:val="00831D43"/>
    <w:rsid w:val="00832657"/>
    <w:rsid w:val="00832797"/>
    <w:rsid w:val="008328CF"/>
    <w:rsid w:val="00832AB4"/>
    <w:rsid w:val="0083414D"/>
    <w:rsid w:val="0083475D"/>
    <w:rsid w:val="00834937"/>
    <w:rsid w:val="00834BC7"/>
    <w:rsid w:val="00834D11"/>
    <w:rsid w:val="00836F15"/>
    <w:rsid w:val="00837604"/>
    <w:rsid w:val="00837DBF"/>
    <w:rsid w:val="00837DF7"/>
    <w:rsid w:val="008403C2"/>
    <w:rsid w:val="00840E0E"/>
    <w:rsid w:val="008435FB"/>
    <w:rsid w:val="00844330"/>
    <w:rsid w:val="00844769"/>
    <w:rsid w:val="00847636"/>
    <w:rsid w:val="00850835"/>
    <w:rsid w:val="00850CA7"/>
    <w:rsid w:val="00851139"/>
    <w:rsid w:val="00851209"/>
    <w:rsid w:val="008514BC"/>
    <w:rsid w:val="008519B9"/>
    <w:rsid w:val="00851C6C"/>
    <w:rsid w:val="00851E5B"/>
    <w:rsid w:val="00851EF7"/>
    <w:rsid w:val="0085202C"/>
    <w:rsid w:val="00852DEC"/>
    <w:rsid w:val="00853BF5"/>
    <w:rsid w:val="008541C2"/>
    <w:rsid w:val="008548A8"/>
    <w:rsid w:val="00855A1C"/>
    <w:rsid w:val="00855DC8"/>
    <w:rsid w:val="008566D7"/>
    <w:rsid w:val="008569FC"/>
    <w:rsid w:val="00857776"/>
    <w:rsid w:val="00857A2F"/>
    <w:rsid w:val="00857A43"/>
    <w:rsid w:val="008603B3"/>
    <w:rsid w:val="008608CB"/>
    <w:rsid w:val="00860D31"/>
    <w:rsid w:val="00861034"/>
    <w:rsid w:val="0086141E"/>
    <w:rsid w:val="008619C8"/>
    <w:rsid w:val="00862440"/>
    <w:rsid w:val="0086278F"/>
    <w:rsid w:val="00862878"/>
    <w:rsid w:val="008630DB"/>
    <w:rsid w:val="0086368E"/>
    <w:rsid w:val="00863B25"/>
    <w:rsid w:val="00864919"/>
    <w:rsid w:val="008654B2"/>
    <w:rsid w:val="00865522"/>
    <w:rsid w:val="0086560C"/>
    <w:rsid w:val="00865787"/>
    <w:rsid w:val="00865C37"/>
    <w:rsid w:val="0086755A"/>
    <w:rsid w:val="00870330"/>
    <w:rsid w:val="0087036F"/>
    <w:rsid w:val="00871A7A"/>
    <w:rsid w:val="00873668"/>
    <w:rsid w:val="00873CD9"/>
    <w:rsid w:val="00874166"/>
    <w:rsid w:val="008743E0"/>
    <w:rsid w:val="00874847"/>
    <w:rsid w:val="008758B8"/>
    <w:rsid w:val="008760A0"/>
    <w:rsid w:val="00876A86"/>
    <w:rsid w:val="00876FA4"/>
    <w:rsid w:val="00877515"/>
    <w:rsid w:val="008777C6"/>
    <w:rsid w:val="008803F0"/>
    <w:rsid w:val="008807E7"/>
    <w:rsid w:val="00881295"/>
    <w:rsid w:val="0088152A"/>
    <w:rsid w:val="00883144"/>
    <w:rsid w:val="00883772"/>
    <w:rsid w:val="0088398D"/>
    <w:rsid w:val="008847BA"/>
    <w:rsid w:val="00884F45"/>
    <w:rsid w:val="008850AD"/>
    <w:rsid w:val="0088560D"/>
    <w:rsid w:val="0088570C"/>
    <w:rsid w:val="008859FE"/>
    <w:rsid w:val="008862A9"/>
    <w:rsid w:val="008868E7"/>
    <w:rsid w:val="00886F92"/>
    <w:rsid w:val="0088705C"/>
    <w:rsid w:val="008870E5"/>
    <w:rsid w:val="00887339"/>
    <w:rsid w:val="0088756B"/>
    <w:rsid w:val="008900DA"/>
    <w:rsid w:val="00890853"/>
    <w:rsid w:val="00891999"/>
    <w:rsid w:val="00892C5F"/>
    <w:rsid w:val="008931E8"/>
    <w:rsid w:val="0089379F"/>
    <w:rsid w:val="00893A94"/>
    <w:rsid w:val="008942BC"/>
    <w:rsid w:val="0089540E"/>
    <w:rsid w:val="00895BDF"/>
    <w:rsid w:val="008A185E"/>
    <w:rsid w:val="008A30A5"/>
    <w:rsid w:val="008A368E"/>
    <w:rsid w:val="008A45FB"/>
    <w:rsid w:val="008A675F"/>
    <w:rsid w:val="008B012D"/>
    <w:rsid w:val="008B04FD"/>
    <w:rsid w:val="008B0C14"/>
    <w:rsid w:val="008B0FA9"/>
    <w:rsid w:val="008B157A"/>
    <w:rsid w:val="008B1B2D"/>
    <w:rsid w:val="008B1FFD"/>
    <w:rsid w:val="008B2166"/>
    <w:rsid w:val="008B29FC"/>
    <w:rsid w:val="008B2D3E"/>
    <w:rsid w:val="008B3810"/>
    <w:rsid w:val="008B3A68"/>
    <w:rsid w:val="008B49EB"/>
    <w:rsid w:val="008B59E0"/>
    <w:rsid w:val="008B7A21"/>
    <w:rsid w:val="008C034F"/>
    <w:rsid w:val="008C18D4"/>
    <w:rsid w:val="008C273E"/>
    <w:rsid w:val="008C2A2D"/>
    <w:rsid w:val="008C2FCA"/>
    <w:rsid w:val="008C398C"/>
    <w:rsid w:val="008C46C6"/>
    <w:rsid w:val="008C4795"/>
    <w:rsid w:val="008C5453"/>
    <w:rsid w:val="008C599A"/>
    <w:rsid w:val="008C5B82"/>
    <w:rsid w:val="008C6341"/>
    <w:rsid w:val="008C6BC4"/>
    <w:rsid w:val="008C7D1B"/>
    <w:rsid w:val="008D0326"/>
    <w:rsid w:val="008D06DF"/>
    <w:rsid w:val="008D0AB1"/>
    <w:rsid w:val="008D0BE8"/>
    <w:rsid w:val="008D0CF9"/>
    <w:rsid w:val="008D0D32"/>
    <w:rsid w:val="008D10E2"/>
    <w:rsid w:val="008D1296"/>
    <w:rsid w:val="008D283F"/>
    <w:rsid w:val="008D2956"/>
    <w:rsid w:val="008D30DE"/>
    <w:rsid w:val="008D3BDF"/>
    <w:rsid w:val="008D464A"/>
    <w:rsid w:val="008D5369"/>
    <w:rsid w:val="008D59AF"/>
    <w:rsid w:val="008D76BC"/>
    <w:rsid w:val="008D7A20"/>
    <w:rsid w:val="008E0922"/>
    <w:rsid w:val="008E09D9"/>
    <w:rsid w:val="008E0E09"/>
    <w:rsid w:val="008E13E5"/>
    <w:rsid w:val="008E147B"/>
    <w:rsid w:val="008E3054"/>
    <w:rsid w:val="008E3070"/>
    <w:rsid w:val="008E41E6"/>
    <w:rsid w:val="008E499C"/>
    <w:rsid w:val="008E52D1"/>
    <w:rsid w:val="008E6561"/>
    <w:rsid w:val="008E6E9E"/>
    <w:rsid w:val="008E7030"/>
    <w:rsid w:val="008E7554"/>
    <w:rsid w:val="008E7BCE"/>
    <w:rsid w:val="008F06B0"/>
    <w:rsid w:val="008F0A63"/>
    <w:rsid w:val="008F0D72"/>
    <w:rsid w:val="008F0FC2"/>
    <w:rsid w:val="008F1767"/>
    <w:rsid w:val="008F296B"/>
    <w:rsid w:val="008F356B"/>
    <w:rsid w:val="008F3FBC"/>
    <w:rsid w:val="008F41B0"/>
    <w:rsid w:val="008F536A"/>
    <w:rsid w:val="008F5B6D"/>
    <w:rsid w:val="008F6282"/>
    <w:rsid w:val="008F641C"/>
    <w:rsid w:val="008F6F10"/>
    <w:rsid w:val="008F70A2"/>
    <w:rsid w:val="008F70D1"/>
    <w:rsid w:val="008F7526"/>
    <w:rsid w:val="008F7B48"/>
    <w:rsid w:val="00900388"/>
    <w:rsid w:val="009009A2"/>
    <w:rsid w:val="00900FA2"/>
    <w:rsid w:val="0090147B"/>
    <w:rsid w:val="00901480"/>
    <w:rsid w:val="00901745"/>
    <w:rsid w:val="00901A85"/>
    <w:rsid w:val="009037AD"/>
    <w:rsid w:val="00903B7D"/>
    <w:rsid w:val="00903FC4"/>
    <w:rsid w:val="00905ACF"/>
    <w:rsid w:val="009069D2"/>
    <w:rsid w:val="00906F1C"/>
    <w:rsid w:val="009075E1"/>
    <w:rsid w:val="0090760D"/>
    <w:rsid w:val="0091207E"/>
    <w:rsid w:val="00913525"/>
    <w:rsid w:val="00913D02"/>
    <w:rsid w:val="0091458D"/>
    <w:rsid w:val="00914951"/>
    <w:rsid w:val="00914FAC"/>
    <w:rsid w:val="00915F3A"/>
    <w:rsid w:val="009164E2"/>
    <w:rsid w:val="00916882"/>
    <w:rsid w:val="00921AEB"/>
    <w:rsid w:val="00924BC1"/>
    <w:rsid w:val="00925365"/>
    <w:rsid w:val="00925657"/>
    <w:rsid w:val="00927D10"/>
    <w:rsid w:val="009306B7"/>
    <w:rsid w:val="009309F5"/>
    <w:rsid w:val="0093209C"/>
    <w:rsid w:val="00932700"/>
    <w:rsid w:val="00932A28"/>
    <w:rsid w:val="00933C61"/>
    <w:rsid w:val="009341D0"/>
    <w:rsid w:val="00934C17"/>
    <w:rsid w:val="00934E2F"/>
    <w:rsid w:val="00935D99"/>
    <w:rsid w:val="0093743E"/>
    <w:rsid w:val="00937623"/>
    <w:rsid w:val="00937BD7"/>
    <w:rsid w:val="00940B60"/>
    <w:rsid w:val="009411C2"/>
    <w:rsid w:val="00941FF5"/>
    <w:rsid w:val="0094407C"/>
    <w:rsid w:val="00945724"/>
    <w:rsid w:val="009462B4"/>
    <w:rsid w:val="009462D2"/>
    <w:rsid w:val="00946E7C"/>
    <w:rsid w:val="00947B6D"/>
    <w:rsid w:val="0095145F"/>
    <w:rsid w:val="00951743"/>
    <w:rsid w:val="00951770"/>
    <w:rsid w:val="00951DC1"/>
    <w:rsid w:val="00951EB3"/>
    <w:rsid w:val="0095244D"/>
    <w:rsid w:val="00952EAA"/>
    <w:rsid w:val="00953B46"/>
    <w:rsid w:val="00953DD5"/>
    <w:rsid w:val="009540DC"/>
    <w:rsid w:val="00954E70"/>
    <w:rsid w:val="009606FA"/>
    <w:rsid w:val="00961CDB"/>
    <w:rsid w:val="00961E1C"/>
    <w:rsid w:val="00961F1D"/>
    <w:rsid w:val="00962B6D"/>
    <w:rsid w:val="00964B23"/>
    <w:rsid w:val="00964FC8"/>
    <w:rsid w:val="0096542D"/>
    <w:rsid w:val="009662AE"/>
    <w:rsid w:val="009675E3"/>
    <w:rsid w:val="00967D78"/>
    <w:rsid w:val="00971216"/>
    <w:rsid w:val="009718E7"/>
    <w:rsid w:val="00971C94"/>
    <w:rsid w:val="00972017"/>
    <w:rsid w:val="009721FF"/>
    <w:rsid w:val="0097353B"/>
    <w:rsid w:val="009744BE"/>
    <w:rsid w:val="00974A54"/>
    <w:rsid w:val="00974E2D"/>
    <w:rsid w:val="00975CC8"/>
    <w:rsid w:val="0097689A"/>
    <w:rsid w:val="00976BDF"/>
    <w:rsid w:val="00977157"/>
    <w:rsid w:val="009772C0"/>
    <w:rsid w:val="009807AB"/>
    <w:rsid w:val="00981B5D"/>
    <w:rsid w:val="00983D53"/>
    <w:rsid w:val="00985EDE"/>
    <w:rsid w:val="00986394"/>
    <w:rsid w:val="00987187"/>
    <w:rsid w:val="0098756C"/>
    <w:rsid w:val="00987B0C"/>
    <w:rsid w:val="00987C1D"/>
    <w:rsid w:val="00987F38"/>
    <w:rsid w:val="00990EEC"/>
    <w:rsid w:val="009910EA"/>
    <w:rsid w:val="0099165F"/>
    <w:rsid w:val="00991ABB"/>
    <w:rsid w:val="00993575"/>
    <w:rsid w:val="009939F9"/>
    <w:rsid w:val="00994D11"/>
    <w:rsid w:val="009967E9"/>
    <w:rsid w:val="0099696C"/>
    <w:rsid w:val="009A0986"/>
    <w:rsid w:val="009A09AE"/>
    <w:rsid w:val="009A0AEB"/>
    <w:rsid w:val="009A0D15"/>
    <w:rsid w:val="009A10EF"/>
    <w:rsid w:val="009A19BA"/>
    <w:rsid w:val="009A1ECB"/>
    <w:rsid w:val="009A25A2"/>
    <w:rsid w:val="009A2B8B"/>
    <w:rsid w:val="009A2DCB"/>
    <w:rsid w:val="009A3537"/>
    <w:rsid w:val="009A35AD"/>
    <w:rsid w:val="009A3986"/>
    <w:rsid w:val="009A49C2"/>
    <w:rsid w:val="009A60E6"/>
    <w:rsid w:val="009A6429"/>
    <w:rsid w:val="009A74B2"/>
    <w:rsid w:val="009B046E"/>
    <w:rsid w:val="009B049D"/>
    <w:rsid w:val="009B146C"/>
    <w:rsid w:val="009B2526"/>
    <w:rsid w:val="009B3775"/>
    <w:rsid w:val="009B459E"/>
    <w:rsid w:val="009B61AA"/>
    <w:rsid w:val="009B6808"/>
    <w:rsid w:val="009B7727"/>
    <w:rsid w:val="009C099D"/>
    <w:rsid w:val="009C0F61"/>
    <w:rsid w:val="009C1AA0"/>
    <w:rsid w:val="009C1DA0"/>
    <w:rsid w:val="009C2DAD"/>
    <w:rsid w:val="009C30E4"/>
    <w:rsid w:val="009C318E"/>
    <w:rsid w:val="009C3F34"/>
    <w:rsid w:val="009C45AE"/>
    <w:rsid w:val="009C49B6"/>
    <w:rsid w:val="009C4D6A"/>
    <w:rsid w:val="009C4F46"/>
    <w:rsid w:val="009C4F84"/>
    <w:rsid w:val="009C59AF"/>
    <w:rsid w:val="009C5B8B"/>
    <w:rsid w:val="009C61E5"/>
    <w:rsid w:val="009C72B8"/>
    <w:rsid w:val="009C7DE8"/>
    <w:rsid w:val="009C7F3C"/>
    <w:rsid w:val="009D0E51"/>
    <w:rsid w:val="009D0EBB"/>
    <w:rsid w:val="009D16F6"/>
    <w:rsid w:val="009D1D61"/>
    <w:rsid w:val="009D2292"/>
    <w:rsid w:val="009D27BD"/>
    <w:rsid w:val="009D2F02"/>
    <w:rsid w:val="009D31B6"/>
    <w:rsid w:val="009D390F"/>
    <w:rsid w:val="009D5FEF"/>
    <w:rsid w:val="009D6C95"/>
    <w:rsid w:val="009D6E5A"/>
    <w:rsid w:val="009D73FE"/>
    <w:rsid w:val="009D7FC2"/>
    <w:rsid w:val="009E0C74"/>
    <w:rsid w:val="009E0DE9"/>
    <w:rsid w:val="009E0F40"/>
    <w:rsid w:val="009E1160"/>
    <w:rsid w:val="009E176E"/>
    <w:rsid w:val="009E2043"/>
    <w:rsid w:val="009E4183"/>
    <w:rsid w:val="009E59D1"/>
    <w:rsid w:val="009E6560"/>
    <w:rsid w:val="009E661B"/>
    <w:rsid w:val="009E6F83"/>
    <w:rsid w:val="009E726A"/>
    <w:rsid w:val="009F027F"/>
    <w:rsid w:val="009F0951"/>
    <w:rsid w:val="009F146B"/>
    <w:rsid w:val="009F1F47"/>
    <w:rsid w:val="009F2D20"/>
    <w:rsid w:val="009F2FD6"/>
    <w:rsid w:val="009F3A6B"/>
    <w:rsid w:val="009F3F06"/>
    <w:rsid w:val="009F42ED"/>
    <w:rsid w:val="009F451E"/>
    <w:rsid w:val="009F539B"/>
    <w:rsid w:val="009F56DF"/>
    <w:rsid w:val="009F5997"/>
    <w:rsid w:val="009F59F8"/>
    <w:rsid w:val="009F5D14"/>
    <w:rsid w:val="009F5D35"/>
    <w:rsid w:val="009F6425"/>
    <w:rsid w:val="009F66BD"/>
    <w:rsid w:val="009F7164"/>
    <w:rsid w:val="009F79BE"/>
    <w:rsid w:val="009F7E9E"/>
    <w:rsid w:val="00A000DA"/>
    <w:rsid w:val="00A00F2D"/>
    <w:rsid w:val="00A039CB"/>
    <w:rsid w:val="00A039FF"/>
    <w:rsid w:val="00A03D7D"/>
    <w:rsid w:val="00A04663"/>
    <w:rsid w:val="00A10490"/>
    <w:rsid w:val="00A10554"/>
    <w:rsid w:val="00A1179E"/>
    <w:rsid w:val="00A11997"/>
    <w:rsid w:val="00A11C8C"/>
    <w:rsid w:val="00A12555"/>
    <w:rsid w:val="00A12626"/>
    <w:rsid w:val="00A14BBC"/>
    <w:rsid w:val="00A14D66"/>
    <w:rsid w:val="00A14E66"/>
    <w:rsid w:val="00A1611D"/>
    <w:rsid w:val="00A164E9"/>
    <w:rsid w:val="00A2093D"/>
    <w:rsid w:val="00A21800"/>
    <w:rsid w:val="00A2188B"/>
    <w:rsid w:val="00A21F73"/>
    <w:rsid w:val="00A225E3"/>
    <w:rsid w:val="00A22B6E"/>
    <w:rsid w:val="00A22D7E"/>
    <w:rsid w:val="00A233C9"/>
    <w:rsid w:val="00A24122"/>
    <w:rsid w:val="00A25023"/>
    <w:rsid w:val="00A2578C"/>
    <w:rsid w:val="00A25F28"/>
    <w:rsid w:val="00A27618"/>
    <w:rsid w:val="00A301C3"/>
    <w:rsid w:val="00A3026B"/>
    <w:rsid w:val="00A302D2"/>
    <w:rsid w:val="00A32A84"/>
    <w:rsid w:val="00A33147"/>
    <w:rsid w:val="00A3327F"/>
    <w:rsid w:val="00A35379"/>
    <w:rsid w:val="00A365C5"/>
    <w:rsid w:val="00A36E5B"/>
    <w:rsid w:val="00A37BD1"/>
    <w:rsid w:val="00A40EC9"/>
    <w:rsid w:val="00A41734"/>
    <w:rsid w:val="00A41CDA"/>
    <w:rsid w:val="00A41FE6"/>
    <w:rsid w:val="00A42318"/>
    <w:rsid w:val="00A42B1E"/>
    <w:rsid w:val="00A4312B"/>
    <w:rsid w:val="00A43D2C"/>
    <w:rsid w:val="00A43DFE"/>
    <w:rsid w:val="00A446F8"/>
    <w:rsid w:val="00A44834"/>
    <w:rsid w:val="00A44E54"/>
    <w:rsid w:val="00A45832"/>
    <w:rsid w:val="00A463E0"/>
    <w:rsid w:val="00A46D3C"/>
    <w:rsid w:val="00A46D6E"/>
    <w:rsid w:val="00A47E26"/>
    <w:rsid w:val="00A521B2"/>
    <w:rsid w:val="00A526D7"/>
    <w:rsid w:val="00A52FB9"/>
    <w:rsid w:val="00A531B4"/>
    <w:rsid w:val="00A541D9"/>
    <w:rsid w:val="00A54A73"/>
    <w:rsid w:val="00A55CB0"/>
    <w:rsid w:val="00A56844"/>
    <w:rsid w:val="00A56A69"/>
    <w:rsid w:val="00A57C74"/>
    <w:rsid w:val="00A60FE6"/>
    <w:rsid w:val="00A6159F"/>
    <w:rsid w:val="00A61BA3"/>
    <w:rsid w:val="00A634BF"/>
    <w:rsid w:val="00A6475D"/>
    <w:rsid w:val="00A65542"/>
    <w:rsid w:val="00A6570A"/>
    <w:rsid w:val="00A658AB"/>
    <w:rsid w:val="00A6619E"/>
    <w:rsid w:val="00A66738"/>
    <w:rsid w:val="00A66ECD"/>
    <w:rsid w:val="00A66F16"/>
    <w:rsid w:val="00A670B7"/>
    <w:rsid w:val="00A70EF0"/>
    <w:rsid w:val="00A71233"/>
    <w:rsid w:val="00A71247"/>
    <w:rsid w:val="00A72027"/>
    <w:rsid w:val="00A72E37"/>
    <w:rsid w:val="00A74987"/>
    <w:rsid w:val="00A74D10"/>
    <w:rsid w:val="00A750E8"/>
    <w:rsid w:val="00A75E8D"/>
    <w:rsid w:val="00A765E8"/>
    <w:rsid w:val="00A77461"/>
    <w:rsid w:val="00A8012A"/>
    <w:rsid w:val="00A807BF"/>
    <w:rsid w:val="00A818AF"/>
    <w:rsid w:val="00A818B7"/>
    <w:rsid w:val="00A82208"/>
    <w:rsid w:val="00A829BC"/>
    <w:rsid w:val="00A835A6"/>
    <w:rsid w:val="00A836F3"/>
    <w:rsid w:val="00A83795"/>
    <w:rsid w:val="00A8502A"/>
    <w:rsid w:val="00A85683"/>
    <w:rsid w:val="00A85918"/>
    <w:rsid w:val="00A86405"/>
    <w:rsid w:val="00A87389"/>
    <w:rsid w:val="00A87391"/>
    <w:rsid w:val="00A87585"/>
    <w:rsid w:val="00A9085C"/>
    <w:rsid w:val="00A90AA5"/>
    <w:rsid w:val="00A90BB9"/>
    <w:rsid w:val="00A91A52"/>
    <w:rsid w:val="00A92772"/>
    <w:rsid w:val="00A92B9D"/>
    <w:rsid w:val="00A942F5"/>
    <w:rsid w:val="00A94701"/>
    <w:rsid w:val="00A95BAF"/>
    <w:rsid w:val="00A95EE8"/>
    <w:rsid w:val="00AA097A"/>
    <w:rsid w:val="00AA11E9"/>
    <w:rsid w:val="00AA2310"/>
    <w:rsid w:val="00AA294B"/>
    <w:rsid w:val="00AA5101"/>
    <w:rsid w:val="00AA54CF"/>
    <w:rsid w:val="00AA55A1"/>
    <w:rsid w:val="00AA61F5"/>
    <w:rsid w:val="00AA61F9"/>
    <w:rsid w:val="00AA65D9"/>
    <w:rsid w:val="00AA6E56"/>
    <w:rsid w:val="00AA6F83"/>
    <w:rsid w:val="00AA76AC"/>
    <w:rsid w:val="00AB035C"/>
    <w:rsid w:val="00AB0F57"/>
    <w:rsid w:val="00AB1C42"/>
    <w:rsid w:val="00AB347F"/>
    <w:rsid w:val="00AB516D"/>
    <w:rsid w:val="00AB5AE3"/>
    <w:rsid w:val="00AC12EF"/>
    <w:rsid w:val="00AC163A"/>
    <w:rsid w:val="00AC1700"/>
    <w:rsid w:val="00AC2525"/>
    <w:rsid w:val="00AC38FB"/>
    <w:rsid w:val="00AC3DA6"/>
    <w:rsid w:val="00AC4207"/>
    <w:rsid w:val="00AC5EBD"/>
    <w:rsid w:val="00AC6AAF"/>
    <w:rsid w:val="00AC7F05"/>
    <w:rsid w:val="00AD01D6"/>
    <w:rsid w:val="00AD09AB"/>
    <w:rsid w:val="00AD1B3E"/>
    <w:rsid w:val="00AD1FAB"/>
    <w:rsid w:val="00AD267F"/>
    <w:rsid w:val="00AD2BBD"/>
    <w:rsid w:val="00AD2E93"/>
    <w:rsid w:val="00AD36A7"/>
    <w:rsid w:val="00AD36DF"/>
    <w:rsid w:val="00AD3787"/>
    <w:rsid w:val="00AD3BD4"/>
    <w:rsid w:val="00AD3DB0"/>
    <w:rsid w:val="00AD3E60"/>
    <w:rsid w:val="00AD4D36"/>
    <w:rsid w:val="00AD79E5"/>
    <w:rsid w:val="00AD7BFE"/>
    <w:rsid w:val="00AD7CE4"/>
    <w:rsid w:val="00AE204E"/>
    <w:rsid w:val="00AE2424"/>
    <w:rsid w:val="00AE2E3F"/>
    <w:rsid w:val="00AE38AD"/>
    <w:rsid w:val="00AE3BEC"/>
    <w:rsid w:val="00AE46C1"/>
    <w:rsid w:val="00AE63AE"/>
    <w:rsid w:val="00AE6A45"/>
    <w:rsid w:val="00AE746D"/>
    <w:rsid w:val="00AE7F1D"/>
    <w:rsid w:val="00AF0F6C"/>
    <w:rsid w:val="00AF12DF"/>
    <w:rsid w:val="00AF177E"/>
    <w:rsid w:val="00AF1E0D"/>
    <w:rsid w:val="00AF241B"/>
    <w:rsid w:val="00AF250B"/>
    <w:rsid w:val="00AF2DD1"/>
    <w:rsid w:val="00AF337B"/>
    <w:rsid w:val="00AF50B4"/>
    <w:rsid w:val="00AF5A6E"/>
    <w:rsid w:val="00AF6AA9"/>
    <w:rsid w:val="00AF6AC8"/>
    <w:rsid w:val="00AF72E5"/>
    <w:rsid w:val="00AF7B64"/>
    <w:rsid w:val="00B00D7F"/>
    <w:rsid w:val="00B01435"/>
    <w:rsid w:val="00B017CB"/>
    <w:rsid w:val="00B02690"/>
    <w:rsid w:val="00B02AEF"/>
    <w:rsid w:val="00B03864"/>
    <w:rsid w:val="00B03CE3"/>
    <w:rsid w:val="00B0510C"/>
    <w:rsid w:val="00B0642E"/>
    <w:rsid w:val="00B06A12"/>
    <w:rsid w:val="00B076AD"/>
    <w:rsid w:val="00B10310"/>
    <w:rsid w:val="00B10486"/>
    <w:rsid w:val="00B11AC9"/>
    <w:rsid w:val="00B11CCA"/>
    <w:rsid w:val="00B11D5B"/>
    <w:rsid w:val="00B12CE6"/>
    <w:rsid w:val="00B13214"/>
    <w:rsid w:val="00B14C9F"/>
    <w:rsid w:val="00B1569D"/>
    <w:rsid w:val="00B159E4"/>
    <w:rsid w:val="00B16687"/>
    <w:rsid w:val="00B16980"/>
    <w:rsid w:val="00B16DBF"/>
    <w:rsid w:val="00B16EF5"/>
    <w:rsid w:val="00B2066A"/>
    <w:rsid w:val="00B21A0F"/>
    <w:rsid w:val="00B21FAC"/>
    <w:rsid w:val="00B234E8"/>
    <w:rsid w:val="00B2407D"/>
    <w:rsid w:val="00B24681"/>
    <w:rsid w:val="00B24E8F"/>
    <w:rsid w:val="00B25040"/>
    <w:rsid w:val="00B255EA"/>
    <w:rsid w:val="00B2580E"/>
    <w:rsid w:val="00B266A7"/>
    <w:rsid w:val="00B266EC"/>
    <w:rsid w:val="00B30052"/>
    <w:rsid w:val="00B300F5"/>
    <w:rsid w:val="00B31546"/>
    <w:rsid w:val="00B31607"/>
    <w:rsid w:val="00B320ED"/>
    <w:rsid w:val="00B32CD9"/>
    <w:rsid w:val="00B33EAB"/>
    <w:rsid w:val="00B341A1"/>
    <w:rsid w:val="00B3427C"/>
    <w:rsid w:val="00B35DD1"/>
    <w:rsid w:val="00B36952"/>
    <w:rsid w:val="00B36B8E"/>
    <w:rsid w:val="00B37282"/>
    <w:rsid w:val="00B37F0E"/>
    <w:rsid w:val="00B40D72"/>
    <w:rsid w:val="00B415E0"/>
    <w:rsid w:val="00B4202B"/>
    <w:rsid w:val="00B42527"/>
    <w:rsid w:val="00B43354"/>
    <w:rsid w:val="00B4417C"/>
    <w:rsid w:val="00B441AC"/>
    <w:rsid w:val="00B45717"/>
    <w:rsid w:val="00B4578B"/>
    <w:rsid w:val="00B45879"/>
    <w:rsid w:val="00B45D1B"/>
    <w:rsid w:val="00B45FA6"/>
    <w:rsid w:val="00B46EEE"/>
    <w:rsid w:val="00B507F3"/>
    <w:rsid w:val="00B51362"/>
    <w:rsid w:val="00B52E55"/>
    <w:rsid w:val="00B52F3C"/>
    <w:rsid w:val="00B53E91"/>
    <w:rsid w:val="00B5457B"/>
    <w:rsid w:val="00B54BBB"/>
    <w:rsid w:val="00B551B1"/>
    <w:rsid w:val="00B55467"/>
    <w:rsid w:val="00B5680A"/>
    <w:rsid w:val="00B576BB"/>
    <w:rsid w:val="00B57FDC"/>
    <w:rsid w:val="00B600FA"/>
    <w:rsid w:val="00B60E01"/>
    <w:rsid w:val="00B61459"/>
    <w:rsid w:val="00B623DE"/>
    <w:rsid w:val="00B63A28"/>
    <w:rsid w:val="00B64095"/>
    <w:rsid w:val="00B648AE"/>
    <w:rsid w:val="00B64C2D"/>
    <w:rsid w:val="00B65D73"/>
    <w:rsid w:val="00B662BF"/>
    <w:rsid w:val="00B66552"/>
    <w:rsid w:val="00B6675B"/>
    <w:rsid w:val="00B67500"/>
    <w:rsid w:val="00B70467"/>
    <w:rsid w:val="00B704AB"/>
    <w:rsid w:val="00B722B7"/>
    <w:rsid w:val="00B72789"/>
    <w:rsid w:val="00B7401F"/>
    <w:rsid w:val="00B750A3"/>
    <w:rsid w:val="00B77CF4"/>
    <w:rsid w:val="00B77FDF"/>
    <w:rsid w:val="00B80962"/>
    <w:rsid w:val="00B80F6D"/>
    <w:rsid w:val="00B8188B"/>
    <w:rsid w:val="00B82499"/>
    <w:rsid w:val="00B82575"/>
    <w:rsid w:val="00B82CAB"/>
    <w:rsid w:val="00B82CE6"/>
    <w:rsid w:val="00B835B6"/>
    <w:rsid w:val="00B84A66"/>
    <w:rsid w:val="00B85241"/>
    <w:rsid w:val="00B87344"/>
    <w:rsid w:val="00B87D45"/>
    <w:rsid w:val="00B90AA0"/>
    <w:rsid w:val="00B915E2"/>
    <w:rsid w:val="00B91F3E"/>
    <w:rsid w:val="00B9259A"/>
    <w:rsid w:val="00B94308"/>
    <w:rsid w:val="00B94E1A"/>
    <w:rsid w:val="00B95704"/>
    <w:rsid w:val="00B959A9"/>
    <w:rsid w:val="00B961B6"/>
    <w:rsid w:val="00B967A9"/>
    <w:rsid w:val="00B96EFC"/>
    <w:rsid w:val="00BA0EC6"/>
    <w:rsid w:val="00BA1170"/>
    <w:rsid w:val="00BA11A7"/>
    <w:rsid w:val="00BA1ABB"/>
    <w:rsid w:val="00BA2601"/>
    <w:rsid w:val="00BA2688"/>
    <w:rsid w:val="00BA2926"/>
    <w:rsid w:val="00BA2E8E"/>
    <w:rsid w:val="00BA494C"/>
    <w:rsid w:val="00BA54D7"/>
    <w:rsid w:val="00BA5FD0"/>
    <w:rsid w:val="00BA60E6"/>
    <w:rsid w:val="00BA6B09"/>
    <w:rsid w:val="00BA6BF0"/>
    <w:rsid w:val="00BA7ABF"/>
    <w:rsid w:val="00BB0DC5"/>
    <w:rsid w:val="00BB1312"/>
    <w:rsid w:val="00BB17FB"/>
    <w:rsid w:val="00BB199B"/>
    <w:rsid w:val="00BB19E2"/>
    <w:rsid w:val="00BB1FC0"/>
    <w:rsid w:val="00BB2490"/>
    <w:rsid w:val="00BB26DA"/>
    <w:rsid w:val="00BB2D5F"/>
    <w:rsid w:val="00BB4B07"/>
    <w:rsid w:val="00BB5115"/>
    <w:rsid w:val="00BB53AC"/>
    <w:rsid w:val="00BB6C49"/>
    <w:rsid w:val="00BB6D3E"/>
    <w:rsid w:val="00BB740E"/>
    <w:rsid w:val="00BC0D29"/>
    <w:rsid w:val="00BC0F48"/>
    <w:rsid w:val="00BC27D7"/>
    <w:rsid w:val="00BC2963"/>
    <w:rsid w:val="00BC3945"/>
    <w:rsid w:val="00BC4039"/>
    <w:rsid w:val="00BC4317"/>
    <w:rsid w:val="00BC43C4"/>
    <w:rsid w:val="00BC52A7"/>
    <w:rsid w:val="00BC5CBE"/>
    <w:rsid w:val="00BC61CD"/>
    <w:rsid w:val="00BC74D1"/>
    <w:rsid w:val="00BC77AB"/>
    <w:rsid w:val="00BC7E0A"/>
    <w:rsid w:val="00BC7E37"/>
    <w:rsid w:val="00BD05B7"/>
    <w:rsid w:val="00BD08FB"/>
    <w:rsid w:val="00BD1829"/>
    <w:rsid w:val="00BD1CA1"/>
    <w:rsid w:val="00BD1F82"/>
    <w:rsid w:val="00BD3AEC"/>
    <w:rsid w:val="00BD3E00"/>
    <w:rsid w:val="00BD4703"/>
    <w:rsid w:val="00BD4743"/>
    <w:rsid w:val="00BD4BD0"/>
    <w:rsid w:val="00BD621F"/>
    <w:rsid w:val="00BD7080"/>
    <w:rsid w:val="00BD7537"/>
    <w:rsid w:val="00BE01CA"/>
    <w:rsid w:val="00BE0D06"/>
    <w:rsid w:val="00BE1877"/>
    <w:rsid w:val="00BE28CC"/>
    <w:rsid w:val="00BE3637"/>
    <w:rsid w:val="00BE363F"/>
    <w:rsid w:val="00BE37D7"/>
    <w:rsid w:val="00BE3C30"/>
    <w:rsid w:val="00BE4E1A"/>
    <w:rsid w:val="00BE569C"/>
    <w:rsid w:val="00BE5BE3"/>
    <w:rsid w:val="00BE7FC1"/>
    <w:rsid w:val="00BF0E35"/>
    <w:rsid w:val="00BF17AA"/>
    <w:rsid w:val="00BF1E2C"/>
    <w:rsid w:val="00BF2322"/>
    <w:rsid w:val="00BF2F68"/>
    <w:rsid w:val="00BF34B6"/>
    <w:rsid w:val="00BF36BD"/>
    <w:rsid w:val="00BF3AED"/>
    <w:rsid w:val="00BF3BE9"/>
    <w:rsid w:val="00BF41A2"/>
    <w:rsid w:val="00BF4604"/>
    <w:rsid w:val="00BF4A71"/>
    <w:rsid w:val="00BF4A95"/>
    <w:rsid w:val="00BF5483"/>
    <w:rsid w:val="00BF5B61"/>
    <w:rsid w:val="00BF5FD0"/>
    <w:rsid w:val="00BF66A0"/>
    <w:rsid w:val="00BF6B06"/>
    <w:rsid w:val="00BF7439"/>
    <w:rsid w:val="00BF7997"/>
    <w:rsid w:val="00BF7C76"/>
    <w:rsid w:val="00BF7F8E"/>
    <w:rsid w:val="00C00169"/>
    <w:rsid w:val="00C0040C"/>
    <w:rsid w:val="00C038D2"/>
    <w:rsid w:val="00C0399C"/>
    <w:rsid w:val="00C041E9"/>
    <w:rsid w:val="00C06A81"/>
    <w:rsid w:val="00C078E9"/>
    <w:rsid w:val="00C12A57"/>
    <w:rsid w:val="00C12BE9"/>
    <w:rsid w:val="00C131E5"/>
    <w:rsid w:val="00C15168"/>
    <w:rsid w:val="00C155CE"/>
    <w:rsid w:val="00C1598F"/>
    <w:rsid w:val="00C15B71"/>
    <w:rsid w:val="00C16ED8"/>
    <w:rsid w:val="00C17CBA"/>
    <w:rsid w:val="00C20C27"/>
    <w:rsid w:val="00C21DCF"/>
    <w:rsid w:val="00C22C5B"/>
    <w:rsid w:val="00C231FA"/>
    <w:rsid w:val="00C234F0"/>
    <w:rsid w:val="00C2477B"/>
    <w:rsid w:val="00C25DCA"/>
    <w:rsid w:val="00C26B97"/>
    <w:rsid w:val="00C271B2"/>
    <w:rsid w:val="00C3052A"/>
    <w:rsid w:val="00C31B5A"/>
    <w:rsid w:val="00C32156"/>
    <w:rsid w:val="00C33741"/>
    <w:rsid w:val="00C3410E"/>
    <w:rsid w:val="00C3415D"/>
    <w:rsid w:val="00C34198"/>
    <w:rsid w:val="00C34346"/>
    <w:rsid w:val="00C34369"/>
    <w:rsid w:val="00C35041"/>
    <w:rsid w:val="00C35B89"/>
    <w:rsid w:val="00C35E35"/>
    <w:rsid w:val="00C37950"/>
    <w:rsid w:val="00C37C1B"/>
    <w:rsid w:val="00C40035"/>
    <w:rsid w:val="00C40120"/>
    <w:rsid w:val="00C40A4F"/>
    <w:rsid w:val="00C4112C"/>
    <w:rsid w:val="00C41232"/>
    <w:rsid w:val="00C42862"/>
    <w:rsid w:val="00C439F2"/>
    <w:rsid w:val="00C43C03"/>
    <w:rsid w:val="00C450EB"/>
    <w:rsid w:val="00C455C6"/>
    <w:rsid w:val="00C45E7F"/>
    <w:rsid w:val="00C45FF9"/>
    <w:rsid w:val="00C463D7"/>
    <w:rsid w:val="00C46837"/>
    <w:rsid w:val="00C47C32"/>
    <w:rsid w:val="00C47E42"/>
    <w:rsid w:val="00C47E9B"/>
    <w:rsid w:val="00C51714"/>
    <w:rsid w:val="00C51B39"/>
    <w:rsid w:val="00C52B7A"/>
    <w:rsid w:val="00C537C8"/>
    <w:rsid w:val="00C5686C"/>
    <w:rsid w:val="00C57459"/>
    <w:rsid w:val="00C576AB"/>
    <w:rsid w:val="00C625ED"/>
    <w:rsid w:val="00C64613"/>
    <w:rsid w:val="00C64C2C"/>
    <w:rsid w:val="00C6675D"/>
    <w:rsid w:val="00C66C9F"/>
    <w:rsid w:val="00C66DD3"/>
    <w:rsid w:val="00C702CF"/>
    <w:rsid w:val="00C704A1"/>
    <w:rsid w:val="00C70B28"/>
    <w:rsid w:val="00C70E57"/>
    <w:rsid w:val="00C71199"/>
    <w:rsid w:val="00C71E6B"/>
    <w:rsid w:val="00C72F21"/>
    <w:rsid w:val="00C7342F"/>
    <w:rsid w:val="00C73A66"/>
    <w:rsid w:val="00C73B28"/>
    <w:rsid w:val="00C73BBF"/>
    <w:rsid w:val="00C745F6"/>
    <w:rsid w:val="00C74D79"/>
    <w:rsid w:val="00C756B5"/>
    <w:rsid w:val="00C75D59"/>
    <w:rsid w:val="00C770A9"/>
    <w:rsid w:val="00C7776A"/>
    <w:rsid w:val="00C816D1"/>
    <w:rsid w:val="00C81890"/>
    <w:rsid w:val="00C81F0C"/>
    <w:rsid w:val="00C82F57"/>
    <w:rsid w:val="00C83305"/>
    <w:rsid w:val="00C8352D"/>
    <w:rsid w:val="00C84038"/>
    <w:rsid w:val="00C8409B"/>
    <w:rsid w:val="00C842DB"/>
    <w:rsid w:val="00C8558B"/>
    <w:rsid w:val="00C85E45"/>
    <w:rsid w:val="00C86A25"/>
    <w:rsid w:val="00C86C84"/>
    <w:rsid w:val="00C873CD"/>
    <w:rsid w:val="00C87BFB"/>
    <w:rsid w:val="00C87FC6"/>
    <w:rsid w:val="00C9006A"/>
    <w:rsid w:val="00C90542"/>
    <w:rsid w:val="00C90BE9"/>
    <w:rsid w:val="00C90E24"/>
    <w:rsid w:val="00C919E3"/>
    <w:rsid w:val="00C93A8B"/>
    <w:rsid w:val="00C94BC5"/>
    <w:rsid w:val="00C9681F"/>
    <w:rsid w:val="00C96C2F"/>
    <w:rsid w:val="00C975EA"/>
    <w:rsid w:val="00C9789F"/>
    <w:rsid w:val="00C97EB3"/>
    <w:rsid w:val="00CA0338"/>
    <w:rsid w:val="00CA191A"/>
    <w:rsid w:val="00CA213D"/>
    <w:rsid w:val="00CA2ACE"/>
    <w:rsid w:val="00CA36AA"/>
    <w:rsid w:val="00CA4B9B"/>
    <w:rsid w:val="00CA55CA"/>
    <w:rsid w:val="00CA6106"/>
    <w:rsid w:val="00CA62C4"/>
    <w:rsid w:val="00CA633D"/>
    <w:rsid w:val="00CB0381"/>
    <w:rsid w:val="00CB06C8"/>
    <w:rsid w:val="00CB2CB3"/>
    <w:rsid w:val="00CB2D8A"/>
    <w:rsid w:val="00CB3B1E"/>
    <w:rsid w:val="00CB3CF3"/>
    <w:rsid w:val="00CB4928"/>
    <w:rsid w:val="00CB53FC"/>
    <w:rsid w:val="00CB54AD"/>
    <w:rsid w:val="00CB5A2F"/>
    <w:rsid w:val="00CB5ABC"/>
    <w:rsid w:val="00CB5CBC"/>
    <w:rsid w:val="00CB6276"/>
    <w:rsid w:val="00CB644C"/>
    <w:rsid w:val="00CB6902"/>
    <w:rsid w:val="00CB6CD7"/>
    <w:rsid w:val="00CB72AA"/>
    <w:rsid w:val="00CB7B7F"/>
    <w:rsid w:val="00CC16AE"/>
    <w:rsid w:val="00CC1A75"/>
    <w:rsid w:val="00CC1A77"/>
    <w:rsid w:val="00CC1CB9"/>
    <w:rsid w:val="00CC22CC"/>
    <w:rsid w:val="00CC2DFF"/>
    <w:rsid w:val="00CC3057"/>
    <w:rsid w:val="00CC331E"/>
    <w:rsid w:val="00CC3456"/>
    <w:rsid w:val="00CC3D10"/>
    <w:rsid w:val="00CC4BF4"/>
    <w:rsid w:val="00CC52DF"/>
    <w:rsid w:val="00CC5826"/>
    <w:rsid w:val="00CC6114"/>
    <w:rsid w:val="00CC6A75"/>
    <w:rsid w:val="00CD0423"/>
    <w:rsid w:val="00CD1420"/>
    <w:rsid w:val="00CD1847"/>
    <w:rsid w:val="00CD2561"/>
    <w:rsid w:val="00CD2ECF"/>
    <w:rsid w:val="00CD4BB5"/>
    <w:rsid w:val="00CD4C12"/>
    <w:rsid w:val="00CD4C25"/>
    <w:rsid w:val="00CD4D42"/>
    <w:rsid w:val="00CD4E68"/>
    <w:rsid w:val="00CD5BBD"/>
    <w:rsid w:val="00CD62FB"/>
    <w:rsid w:val="00CD6956"/>
    <w:rsid w:val="00CD6A01"/>
    <w:rsid w:val="00CD706C"/>
    <w:rsid w:val="00CE21CC"/>
    <w:rsid w:val="00CE2F2B"/>
    <w:rsid w:val="00CE30A5"/>
    <w:rsid w:val="00CE37E1"/>
    <w:rsid w:val="00CE3A13"/>
    <w:rsid w:val="00CE4515"/>
    <w:rsid w:val="00CE4AED"/>
    <w:rsid w:val="00CE50BA"/>
    <w:rsid w:val="00CE564A"/>
    <w:rsid w:val="00CE7087"/>
    <w:rsid w:val="00CE7FCB"/>
    <w:rsid w:val="00CF14EE"/>
    <w:rsid w:val="00CF2747"/>
    <w:rsid w:val="00CF2792"/>
    <w:rsid w:val="00CF27F3"/>
    <w:rsid w:val="00CF3FB6"/>
    <w:rsid w:val="00CF47A8"/>
    <w:rsid w:val="00CF633E"/>
    <w:rsid w:val="00CF67B8"/>
    <w:rsid w:val="00D000A6"/>
    <w:rsid w:val="00D0136F"/>
    <w:rsid w:val="00D022AD"/>
    <w:rsid w:val="00D045AF"/>
    <w:rsid w:val="00D04BBC"/>
    <w:rsid w:val="00D05C20"/>
    <w:rsid w:val="00D05C80"/>
    <w:rsid w:val="00D05E70"/>
    <w:rsid w:val="00D05FE7"/>
    <w:rsid w:val="00D104A0"/>
    <w:rsid w:val="00D11760"/>
    <w:rsid w:val="00D11773"/>
    <w:rsid w:val="00D11787"/>
    <w:rsid w:val="00D12DEF"/>
    <w:rsid w:val="00D14736"/>
    <w:rsid w:val="00D14EE9"/>
    <w:rsid w:val="00D15E76"/>
    <w:rsid w:val="00D164A4"/>
    <w:rsid w:val="00D16D77"/>
    <w:rsid w:val="00D1717D"/>
    <w:rsid w:val="00D1772A"/>
    <w:rsid w:val="00D177FB"/>
    <w:rsid w:val="00D20329"/>
    <w:rsid w:val="00D204B3"/>
    <w:rsid w:val="00D20875"/>
    <w:rsid w:val="00D21777"/>
    <w:rsid w:val="00D223C7"/>
    <w:rsid w:val="00D22538"/>
    <w:rsid w:val="00D230B3"/>
    <w:rsid w:val="00D23214"/>
    <w:rsid w:val="00D23C41"/>
    <w:rsid w:val="00D241BD"/>
    <w:rsid w:val="00D24F31"/>
    <w:rsid w:val="00D25A49"/>
    <w:rsid w:val="00D26C7E"/>
    <w:rsid w:val="00D26EF0"/>
    <w:rsid w:val="00D27573"/>
    <w:rsid w:val="00D27A1A"/>
    <w:rsid w:val="00D27D26"/>
    <w:rsid w:val="00D30C7E"/>
    <w:rsid w:val="00D31D96"/>
    <w:rsid w:val="00D32484"/>
    <w:rsid w:val="00D3371C"/>
    <w:rsid w:val="00D33A41"/>
    <w:rsid w:val="00D33CC3"/>
    <w:rsid w:val="00D36112"/>
    <w:rsid w:val="00D3635D"/>
    <w:rsid w:val="00D37246"/>
    <w:rsid w:val="00D37387"/>
    <w:rsid w:val="00D377D6"/>
    <w:rsid w:val="00D3797C"/>
    <w:rsid w:val="00D40279"/>
    <w:rsid w:val="00D40AB4"/>
    <w:rsid w:val="00D41E2D"/>
    <w:rsid w:val="00D42082"/>
    <w:rsid w:val="00D42485"/>
    <w:rsid w:val="00D4373C"/>
    <w:rsid w:val="00D43879"/>
    <w:rsid w:val="00D44356"/>
    <w:rsid w:val="00D44DA0"/>
    <w:rsid w:val="00D456A5"/>
    <w:rsid w:val="00D465E1"/>
    <w:rsid w:val="00D467B5"/>
    <w:rsid w:val="00D46D71"/>
    <w:rsid w:val="00D50743"/>
    <w:rsid w:val="00D51FC3"/>
    <w:rsid w:val="00D52317"/>
    <w:rsid w:val="00D52DF3"/>
    <w:rsid w:val="00D52F2B"/>
    <w:rsid w:val="00D52FDA"/>
    <w:rsid w:val="00D53FC7"/>
    <w:rsid w:val="00D54010"/>
    <w:rsid w:val="00D54E7B"/>
    <w:rsid w:val="00D554C5"/>
    <w:rsid w:val="00D57F61"/>
    <w:rsid w:val="00D60407"/>
    <w:rsid w:val="00D606FE"/>
    <w:rsid w:val="00D617BC"/>
    <w:rsid w:val="00D62193"/>
    <w:rsid w:val="00D6328C"/>
    <w:rsid w:val="00D636BB"/>
    <w:rsid w:val="00D64511"/>
    <w:rsid w:val="00D65F75"/>
    <w:rsid w:val="00D67823"/>
    <w:rsid w:val="00D6783E"/>
    <w:rsid w:val="00D722B7"/>
    <w:rsid w:val="00D72C1A"/>
    <w:rsid w:val="00D7338A"/>
    <w:rsid w:val="00D74E93"/>
    <w:rsid w:val="00D75397"/>
    <w:rsid w:val="00D756FE"/>
    <w:rsid w:val="00D7570D"/>
    <w:rsid w:val="00D76A93"/>
    <w:rsid w:val="00D76E3A"/>
    <w:rsid w:val="00D77218"/>
    <w:rsid w:val="00D777A2"/>
    <w:rsid w:val="00D80002"/>
    <w:rsid w:val="00D80370"/>
    <w:rsid w:val="00D80AAE"/>
    <w:rsid w:val="00D81AED"/>
    <w:rsid w:val="00D829C7"/>
    <w:rsid w:val="00D82E58"/>
    <w:rsid w:val="00D82FCF"/>
    <w:rsid w:val="00D8498F"/>
    <w:rsid w:val="00D84EED"/>
    <w:rsid w:val="00D86333"/>
    <w:rsid w:val="00D86364"/>
    <w:rsid w:val="00D86F71"/>
    <w:rsid w:val="00D90183"/>
    <w:rsid w:val="00D90486"/>
    <w:rsid w:val="00D90E43"/>
    <w:rsid w:val="00D910B3"/>
    <w:rsid w:val="00D91D2D"/>
    <w:rsid w:val="00D923D3"/>
    <w:rsid w:val="00D92F31"/>
    <w:rsid w:val="00D9303D"/>
    <w:rsid w:val="00D9369B"/>
    <w:rsid w:val="00D94613"/>
    <w:rsid w:val="00D947EA"/>
    <w:rsid w:val="00D96BF6"/>
    <w:rsid w:val="00DA0995"/>
    <w:rsid w:val="00DA1219"/>
    <w:rsid w:val="00DA314A"/>
    <w:rsid w:val="00DA3292"/>
    <w:rsid w:val="00DA332E"/>
    <w:rsid w:val="00DA3486"/>
    <w:rsid w:val="00DA356B"/>
    <w:rsid w:val="00DA4F34"/>
    <w:rsid w:val="00DA52A7"/>
    <w:rsid w:val="00DA5417"/>
    <w:rsid w:val="00DA552A"/>
    <w:rsid w:val="00DA61B5"/>
    <w:rsid w:val="00DA6234"/>
    <w:rsid w:val="00DA72A5"/>
    <w:rsid w:val="00DA75E3"/>
    <w:rsid w:val="00DB03F6"/>
    <w:rsid w:val="00DB0499"/>
    <w:rsid w:val="00DB0D7E"/>
    <w:rsid w:val="00DB1257"/>
    <w:rsid w:val="00DB268F"/>
    <w:rsid w:val="00DB29F3"/>
    <w:rsid w:val="00DB2CEB"/>
    <w:rsid w:val="00DB2D9E"/>
    <w:rsid w:val="00DB3396"/>
    <w:rsid w:val="00DB42E4"/>
    <w:rsid w:val="00DB4585"/>
    <w:rsid w:val="00DB4CDE"/>
    <w:rsid w:val="00DB4DA3"/>
    <w:rsid w:val="00DB5ACE"/>
    <w:rsid w:val="00DB5C42"/>
    <w:rsid w:val="00DB6467"/>
    <w:rsid w:val="00DB7BE8"/>
    <w:rsid w:val="00DC12D2"/>
    <w:rsid w:val="00DC1D62"/>
    <w:rsid w:val="00DC20F5"/>
    <w:rsid w:val="00DC36FF"/>
    <w:rsid w:val="00DC52BD"/>
    <w:rsid w:val="00DC63A7"/>
    <w:rsid w:val="00DC65A7"/>
    <w:rsid w:val="00DC6CFA"/>
    <w:rsid w:val="00DC6FE9"/>
    <w:rsid w:val="00DC7AD9"/>
    <w:rsid w:val="00DC7E1E"/>
    <w:rsid w:val="00DD0766"/>
    <w:rsid w:val="00DD0DB2"/>
    <w:rsid w:val="00DD23FA"/>
    <w:rsid w:val="00DD2B24"/>
    <w:rsid w:val="00DD2F09"/>
    <w:rsid w:val="00DD336E"/>
    <w:rsid w:val="00DD5B7B"/>
    <w:rsid w:val="00DD6086"/>
    <w:rsid w:val="00DD7EB9"/>
    <w:rsid w:val="00DE03FA"/>
    <w:rsid w:val="00DE0479"/>
    <w:rsid w:val="00DE0907"/>
    <w:rsid w:val="00DE1206"/>
    <w:rsid w:val="00DE1C59"/>
    <w:rsid w:val="00DE1C90"/>
    <w:rsid w:val="00DE22A5"/>
    <w:rsid w:val="00DE2377"/>
    <w:rsid w:val="00DE28EB"/>
    <w:rsid w:val="00DE44B6"/>
    <w:rsid w:val="00DE4F9E"/>
    <w:rsid w:val="00DE640E"/>
    <w:rsid w:val="00DE6985"/>
    <w:rsid w:val="00DE6F9F"/>
    <w:rsid w:val="00DF0CF1"/>
    <w:rsid w:val="00DF2311"/>
    <w:rsid w:val="00DF3765"/>
    <w:rsid w:val="00DF43F7"/>
    <w:rsid w:val="00DF46AE"/>
    <w:rsid w:val="00DF5FD2"/>
    <w:rsid w:val="00DF70A4"/>
    <w:rsid w:val="00DF7831"/>
    <w:rsid w:val="00E00C38"/>
    <w:rsid w:val="00E01111"/>
    <w:rsid w:val="00E01ED9"/>
    <w:rsid w:val="00E02397"/>
    <w:rsid w:val="00E029D7"/>
    <w:rsid w:val="00E03438"/>
    <w:rsid w:val="00E03CBB"/>
    <w:rsid w:val="00E044EA"/>
    <w:rsid w:val="00E04C20"/>
    <w:rsid w:val="00E05D81"/>
    <w:rsid w:val="00E06D73"/>
    <w:rsid w:val="00E077C8"/>
    <w:rsid w:val="00E1186D"/>
    <w:rsid w:val="00E1226C"/>
    <w:rsid w:val="00E13024"/>
    <w:rsid w:val="00E157A0"/>
    <w:rsid w:val="00E15F5C"/>
    <w:rsid w:val="00E16B35"/>
    <w:rsid w:val="00E17085"/>
    <w:rsid w:val="00E175D1"/>
    <w:rsid w:val="00E17C2C"/>
    <w:rsid w:val="00E17C5A"/>
    <w:rsid w:val="00E212CB"/>
    <w:rsid w:val="00E214A8"/>
    <w:rsid w:val="00E218F7"/>
    <w:rsid w:val="00E228F7"/>
    <w:rsid w:val="00E24D5E"/>
    <w:rsid w:val="00E25FD8"/>
    <w:rsid w:val="00E2618E"/>
    <w:rsid w:val="00E261BC"/>
    <w:rsid w:val="00E26482"/>
    <w:rsid w:val="00E274C6"/>
    <w:rsid w:val="00E279C3"/>
    <w:rsid w:val="00E27B30"/>
    <w:rsid w:val="00E300C2"/>
    <w:rsid w:val="00E307BF"/>
    <w:rsid w:val="00E30D85"/>
    <w:rsid w:val="00E30E00"/>
    <w:rsid w:val="00E31355"/>
    <w:rsid w:val="00E3178C"/>
    <w:rsid w:val="00E321B2"/>
    <w:rsid w:val="00E333E1"/>
    <w:rsid w:val="00E334D3"/>
    <w:rsid w:val="00E340F1"/>
    <w:rsid w:val="00E343C3"/>
    <w:rsid w:val="00E34544"/>
    <w:rsid w:val="00E345D1"/>
    <w:rsid w:val="00E34CB0"/>
    <w:rsid w:val="00E34F36"/>
    <w:rsid w:val="00E35896"/>
    <w:rsid w:val="00E35C58"/>
    <w:rsid w:val="00E36AA9"/>
    <w:rsid w:val="00E37644"/>
    <w:rsid w:val="00E37C84"/>
    <w:rsid w:val="00E37D68"/>
    <w:rsid w:val="00E41236"/>
    <w:rsid w:val="00E4206E"/>
    <w:rsid w:val="00E42430"/>
    <w:rsid w:val="00E42686"/>
    <w:rsid w:val="00E43366"/>
    <w:rsid w:val="00E433B5"/>
    <w:rsid w:val="00E44F4E"/>
    <w:rsid w:val="00E4505C"/>
    <w:rsid w:val="00E4628B"/>
    <w:rsid w:val="00E46399"/>
    <w:rsid w:val="00E46548"/>
    <w:rsid w:val="00E4675E"/>
    <w:rsid w:val="00E4678D"/>
    <w:rsid w:val="00E46CE3"/>
    <w:rsid w:val="00E50DEA"/>
    <w:rsid w:val="00E50EBB"/>
    <w:rsid w:val="00E529F1"/>
    <w:rsid w:val="00E52CCE"/>
    <w:rsid w:val="00E53337"/>
    <w:rsid w:val="00E53B0D"/>
    <w:rsid w:val="00E53C29"/>
    <w:rsid w:val="00E54F12"/>
    <w:rsid w:val="00E54F22"/>
    <w:rsid w:val="00E5514E"/>
    <w:rsid w:val="00E55472"/>
    <w:rsid w:val="00E55C13"/>
    <w:rsid w:val="00E5638E"/>
    <w:rsid w:val="00E56E2F"/>
    <w:rsid w:val="00E60ADF"/>
    <w:rsid w:val="00E60E46"/>
    <w:rsid w:val="00E62CA6"/>
    <w:rsid w:val="00E63279"/>
    <w:rsid w:val="00E645A1"/>
    <w:rsid w:val="00E64C2D"/>
    <w:rsid w:val="00E657FB"/>
    <w:rsid w:val="00E66439"/>
    <w:rsid w:val="00E667ED"/>
    <w:rsid w:val="00E67DB9"/>
    <w:rsid w:val="00E708BF"/>
    <w:rsid w:val="00E708D9"/>
    <w:rsid w:val="00E7094C"/>
    <w:rsid w:val="00E725B8"/>
    <w:rsid w:val="00E731E9"/>
    <w:rsid w:val="00E74F5A"/>
    <w:rsid w:val="00E75302"/>
    <w:rsid w:val="00E756C4"/>
    <w:rsid w:val="00E7582C"/>
    <w:rsid w:val="00E75EFD"/>
    <w:rsid w:val="00E76360"/>
    <w:rsid w:val="00E807CB"/>
    <w:rsid w:val="00E81B44"/>
    <w:rsid w:val="00E823BF"/>
    <w:rsid w:val="00E82D61"/>
    <w:rsid w:val="00E831C1"/>
    <w:rsid w:val="00E83B94"/>
    <w:rsid w:val="00E848E3"/>
    <w:rsid w:val="00E8564E"/>
    <w:rsid w:val="00E87332"/>
    <w:rsid w:val="00E877EC"/>
    <w:rsid w:val="00E87985"/>
    <w:rsid w:val="00E9049A"/>
    <w:rsid w:val="00E90D1E"/>
    <w:rsid w:val="00E92DE1"/>
    <w:rsid w:val="00E92F4B"/>
    <w:rsid w:val="00E9305E"/>
    <w:rsid w:val="00E9341E"/>
    <w:rsid w:val="00E9440A"/>
    <w:rsid w:val="00E9587B"/>
    <w:rsid w:val="00E95F3B"/>
    <w:rsid w:val="00E96916"/>
    <w:rsid w:val="00E96C9A"/>
    <w:rsid w:val="00E9783E"/>
    <w:rsid w:val="00EA0FD2"/>
    <w:rsid w:val="00EA15F5"/>
    <w:rsid w:val="00EA33C7"/>
    <w:rsid w:val="00EA3928"/>
    <w:rsid w:val="00EA435B"/>
    <w:rsid w:val="00EA4906"/>
    <w:rsid w:val="00EA4F04"/>
    <w:rsid w:val="00EA5258"/>
    <w:rsid w:val="00EA5DC6"/>
    <w:rsid w:val="00EA6FD1"/>
    <w:rsid w:val="00EA7720"/>
    <w:rsid w:val="00EA79E3"/>
    <w:rsid w:val="00EA7F87"/>
    <w:rsid w:val="00EB0441"/>
    <w:rsid w:val="00EB0B02"/>
    <w:rsid w:val="00EB21D1"/>
    <w:rsid w:val="00EB2DFA"/>
    <w:rsid w:val="00EB519C"/>
    <w:rsid w:val="00EB5C9A"/>
    <w:rsid w:val="00EB63A8"/>
    <w:rsid w:val="00EB6D6B"/>
    <w:rsid w:val="00EB7053"/>
    <w:rsid w:val="00EB72CC"/>
    <w:rsid w:val="00EB7D46"/>
    <w:rsid w:val="00EC0152"/>
    <w:rsid w:val="00EC05A6"/>
    <w:rsid w:val="00EC0F24"/>
    <w:rsid w:val="00EC1839"/>
    <w:rsid w:val="00EC2374"/>
    <w:rsid w:val="00EC461B"/>
    <w:rsid w:val="00EC470D"/>
    <w:rsid w:val="00EC4B3B"/>
    <w:rsid w:val="00EC4C4B"/>
    <w:rsid w:val="00EC5B6E"/>
    <w:rsid w:val="00EC66D8"/>
    <w:rsid w:val="00EC7E3A"/>
    <w:rsid w:val="00ED04F6"/>
    <w:rsid w:val="00ED0DA9"/>
    <w:rsid w:val="00ED1FE0"/>
    <w:rsid w:val="00ED2B8A"/>
    <w:rsid w:val="00ED32B8"/>
    <w:rsid w:val="00ED4187"/>
    <w:rsid w:val="00ED4ED4"/>
    <w:rsid w:val="00ED4F67"/>
    <w:rsid w:val="00ED69AD"/>
    <w:rsid w:val="00ED74D8"/>
    <w:rsid w:val="00ED7544"/>
    <w:rsid w:val="00ED782B"/>
    <w:rsid w:val="00ED7E3C"/>
    <w:rsid w:val="00EE012D"/>
    <w:rsid w:val="00EE0193"/>
    <w:rsid w:val="00EE1863"/>
    <w:rsid w:val="00EE2388"/>
    <w:rsid w:val="00EE2C13"/>
    <w:rsid w:val="00EE304E"/>
    <w:rsid w:val="00EE3458"/>
    <w:rsid w:val="00EE3C7D"/>
    <w:rsid w:val="00EE3D4A"/>
    <w:rsid w:val="00EE4CFC"/>
    <w:rsid w:val="00EE50F8"/>
    <w:rsid w:val="00EE53E2"/>
    <w:rsid w:val="00EE582B"/>
    <w:rsid w:val="00EE73D1"/>
    <w:rsid w:val="00EE7808"/>
    <w:rsid w:val="00EE7BF3"/>
    <w:rsid w:val="00EE7C32"/>
    <w:rsid w:val="00EE7EBB"/>
    <w:rsid w:val="00EE7FB4"/>
    <w:rsid w:val="00EF090B"/>
    <w:rsid w:val="00EF0AA1"/>
    <w:rsid w:val="00EF1571"/>
    <w:rsid w:val="00EF1E5D"/>
    <w:rsid w:val="00EF22AF"/>
    <w:rsid w:val="00EF2E17"/>
    <w:rsid w:val="00EF3248"/>
    <w:rsid w:val="00EF3C13"/>
    <w:rsid w:val="00EF3DCF"/>
    <w:rsid w:val="00EF4971"/>
    <w:rsid w:val="00EF49C1"/>
    <w:rsid w:val="00EF6DF6"/>
    <w:rsid w:val="00EF7599"/>
    <w:rsid w:val="00EF77D2"/>
    <w:rsid w:val="00F002F6"/>
    <w:rsid w:val="00F00B80"/>
    <w:rsid w:val="00F00CA4"/>
    <w:rsid w:val="00F01AED"/>
    <w:rsid w:val="00F01B9B"/>
    <w:rsid w:val="00F029B5"/>
    <w:rsid w:val="00F030C8"/>
    <w:rsid w:val="00F03534"/>
    <w:rsid w:val="00F03A2C"/>
    <w:rsid w:val="00F04520"/>
    <w:rsid w:val="00F04802"/>
    <w:rsid w:val="00F04D78"/>
    <w:rsid w:val="00F0561D"/>
    <w:rsid w:val="00F05986"/>
    <w:rsid w:val="00F05F38"/>
    <w:rsid w:val="00F071EC"/>
    <w:rsid w:val="00F11112"/>
    <w:rsid w:val="00F12BFD"/>
    <w:rsid w:val="00F131AE"/>
    <w:rsid w:val="00F13B78"/>
    <w:rsid w:val="00F13E0B"/>
    <w:rsid w:val="00F13FAE"/>
    <w:rsid w:val="00F1492A"/>
    <w:rsid w:val="00F14DF9"/>
    <w:rsid w:val="00F14E8A"/>
    <w:rsid w:val="00F15225"/>
    <w:rsid w:val="00F15419"/>
    <w:rsid w:val="00F15BAC"/>
    <w:rsid w:val="00F17265"/>
    <w:rsid w:val="00F173CB"/>
    <w:rsid w:val="00F17625"/>
    <w:rsid w:val="00F17930"/>
    <w:rsid w:val="00F17BFA"/>
    <w:rsid w:val="00F17DFF"/>
    <w:rsid w:val="00F2015C"/>
    <w:rsid w:val="00F20221"/>
    <w:rsid w:val="00F20791"/>
    <w:rsid w:val="00F20CF3"/>
    <w:rsid w:val="00F229DC"/>
    <w:rsid w:val="00F23314"/>
    <w:rsid w:val="00F23749"/>
    <w:rsid w:val="00F240FB"/>
    <w:rsid w:val="00F24338"/>
    <w:rsid w:val="00F24819"/>
    <w:rsid w:val="00F25863"/>
    <w:rsid w:val="00F25D2E"/>
    <w:rsid w:val="00F30674"/>
    <w:rsid w:val="00F30B7C"/>
    <w:rsid w:val="00F31167"/>
    <w:rsid w:val="00F318F9"/>
    <w:rsid w:val="00F31CB9"/>
    <w:rsid w:val="00F36D44"/>
    <w:rsid w:val="00F374E5"/>
    <w:rsid w:val="00F41003"/>
    <w:rsid w:val="00F4166C"/>
    <w:rsid w:val="00F41B0E"/>
    <w:rsid w:val="00F41BD4"/>
    <w:rsid w:val="00F42A6D"/>
    <w:rsid w:val="00F436A8"/>
    <w:rsid w:val="00F43FC4"/>
    <w:rsid w:val="00F44B84"/>
    <w:rsid w:val="00F45467"/>
    <w:rsid w:val="00F45906"/>
    <w:rsid w:val="00F47622"/>
    <w:rsid w:val="00F50064"/>
    <w:rsid w:val="00F504D9"/>
    <w:rsid w:val="00F5077B"/>
    <w:rsid w:val="00F518E9"/>
    <w:rsid w:val="00F52803"/>
    <w:rsid w:val="00F5457A"/>
    <w:rsid w:val="00F54C71"/>
    <w:rsid w:val="00F54D24"/>
    <w:rsid w:val="00F55573"/>
    <w:rsid w:val="00F55720"/>
    <w:rsid w:val="00F5573A"/>
    <w:rsid w:val="00F56729"/>
    <w:rsid w:val="00F56BFB"/>
    <w:rsid w:val="00F56D11"/>
    <w:rsid w:val="00F573FF"/>
    <w:rsid w:val="00F57952"/>
    <w:rsid w:val="00F60284"/>
    <w:rsid w:val="00F6064C"/>
    <w:rsid w:val="00F6113B"/>
    <w:rsid w:val="00F6143B"/>
    <w:rsid w:val="00F618C4"/>
    <w:rsid w:val="00F61B8A"/>
    <w:rsid w:val="00F629CC"/>
    <w:rsid w:val="00F62A75"/>
    <w:rsid w:val="00F64F0B"/>
    <w:rsid w:val="00F65526"/>
    <w:rsid w:val="00F674C6"/>
    <w:rsid w:val="00F679FB"/>
    <w:rsid w:val="00F72446"/>
    <w:rsid w:val="00F72B0E"/>
    <w:rsid w:val="00F7363E"/>
    <w:rsid w:val="00F74470"/>
    <w:rsid w:val="00F748DB"/>
    <w:rsid w:val="00F75458"/>
    <w:rsid w:val="00F7549A"/>
    <w:rsid w:val="00F75DB5"/>
    <w:rsid w:val="00F7672E"/>
    <w:rsid w:val="00F76903"/>
    <w:rsid w:val="00F775EF"/>
    <w:rsid w:val="00F800FA"/>
    <w:rsid w:val="00F81012"/>
    <w:rsid w:val="00F818EC"/>
    <w:rsid w:val="00F819B9"/>
    <w:rsid w:val="00F81F75"/>
    <w:rsid w:val="00F83796"/>
    <w:rsid w:val="00F83D92"/>
    <w:rsid w:val="00F8443B"/>
    <w:rsid w:val="00F846DD"/>
    <w:rsid w:val="00F847B1"/>
    <w:rsid w:val="00F8550E"/>
    <w:rsid w:val="00F85E8D"/>
    <w:rsid w:val="00F85EB4"/>
    <w:rsid w:val="00F86328"/>
    <w:rsid w:val="00F871B9"/>
    <w:rsid w:val="00F873FD"/>
    <w:rsid w:val="00F878ED"/>
    <w:rsid w:val="00F87BE4"/>
    <w:rsid w:val="00F90F14"/>
    <w:rsid w:val="00F911B6"/>
    <w:rsid w:val="00F91D53"/>
    <w:rsid w:val="00F93E7A"/>
    <w:rsid w:val="00F941FD"/>
    <w:rsid w:val="00F9432D"/>
    <w:rsid w:val="00F944DE"/>
    <w:rsid w:val="00F963CF"/>
    <w:rsid w:val="00F978F3"/>
    <w:rsid w:val="00FA00BA"/>
    <w:rsid w:val="00FA08D3"/>
    <w:rsid w:val="00FA0C8B"/>
    <w:rsid w:val="00FA0D28"/>
    <w:rsid w:val="00FA117D"/>
    <w:rsid w:val="00FA161C"/>
    <w:rsid w:val="00FA26E0"/>
    <w:rsid w:val="00FA3E28"/>
    <w:rsid w:val="00FA3FC5"/>
    <w:rsid w:val="00FA4BBA"/>
    <w:rsid w:val="00FA641F"/>
    <w:rsid w:val="00FA6BA4"/>
    <w:rsid w:val="00FB05D5"/>
    <w:rsid w:val="00FB22CE"/>
    <w:rsid w:val="00FB289A"/>
    <w:rsid w:val="00FB3A0B"/>
    <w:rsid w:val="00FB499D"/>
    <w:rsid w:val="00FB57C3"/>
    <w:rsid w:val="00FB59CB"/>
    <w:rsid w:val="00FB730F"/>
    <w:rsid w:val="00FB7C9F"/>
    <w:rsid w:val="00FB7E1E"/>
    <w:rsid w:val="00FC2688"/>
    <w:rsid w:val="00FC2E56"/>
    <w:rsid w:val="00FC3110"/>
    <w:rsid w:val="00FC34EE"/>
    <w:rsid w:val="00FC3B5A"/>
    <w:rsid w:val="00FC3C0A"/>
    <w:rsid w:val="00FC48E0"/>
    <w:rsid w:val="00FC4D30"/>
    <w:rsid w:val="00FC5291"/>
    <w:rsid w:val="00FC551A"/>
    <w:rsid w:val="00FC5BE1"/>
    <w:rsid w:val="00FC6649"/>
    <w:rsid w:val="00FC6FD0"/>
    <w:rsid w:val="00FC70FE"/>
    <w:rsid w:val="00FD1E09"/>
    <w:rsid w:val="00FD3D37"/>
    <w:rsid w:val="00FD48C2"/>
    <w:rsid w:val="00FD556B"/>
    <w:rsid w:val="00FD59DF"/>
    <w:rsid w:val="00FD6E76"/>
    <w:rsid w:val="00FD71A2"/>
    <w:rsid w:val="00FD7249"/>
    <w:rsid w:val="00FD72E0"/>
    <w:rsid w:val="00FD7444"/>
    <w:rsid w:val="00FE15BA"/>
    <w:rsid w:val="00FE23A1"/>
    <w:rsid w:val="00FE3005"/>
    <w:rsid w:val="00FE31CB"/>
    <w:rsid w:val="00FE3BA3"/>
    <w:rsid w:val="00FE4832"/>
    <w:rsid w:val="00FE4AA5"/>
    <w:rsid w:val="00FE4DD0"/>
    <w:rsid w:val="00FE6213"/>
    <w:rsid w:val="00FE65F5"/>
    <w:rsid w:val="00FE6750"/>
    <w:rsid w:val="00FE699D"/>
    <w:rsid w:val="00FE6A78"/>
    <w:rsid w:val="00FE6AF6"/>
    <w:rsid w:val="00FE720D"/>
    <w:rsid w:val="00FE79C5"/>
    <w:rsid w:val="00FF0234"/>
    <w:rsid w:val="00FF1485"/>
    <w:rsid w:val="00FF1F75"/>
    <w:rsid w:val="00FF25B0"/>
    <w:rsid w:val="00FF2C6C"/>
    <w:rsid w:val="00FF309D"/>
    <w:rsid w:val="00FF3EE9"/>
    <w:rsid w:val="00FF66D7"/>
    <w:rsid w:val="00FF729E"/>
    <w:rsid w:val="00FF771E"/>
    <w:rsid w:val="00FF7AE4"/>
    <w:rsid w:val="00FF7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>
      <o:colormru v:ext="edit" colors="#06f,black,#960,#d18741,#0c8ea8,#dc8424,#d17d21,#c45911"/>
    </o:shapedefaults>
    <o:shapelayout v:ext="edit">
      <o:idmap v:ext="edit" data="2"/>
    </o:shapelayout>
  </w:shapeDefaults>
  <w:decimalSymbol w:val="."/>
  <w:listSeparator w:val=";"/>
  <w14:docId w14:val="64E11553"/>
  <w15:docId w15:val="{509BD280-304B-48CF-90C5-0922D2FA5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iPriority="0" w:unhideWhenUsed="1"/>
    <w:lsdException w:name="Body Text First Indent 2" w:semiHidden="1" w:uiPriority="0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1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4C12"/>
    <w:pPr>
      <w:spacing w:after="160" w:line="259" w:lineRule="auto"/>
    </w:pPr>
    <w:rPr>
      <w:rFonts w:ascii="Bahnschrift" w:hAnsi="Bahnschrift"/>
      <w:noProof/>
      <w:szCs w:val="22"/>
      <w:lang w:val="es-ES_tradnl"/>
    </w:rPr>
  </w:style>
  <w:style w:type="paragraph" w:styleId="Heading1">
    <w:name w:val="heading 1"/>
    <w:basedOn w:val="Normal"/>
    <w:next w:val="Normal"/>
    <w:link w:val="Heading1Char"/>
    <w:qFormat/>
    <w:rsid w:val="00037617"/>
    <w:pPr>
      <w:keepNext/>
      <w:spacing w:before="240" w:after="60" w:line="240" w:lineRule="auto"/>
      <w:jc w:val="both"/>
      <w:outlineLvl w:val="0"/>
    </w:pPr>
    <w:rPr>
      <w:rFonts w:eastAsia="Times New Roman"/>
      <w:b/>
      <w:color w:val="000099"/>
      <w:kern w:val="28"/>
      <w:sz w:val="22"/>
      <w:szCs w:val="20"/>
      <w:lang w:val="fr-FR"/>
    </w:rPr>
  </w:style>
  <w:style w:type="paragraph" w:styleId="Heading2">
    <w:name w:val="heading 2"/>
    <w:basedOn w:val="Normal"/>
    <w:next w:val="Normal"/>
    <w:link w:val="Heading2Char"/>
    <w:qFormat/>
    <w:rsid w:val="004D5CDF"/>
    <w:pPr>
      <w:keepNext/>
      <w:keepLines/>
      <w:spacing w:before="40" w:after="0"/>
      <w:outlineLvl w:val="1"/>
    </w:pPr>
    <w:rPr>
      <w:rFonts w:eastAsia="Times New Roman"/>
      <w:b/>
      <w:color w:val="000099"/>
      <w:sz w:val="22"/>
      <w:szCs w:val="26"/>
    </w:rPr>
  </w:style>
  <w:style w:type="paragraph" w:styleId="Heading3">
    <w:name w:val="heading 3"/>
    <w:basedOn w:val="Normal"/>
    <w:next w:val="Normal"/>
    <w:link w:val="Heading3Char"/>
    <w:qFormat/>
    <w:rsid w:val="002E08C8"/>
    <w:pPr>
      <w:keepNext/>
      <w:keepLines/>
      <w:spacing w:before="40" w:after="0"/>
      <w:outlineLvl w:val="2"/>
    </w:pPr>
    <w:rPr>
      <w:rFonts w:eastAsia="Times New Roman"/>
      <w:b/>
      <w:color w:val="000099"/>
      <w:szCs w:val="24"/>
    </w:rPr>
  </w:style>
  <w:style w:type="paragraph" w:styleId="Heading4">
    <w:name w:val="heading 4"/>
    <w:basedOn w:val="Normal"/>
    <w:next w:val="Normal"/>
    <w:link w:val="Heading4Char"/>
    <w:qFormat/>
    <w:rsid w:val="00DD0DB2"/>
    <w:pPr>
      <w:keepNext/>
      <w:spacing w:before="240" w:after="60" w:line="240" w:lineRule="auto"/>
      <w:outlineLvl w:val="3"/>
    </w:pPr>
    <w:rPr>
      <w:rFonts w:eastAsia="Times New Roman"/>
      <w:b/>
      <w:bCs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037617"/>
    <w:rPr>
      <w:rFonts w:ascii="Bahnschrift" w:eastAsia="Times New Roman" w:hAnsi="Bahnschrift"/>
      <w:b/>
      <w:noProof/>
      <w:color w:val="000099"/>
      <w:kern w:val="28"/>
      <w:sz w:val="22"/>
      <w:lang w:val="fr-FR"/>
    </w:rPr>
  </w:style>
  <w:style w:type="character" w:customStyle="1" w:styleId="Heading2Char">
    <w:name w:val="Heading 2 Char"/>
    <w:link w:val="Heading2"/>
    <w:rsid w:val="004D5CDF"/>
    <w:rPr>
      <w:rFonts w:ascii="Bahnschrift" w:eastAsia="Times New Roman" w:hAnsi="Bahnschrift"/>
      <w:b/>
      <w:noProof/>
      <w:color w:val="000099"/>
      <w:sz w:val="22"/>
      <w:szCs w:val="26"/>
      <w:lang w:val="es-ES_tradnl"/>
    </w:rPr>
  </w:style>
  <w:style w:type="character" w:customStyle="1" w:styleId="Heading3Char">
    <w:name w:val="Heading 3 Char"/>
    <w:link w:val="Heading3"/>
    <w:rsid w:val="002E08C8"/>
    <w:rPr>
      <w:rFonts w:ascii="Bahnschrift" w:eastAsia="Times New Roman" w:hAnsi="Bahnschrift"/>
      <w:b/>
      <w:noProof/>
      <w:color w:val="000099"/>
      <w:szCs w:val="24"/>
      <w:lang w:val="es-ES_tradnl"/>
    </w:rPr>
  </w:style>
  <w:style w:type="character" w:customStyle="1" w:styleId="Heading4Char">
    <w:name w:val="Heading 4 Char"/>
    <w:link w:val="Heading4"/>
    <w:rsid w:val="00DD0DB2"/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Header">
    <w:name w:val="header"/>
    <w:aliases w:val="encabezado"/>
    <w:basedOn w:val="Normal"/>
    <w:link w:val="HeaderChar"/>
    <w:uiPriority w:val="99"/>
    <w:rsid w:val="00DD0DB2"/>
    <w:pPr>
      <w:tabs>
        <w:tab w:val="center" w:pos="4320"/>
        <w:tab w:val="right" w:pos="8640"/>
      </w:tabs>
      <w:spacing w:after="0" w:line="240" w:lineRule="auto"/>
    </w:pPr>
    <w:rPr>
      <w:rFonts w:eastAsia="Times New Roman"/>
      <w:szCs w:val="20"/>
      <w:lang w:val="en-US"/>
    </w:rPr>
  </w:style>
  <w:style w:type="character" w:customStyle="1" w:styleId="HeaderChar">
    <w:name w:val="Header Char"/>
    <w:aliases w:val="encabezado Char"/>
    <w:link w:val="Header"/>
    <w:uiPriority w:val="99"/>
    <w:rsid w:val="00DD0DB2"/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uiPriority w:val="99"/>
    <w:rsid w:val="00DD0DB2"/>
    <w:rPr>
      <w:rFonts w:cs="Times New Roman"/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qFormat/>
    <w:rsid w:val="004C5799"/>
    <w:pPr>
      <w:tabs>
        <w:tab w:val="left" w:pos="720"/>
        <w:tab w:val="left" w:pos="1440"/>
        <w:tab w:val="left" w:pos="2160"/>
        <w:tab w:val="right" w:leader="dot" w:pos="8957"/>
      </w:tabs>
      <w:spacing w:after="0" w:line="276" w:lineRule="auto"/>
      <w:ind w:left="1440" w:right="770" w:hanging="1440"/>
      <w:jc w:val="both"/>
    </w:pPr>
    <w:rPr>
      <w:rFonts w:eastAsia="Times New Roman"/>
      <w:bCs/>
      <w:szCs w:val="20"/>
      <w:lang w:val="es-ES"/>
    </w:rPr>
  </w:style>
  <w:style w:type="paragraph" w:styleId="TOC2">
    <w:name w:val="toc 2"/>
    <w:basedOn w:val="Normal"/>
    <w:next w:val="Normal"/>
    <w:autoRedefine/>
    <w:uiPriority w:val="39"/>
    <w:qFormat/>
    <w:rsid w:val="00DE6985"/>
    <w:pPr>
      <w:tabs>
        <w:tab w:val="left" w:pos="720"/>
        <w:tab w:val="right" w:leader="dot" w:pos="8957"/>
      </w:tabs>
      <w:spacing w:after="0" w:line="240" w:lineRule="auto"/>
      <w:ind w:left="720" w:right="770" w:hanging="450"/>
    </w:pPr>
    <w:rPr>
      <w:rFonts w:eastAsia="Times New Roman"/>
      <w:lang w:val="es-ES"/>
    </w:rPr>
  </w:style>
  <w:style w:type="paragraph" w:styleId="TOC3">
    <w:name w:val="toc 3"/>
    <w:basedOn w:val="Normal"/>
    <w:next w:val="Normal"/>
    <w:autoRedefine/>
    <w:uiPriority w:val="39"/>
    <w:qFormat/>
    <w:rsid w:val="007D46A0"/>
    <w:pPr>
      <w:tabs>
        <w:tab w:val="left" w:pos="1350"/>
        <w:tab w:val="left" w:pos="1440"/>
        <w:tab w:val="left" w:pos="1530"/>
        <w:tab w:val="right" w:leader="dot" w:pos="8957"/>
      </w:tabs>
      <w:spacing w:after="0" w:line="240" w:lineRule="auto"/>
      <w:ind w:left="1350" w:right="770" w:hanging="720"/>
    </w:pPr>
    <w:rPr>
      <w:rFonts w:eastAsia="Times New Roman"/>
      <w:szCs w:val="20"/>
      <w:lang w:val="en-US"/>
    </w:rPr>
  </w:style>
  <w:style w:type="paragraph" w:styleId="BalloonText">
    <w:name w:val="Balloon Text"/>
    <w:basedOn w:val="Normal"/>
    <w:link w:val="BalloonTextChar"/>
    <w:semiHidden/>
    <w:unhideWhenUsed/>
    <w:rsid w:val="00DD0D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DD0DB2"/>
    <w:rPr>
      <w:rFonts w:ascii="Segoe UI" w:hAnsi="Segoe UI" w:cs="Segoe UI"/>
      <w:sz w:val="18"/>
      <w:szCs w:val="18"/>
      <w:lang w:val="es-AR"/>
    </w:rPr>
  </w:style>
  <w:style w:type="paragraph" w:customStyle="1" w:styleId="0">
    <w:name w:val="0"/>
    <w:basedOn w:val="Normal"/>
    <w:rsid w:val="00DD0DB2"/>
    <w:pPr>
      <w:widowControl w:val="0"/>
      <w:autoSpaceDE w:val="0"/>
      <w:autoSpaceDN w:val="0"/>
      <w:adjustRightInd w:val="0"/>
      <w:snapToGrid w:val="0"/>
      <w:spacing w:after="0" w:line="240" w:lineRule="atLeast"/>
    </w:pPr>
    <w:rPr>
      <w:rFonts w:eastAsia="Times New Roman"/>
      <w:szCs w:val="24"/>
      <w:lang w:val="en-US"/>
    </w:rPr>
  </w:style>
  <w:style w:type="paragraph" w:customStyle="1" w:styleId="30">
    <w:name w:val="30"/>
    <w:basedOn w:val="0"/>
    <w:rsid w:val="00DD0DB2"/>
  </w:style>
  <w:style w:type="character" w:customStyle="1" w:styleId="11">
    <w:name w:val="11"/>
    <w:rsid w:val="00DD0DB2"/>
  </w:style>
  <w:style w:type="paragraph" w:customStyle="1" w:styleId="27">
    <w:name w:val="27"/>
    <w:basedOn w:val="Normal"/>
    <w:rsid w:val="00DD0DB2"/>
    <w:pPr>
      <w:widowControl w:val="0"/>
      <w:autoSpaceDE w:val="0"/>
      <w:autoSpaceDN w:val="0"/>
      <w:adjustRightInd w:val="0"/>
      <w:snapToGrid w:val="0"/>
      <w:spacing w:after="0" w:line="240" w:lineRule="atLeast"/>
    </w:pPr>
    <w:rPr>
      <w:rFonts w:eastAsia="Times New Roman"/>
      <w:szCs w:val="24"/>
      <w:lang w:val="en-US"/>
    </w:rPr>
  </w:style>
  <w:style w:type="character" w:styleId="FootnoteReference">
    <w:name w:val="footnote reference"/>
    <w:uiPriority w:val="99"/>
    <w:semiHidden/>
    <w:rsid w:val="00DD0DB2"/>
    <w:rPr>
      <w:rFonts w:cs="Times New Roman"/>
      <w:vertAlign w:val="superscript"/>
    </w:rPr>
  </w:style>
  <w:style w:type="paragraph" w:customStyle="1" w:styleId="34">
    <w:name w:val="34"/>
    <w:basedOn w:val="0"/>
    <w:rsid w:val="00DD0DB2"/>
  </w:style>
  <w:style w:type="paragraph" w:customStyle="1" w:styleId="43">
    <w:name w:val="43"/>
    <w:basedOn w:val="0"/>
    <w:rsid w:val="00DD0DB2"/>
  </w:style>
  <w:style w:type="paragraph" w:customStyle="1" w:styleId="17">
    <w:name w:val="17"/>
    <w:basedOn w:val="Normal"/>
    <w:rsid w:val="00DD0DB2"/>
    <w:pPr>
      <w:widowControl w:val="0"/>
      <w:autoSpaceDE w:val="0"/>
      <w:autoSpaceDN w:val="0"/>
      <w:adjustRightInd w:val="0"/>
      <w:snapToGrid w:val="0"/>
      <w:spacing w:after="0" w:line="240" w:lineRule="atLeast"/>
    </w:pPr>
    <w:rPr>
      <w:rFonts w:eastAsia="Times New Roman"/>
      <w:szCs w:val="24"/>
      <w:lang w:val="en-US"/>
    </w:rPr>
  </w:style>
  <w:style w:type="paragraph" w:styleId="NormalWeb">
    <w:name w:val="Normal (Web)"/>
    <w:aliases w:val="Normal (Web) Char1,Normal (Web) Char Char"/>
    <w:basedOn w:val="Normal"/>
    <w:link w:val="NormalWebChar"/>
    <w:rsid w:val="00DD0DB2"/>
    <w:pPr>
      <w:spacing w:before="100" w:beforeAutospacing="1" w:after="100" w:afterAutospacing="1" w:line="240" w:lineRule="auto"/>
    </w:pPr>
    <w:rPr>
      <w:rFonts w:eastAsia="Times New Roman"/>
      <w:szCs w:val="24"/>
      <w:lang w:val="en-US"/>
    </w:rPr>
  </w:style>
  <w:style w:type="character" w:customStyle="1" w:styleId="NormalWebChar">
    <w:name w:val="Normal (Web) Char"/>
    <w:aliases w:val="Normal (Web) Char1 Char,Normal (Web) Char Char Char"/>
    <w:link w:val="NormalWeb"/>
    <w:uiPriority w:val="99"/>
    <w:locked/>
    <w:rsid w:val="00DD0DB2"/>
    <w:rPr>
      <w:rFonts w:ascii="Times New Roman" w:eastAsia="Times New Roman" w:hAnsi="Times New Roman" w:cs="Times New Roman"/>
      <w:sz w:val="24"/>
      <w:szCs w:val="24"/>
    </w:rPr>
  </w:style>
  <w:style w:type="paragraph" w:customStyle="1" w:styleId="ColorfulList-Accent11">
    <w:name w:val="Colorful List - Accent 11"/>
    <w:basedOn w:val="Normal"/>
    <w:uiPriority w:val="34"/>
    <w:qFormat/>
    <w:rsid w:val="00DD0DB2"/>
    <w:pPr>
      <w:spacing w:after="0" w:line="240" w:lineRule="auto"/>
      <w:ind w:left="720"/>
      <w:contextualSpacing/>
    </w:pPr>
    <w:rPr>
      <w:rFonts w:eastAsia="Times New Roman"/>
      <w:szCs w:val="20"/>
      <w:lang w:val="en-US"/>
    </w:rPr>
  </w:style>
  <w:style w:type="paragraph" w:styleId="Footer">
    <w:name w:val="footer"/>
    <w:basedOn w:val="Normal"/>
    <w:link w:val="FooterChar"/>
    <w:uiPriority w:val="99"/>
    <w:rsid w:val="00DD0DB2"/>
    <w:pPr>
      <w:tabs>
        <w:tab w:val="center" w:pos="4320"/>
        <w:tab w:val="right" w:pos="8640"/>
      </w:tabs>
      <w:spacing w:after="0" w:line="240" w:lineRule="auto"/>
    </w:pPr>
    <w:rPr>
      <w:rFonts w:eastAsia="Times New Roman"/>
      <w:szCs w:val="20"/>
      <w:lang w:val="en-US"/>
    </w:rPr>
  </w:style>
  <w:style w:type="character" w:customStyle="1" w:styleId="FooterChar">
    <w:name w:val="Footer Char"/>
    <w:link w:val="Footer"/>
    <w:uiPriority w:val="99"/>
    <w:rsid w:val="00DD0DB2"/>
    <w:rPr>
      <w:rFonts w:ascii="Times New Roman" w:eastAsia="Times New Roman" w:hAnsi="Times New Roman" w:cs="Times New Roman"/>
      <w:szCs w:val="20"/>
    </w:rPr>
  </w:style>
  <w:style w:type="character" w:styleId="PageNumber">
    <w:name w:val="page number"/>
    <w:aliases w:val=" Char Char16 Char Char Char Char Char Char Char Char Char Char Char Char"/>
    <w:link w:val="CharChar16CharCharCharCharCharCharCharCharCharChar"/>
    <w:rsid w:val="00DD0DB2"/>
    <w:rPr>
      <w:rFonts w:cs="Times New Roman"/>
    </w:rPr>
  </w:style>
  <w:style w:type="paragraph" w:customStyle="1" w:styleId="CharChar16CharCharCharCharCharCharCharCharCharChar">
    <w:name w:val="Char Char16 Char Char Char Char Char Char Char Char Char Char"/>
    <w:basedOn w:val="Normal"/>
    <w:link w:val="PageNumber"/>
    <w:rsid w:val="00DD0DB2"/>
    <w:pPr>
      <w:tabs>
        <w:tab w:val="left" w:pos="540"/>
        <w:tab w:val="left" w:pos="1260"/>
        <w:tab w:val="left" w:pos="1800"/>
      </w:tabs>
      <w:spacing w:before="240" w:line="240" w:lineRule="exact"/>
    </w:pPr>
    <w:rPr>
      <w:rFonts w:ascii="Calibri" w:hAnsi="Calibri"/>
      <w:lang w:val="en-US"/>
    </w:rPr>
  </w:style>
  <w:style w:type="paragraph" w:styleId="FootnoteText">
    <w:name w:val="footnote text"/>
    <w:aliases w:val="Footnote reference,FA Fu,Footnote Text Char Char Char Char Char,Footnote Text Char Char Char Char,Footnote Text Char Char Char,Texto nota pie [MM],FA Fußnotentext,FA Fuﬂnotentext,ft,texto de nota al pie,Car1,footnote text, Car1"/>
    <w:basedOn w:val="Normal"/>
    <w:link w:val="FootnoteTextChar"/>
    <w:uiPriority w:val="99"/>
    <w:rsid w:val="00DD0DB2"/>
    <w:pPr>
      <w:spacing w:after="0" w:line="240" w:lineRule="auto"/>
      <w:jc w:val="both"/>
    </w:pPr>
    <w:rPr>
      <w:rFonts w:eastAsia="Times New Roman"/>
      <w:szCs w:val="20"/>
      <w:lang w:val="fr-FR"/>
    </w:rPr>
  </w:style>
  <w:style w:type="character" w:customStyle="1" w:styleId="FootnoteTextChar">
    <w:name w:val="Footnote Text Char"/>
    <w:aliases w:val="Footnote reference Char,FA Fu Char,Footnote Text Char Char Char Char Char Char,Footnote Text Char Char Char Char Char1,Footnote Text Char Char Char Char1,Texto nota pie [MM] Char,FA Fußnotentext Char,FA Fuﬂnotentext Char,ft Char"/>
    <w:link w:val="FootnoteText"/>
    <w:uiPriority w:val="99"/>
    <w:rsid w:val="00DD0DB2"/>
    <w:rPr>
      <w:rFonts w:ascii="Times New Roman" w:eastAsia="Times New Roman" w:hAnsi="Times New Roman" w:cs="Times New Roman"/>
      <w:sz w:val="20"/>
      <w:szCs w:val="20"/>
      <w:lang w:val="fr-FR"/>
    </w:rPr>
  </w:style>
  <w:style w:type="paragraph" w:customStyle="1" w:styleId="bodytext">
    <w:name w:val="bodytext"/>
    <w:basedOn w:val="Normal"/>
    <w:rsid w:val="00DD0DB2"/>
    <w:pPr>
      <w:snapToGrid w:val="0"/>
      <w:spacing w:before="100" w:beforeAutospacing="1" w:after="100" w:afterAutospacing="1" w:line="240" w:lineRule="auto"/>
    </w:pPr>
    <w:rPr>
      <w:rFonts w:eastAsia="Times New Roman"/>
      <w:szCs w:val="24"/>
      <w:lang w:val="en-US"/>
    </w:rPr>
  </w:style>
  <w:style w:type="paragraph" w:customStyle="1" w:styleId="31">
    <w:name w:val="31"/>
    <w:basedOn w:val="0"/>
    <w:rsid w:val="00DD0DB2"/>
  </w:style>
  <w:style w:type="paragraph" w:customStyle="1" w:styleId="StyleHeading1Centered">
    <w:name w:val="Style Heading 1 + Centered"/>
    <w:basedOn w:val="Heading1"/>
    <w:rsid w:val="00DD0DB2"/>
    <w:pPr>
      <w:spacing w:before="0" w:after="0"/>
      <w:jc w:val="center"/>
    </w:pPr>
    <w:rPr>
      <w:bCs/>
    </w:rPr>
  </w:style>
  <w:style w:type="paragraph" w:customStyle="1" w:styleId="CPTitle">
    <w:name w:val="CP Title"/>
    <w:basedOn w:val="Normal"/>
    <w:rsid w:val="00DD0DB2"/>
    <w:pPr>
      <w:tabs>
        <w:tab w:val="left" w:pos="720"/>
        <w:tab w:val="left" w:pos="1440"/>
        <w:tab w:val="left" w:pos="2160"/>
        <w:tab w:val="left" w:pos="2880"/>
        <w:tab w:val="left" w:pos="7200"/>
        <w:tab w:val="left" w:pos="7920"/>
        <w:tab w:val="left" w:pos="8640"/>
      </w:tabs>
      <w:spacing w:after="0" w:line="240" w:lineRule="auto"/>
      <w:jc w:val="center"/>
    </w:pPr>
    <w:rPr>
      <w:rFonts w:eastAsia="Times New Roman"/>
      <w:szCs w:val="20"/>
      <w:lang w:val="pt-PT"/>
    </w:rPr>
  </w:style>
  <w:style w:type="character" w:customStyle="1" w:styleId="BalloonTextChar1">
    <w:name w:val="Balloon Text Char1"/>
    <w:semiHidden/>
    <w:locked/>
    <w:rsid w:val="00DD0DB2"/>
    <w:rPr>
      <w:rFonts w:ascii="Tahoma" w:eastAsia="Times New Roman" w:hAnsi="Tahoma" w:cs="Tahoma"/>
      <w:sz w:val="16"/>
      <w:szCs w:val="16"/>
    </w:rPr>
  </w:style>
  <w:style w:type="paragraph" w:customStyle="1" w:styleId="CarCar">
    <w:name w:val="Car Car"/>
    <w:basedOn w:val="Normal"/>
    <w:rsid w:val="00DD0DB2"/>
    <w:pPr>
      <w:tabs>
        <w:tab w:val="left" w:pos="540"/>
        <w:tab w:val="left" w:pos="1260"/>
        <w:tab w:val="left" w:pos="1800"/>
      </w:tabs>
      <w:spacing w:before="240" w:line="240" w:lineRule="exact"/>
    </w:pPr>
    <w:rPr>
      <w:rFonts w:ascii="Verdana" w:eastAsia="Times New Roman" w:hAnsi="Verdana"/>
      <w:szCs w:val="20"/>
      <w:lang w:val="en-US"/>
    </w:rPr>
  </w:style>
  <w:style w:type="paragraph" w:styleId="BodyTextIndent3">
    <w:name w:val="Body Text Indent 3"/>
    <w:basedOn w:val="Normal"/>
    <w:link w:val="BodyTextIndent3Char"/>
    <w:rsid w:val="00DD0DB2"/>
    <w:pPr>
      <w:spacing w:after="0" w:line="480" w:lineRule="auto"/>
      <w:ind w:left="90" w:firstLine="630"/>
      <w:jc w:val="both"/>
    </w:pPr>
    <w:rPr>
      <w:rFonts w:eastAsia="Times New Roman"/>
      <w:lang w:val="en-US"/>
    </w:rPr>
  </w:style>
  <w:style w:type="character" w:customStyle="1" w:styleId="BodyTextIndent3Char">
    <w:name w:val="Body Text Indent 3 Char"/>
    <w:link w:val="BodyTextIndent3"/>
    <w:rsid w:val="00DD0DB2"/>
    <w:rPr>
      <w:rFonts w:ascii="Times New Roman" w:eastAsia="Times New Roman" w:hAnsi="Times New Roman" w:cs="Times New Roman"/>
    </w:rPr>
  </w:style>
  <w:style w:type="paragraph" w:customStyle="1" w:styleId="TitleUppercase">
    <w:name w:val="Title Uppercase"/>
    <w:basedOn w:val="Normal"/>
    <w:rsid w:val="00DD0DB2"/>
    <w:pPr>
      <w:tabs>
        <w:tab w:val="left" w:pos="720"/>
        <w:tab w:val="left" w:pos="1440"/>
        <w:tab w:val="left" w:pos="2160"/>
        <w:tab w:val="left" w:pos="2880"/>
        <w:tab w:val="left" w:pos="7200"/>
        <w:tab w:val="left" w:pos="7920"/>
        <w:tab w:val="left" w:pos="8640"/>
      </w:tabs>
      <w:spacing w:after="0" w:line="240" w:lineRule="auto"/>
      <w:jc w:val="center"/>
    </w:pPr>
    <w:rPr>
      <w:rFonts w:eastAsia="Times New Roman"/>
      <w:lang w:val="en-US"/>
    </w:rPr>
  </w:style>
  <w:style w:type="character" w:customStyle="1" w:styleId="tw4winMark">
    <w:name w:val="tw4winMark"/>
    <w:rsid w:val="00DD0DB2"/>
    <w:rPr>
      <w:rFonts w:ascii="Courier New" w:hAnsi="Courier New"/>
      <w:vanish/>
      <w:color w:val="800080"/>
      <w:sz w:val="24"/>
      <w:vertAlign w:val="subscript"/>
    </w:rPr>
  </w:style>
  <w:style w:type="paragraph" w:styleId="BodyText0">
    <w:name w:val="Body Text"/>
    <w:aliases w:val="Body Text resoluciones"/>
    <w:basedOn w:val="Normal"/>
    <w:link w:val="BodyTextChar"/>
    <w:rsid w:val="00DD0DB2"/>
    <w:pPr>
      <w:spacing w:after="120" w:line="240" w:lineRule="auto"/>
    </w:pPr>
    <w:rPr>
      <w:rFonts w:eastAsia="Times New Roman"/>
      <w:szCs w:val="20"/>
      <w:lang w:val="en-US"/>
    </w:rPr>
  </w:style>
  <w:style w:type="character" w:customStyle="1" w:styleId="BodyTextChar">
    <w:name w:val="Body Text Char"/>
    <w:aliases w:val="Body Text resoluciones Char"/>
    <w:link w:val="BodyText0"/>
    <w:rsid w:val="00DD0DB2"/>
    <w:rPr>
      <w:rFonts w:ascii="Times New Roman" w:eastAsia="Times New Roman" w:hAnsi="Times New Roman" w:cs="Times New Roman"/>
      <w:szCs w:val="20"/>
    </w:rPr>
  </w:style>
  <w:style w:type="paragraph" w:customStyle="1" w:styleId="CPClassification">
    <w:name w:val="CP Classification"/>
    <w:basedOn w:val="Normal"/>
    <w:uiPriority w:val="99"/>
    <w:rsid w:val="00DD0DB2"/>
    <w:pPr>
      <w:tabs>
        <w:tab w:val="center" w:pos="2736"/>
        <w:tab w:val="left" w:pos="7200"/>
      </w:tabs>
      <w:spacing w:after="0" w:line="240" w:lineRule="auto"/>
      <w:ind w:left="7200" w:right="-504"/>
      <w:jc w:val="both"/>
    </w:pPr>
    <w:rPr>
      <w:rFonts w:eastAsia="Times New Roman"/>
      <w:lang w:val="pt-PT"/>
    </w:rPr>
  </w:style>
  <w:style w:type="paragraph" w:customStyle="1" w:styleId="heading">
    <w:name w:val="heading"/>
    <w:basedOn w:val="Normal"/>
    <w:rsid w:val="00DD0DB2"/>
    <w:pPr>
      <w:snapToGrid w:val="0"/>
      <w:spacing w:after="0" w:line="240" w:lineRule="auto"/>
    </w:pPr>
    <w:rPr>
      <w:rFonts w:eastAsia="Times New Roman"/>
      <w:lang w:val="en-US"/>
    </w:rPr>
  </w:style>
  <w:style w:type="paragraph" w:styleId="Index2">
    <w:name w:val="index 2"/>
    <w:basedOn w:val="Normal"/>
    <w:next w:val="Normal"/>
    <w:autoRedefine/>
    <w:semiHidden/>
    <w:rsid w:val="00DD0DB2"/>
    <w:pPr>
      <w:widowControl w:val="0"/>
      <w:suppressAutoHyphens/>
      <w:spacing w:after="0" w:line="240" w:lineRule="auto"/>
    </w:pPr>
    <w:rPr>
      <w:rFonts w:eastAsia="Times New Roman"/>
      <w:spacing w:val="-2"/>
      <w:lang w:val="es-ES"/>
    </w:rPr>
  </w:style>
  <w:style w:type="paragraph" w:styleId="EndnoteText">
    <w:name w:val="endnote text"/>
    <w:basedOn w:val="Normal"/>
    <w:link w:val="EndnoteTextChar"/>
    <w:semiHidden/>
    <w:rsid w:val="00DD0DB2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spacing w:after="0" w:line="240" w:lineRule="auto"/>
      <w:jc w:val="both"/>
    </w:pPr>
    <w:rPr>
      <w:rFonts w:ascii="CG Times" w:eastAsia="Times New Roman" w:hAnsi="CG Times"/>
      <w:szCs w:val="20"/>
      <w:lang w:val="es-ES"/>
    </w:rPr>
  </w:style>
  <w:style w:type="character" w:customStyle="1" w:styleId="EndnoteTextChar">
    <w:name w:val="Endnote Text Char"/>
    <w:link w:val="EndnoteText"/>
    <w:semiHidden/>
    <w:rsid w:val="00DD0DB2"/>
    <w:rPr>
      <w:rFonts w:ascii="CG Times" w:eastAsia="Times New Roman" w:hAnsi="CG Times" w:cs="Times New Roman"/>
      <w:szCs w:val="20"/>
      <w:lang w:val="es-ES"/>
    </w:rPr>
  </w:style>
  <w:style w:type="paragraph" w:styleId="Index1">
    <w:name w:val="index 1"/>
    <w:basedOn w:val="Normal"/>
    <w:next w:val="Normal"/>
    <w:semiHidden/>
    <w:rsid w:val="00DD0DB2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  <w:tab w:val="right" w:leader="dot" w:pos="9360"/>
      </w:tabs>
      <w:suppressAutoHyphens/>
      <w:spacing w:after="0" w:line="240" w:lineRule="auto"/>
      <w:ind w:left="1440" w:right="720" w:hanging="1440"/>
      <w:jc w:val="both"/>
    </w:pPr>
    <w:rPr>
      <w:rFonts w:ascii="CG Times" w:eastAsia="Times New Roman" w:hAnsi="CG Times"/>
      <w:szCs w:val="20"/>
      <w:lang w:val="es-ES"/>
    </w:rPr>
  </w:style>
  <w:style w:type="character" w:customStyle="1" w:styleId="EquationCaption">
    <w:name w:val="_Equation Caption"/>
    <w:rsid w:val="00DD0DB2"/>
  </w:style>
  <w:style w:type="paragraph" w:customStyle="1" w:styleId="FootnoteCall">
    <w:name w:val="Footnote Call"/>
    <w:basedOn w:val="Normal"/>
    <w:rsid w:val="00DD0DB2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spacing w:after="0" w:line="240" w:lineRule="auto"/>
      <w:jc w:val="both"/>
    </w:pPr>
    <w:rPr>
      <w:rFonts w:ascii="CG Times" w:eastAsia="Times New Roman" w:hAnsi="CG Times"/>
      <w:szCs w:val="20"/>
      <w:lang w:val="es-ES"/>
    </w:rPr>
  </w:style>
  <w:style w:type="paragraph" w:customStyle="1" w:styleId="Heading0">
    <w:name w:val="Heading"/>
    <w:basedOn w:val="Normal"/>
    <w:rsid w:val="00DD0DB2"/>
    <w:pPr>
      <w:tabs>
        <w:tab w:val="center" w:pos="2160"/>
        <w:tab w:val="left" w:pos="7200"/>
      </w:tabs>
      <w:spacing w:after="0" w:line="240" w:lineRule="auto"/>
    </w:pPr>
    <w:rPr>
      <w:rFonts w:eastAsia="Times New Roman"/>
      <w:szCs w:val="20"/>
      <w:lang w:val="en-US"/>
    </w:rPr>
  </w:style>
  <w:style w:type="paragraph" w:styleId="BodyTextIndent">
    <w:name w:val="Body Text Indent"/>
    <w:basedOn w:val="Normal"/>
    <w:link w:val="BodyTextIndentChar"/>
    <w:rsid w:val="00DD0DB2"/>
    <w:pPr>
      <w:widowControl w:val="0"/>
      <w:tabs>
        <w:tab w:val="left" w:pos="0"/>
        <w:tab w:val="left" w:pos="654"/>
        <w:tab w:val="left" w:pos="720"/>
        <w:tab w:val="left" w:pos="1308"/>
        <w:tab w:val="left" w:pos="1350"/>
        <w:tab w:val="left" w:pos="1440"/>
        <w:tab w:val="left" w:pos="2160"/>
        <w:tab w:val="left" w:pos="2616"/>
        <w:tab w:val="left" w:pos="2880"/>
        <w:tab w:val="left" w:pos="3270"/>
        <w:tab w:val="left" w:pos="3600"/>
        <w:tab w:val="left" w:pos="3924"/>
        <w:tab w:val="left" w:pos="4320"/>
        <w:tab w:val="left" w:pos="4578"/>
        <w:tab w:val="left" w:pos="5232"/>
        <w:tab w:val="left" w:pos="5760"/>
        <w:tab w:val="left" w:pos="5886"/>
        <w:tab w:val="left" w:pos="6480"/>
        <w:tab w:val="left" w:pos="6540"/>
        <w:tab w:val="left" w:pos="7194"/>
        <w:tab w:val="left" w:pos="7848"/>
        <w:tab w:val="left" w:pos="7920"/>
        <w:tab w:val="left" w:pos="8502"/>
        <w:tab w:val="left" w:pos="8640"/>
      </w:tabs>
      <w:suppressAutoHyphens/>
      <w:spacing w:after="0" w:line="240" w:lineRule="auto"/>
      <w:ind w:left="1350" w:hanging="1350"/>
      <w:jc w:val="both"/>
    </w:pPr>
    <w:rPr>
      <w:rFonts w:ascii="CG Times" w:eastAsia="Times New Roman" w:hAnsi="CG Times"/>
      <w:spacing w:val="-2"/>
      <w:szCs w:val="20"/>
    </w:rPr>
  </w:style>
  <w:style w:type="character" w:customStyle="1" w:styleId="BodyTextIndentChar">
    <w:name w:val="Body Text Indent Char"/>
    <w:link w:val="BodyTextIndent"/>
    <w:rsid w:val="00DD0DB2"/>
    <w:rPr>
      <w:rFonts w:ascii="CG Times" w:eastAsia="Times New Roman" w:hAnsi="CG Times" w:cs="Times New Roman"/>
      <w:spacing w:val="-2"/>
      <w:szCs w:val="20"/>
      <w:lang w:val="es-ES_tradnl"/>
    </w:rPr>
  </w:style>
  <w:style w:type="paragraph" w:styleId="BodyTextIndent2">
    <w:name w:val="Body Text Indent 2"/>
    <w:basedOn w:val="Normal"/>
    <w:link w:val="BodyTextIndent2Char"/>
    <w:rsid w:val="00DD0DB2"/>
    <w:pPr>
      <w:spacing w:after="0" w:line="240" w:lineRule="auto"/>
      <w:ind w:firstLine="720"/>
    </w:pPr>
    <w:rPr>
      <w:rFonts w:eastAsia="Times New Roman"/>
      <w:szCs w:val="20"/>
      <w:lang w:val="es-ES"/>
    </w:rPr>
  </w:style>
  <w:style w:type="character" w:customStyle="1" w:styleId="BodyTextIndent2Char">
    <w:name w:val="Body Text Indent 2 Char"/>
    <w:link w:val="BodyTextIndent2"/>
    <w:rsid w:val="00DD0DB2"/>
    <w:rPr>
      <w:rFonts w:ascii="Times New Roman" w:eastAsia="Times New Roman" w:hAnsi="Times New Roman" w:cs="Times New Roman"/>
      <w:szCs w:val="20"/>
      <w:lang w:val="es-ES"/>
    </w:rPr>
  </w:style>
  <w:style w:type="paragraph" w:styleId="BodyText3">
    <w:name w:val="Body Text 3"/>
    <w:basedOn w:val="Normal"/>
    <w:link w:val="BodyText3Char"/>
    <w:rsid w:val="00DD0DB2"/>
    <w:pPr>
      <w:spacing w:after="0" w:line="240" w:lineRule="auto"/>
      <w:ind w:right="400"/>
      <w:jc w:val="center"/>
    </w:pPr>
    <w:rPr>
      <w:rFonts w:eastAsia="Times New Roman"/>
      <w:szCs w:val="20"/>
      <w:lang w:val="es-ES"/>
    </w:rPr>
  </w:style>
  <w:style w:type="character" w:customStyle="1" w:styleId="BodyText3Char">
    <w:name w:val="Body Text 3 Char"/>
    <w:link w:val="BodyText3"/>
    <w:rsid w:val="00DD0DB2"/>
    <w:rPr>
      <w:rFonts w:ascii="Times New Roman" w:eastAsia="Times New Roman" w:hAnsi="Times New Roman" w:cs="Times New Roman"/>
      <w:sz w:val="24"/>
      <w:szCs w:val="20"/>
      <w:lang w:val="es-ES"/>
    </w:rPr>
  </w:style>
  <w:style w:type="character" w:styleId="Strong">
    <w:name w:val="Strong"/>
    <w:uiPriority w:val="22"/>
    <w:qFormat/>
    <w:rsid w:val="00DD0DB2"/>
    <w:rPr>
      <w:rFonts w:cs="Times New Roman"/>
      <w:b/>
      <w:bCs/>
    </w:rPr>
  </w:style>
  <w:style w:type="paragraph" w:styleId="BodyText2">
    <w:name w:val="Body Text 2"/>
    <w:basedOn w:val="Normal"/>
    <w:link w:val="BodyText2Char"/>
    <w:rsid w:val="00DD0DB2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spacing w:after="120" w:line="480" w:lineRule="auto"/>
      <w:jc w:val="both"/>
    </w:pPr>
    <w:rPr>
      <w:rFonts w:ascii="CG Times" w:eastAsia="Times New Roman" w:hAnsi="CG Times"/>
      <w:szCs w:val="20"/>
      <w:lang w:val="es-ES"/>
    </w:rPr>
  </w:style>
  <w:style w:type="character" w:customStyle="1" w:styleId="BodyText2Char">
    <w:name w:val="Body Text 2 Char"/>
    <w:link w:val="BodyText2"/>
    <w:rsid w:val="00DD0DB2"/>
    <w:rPr>
      <w:rFonts w:ascii="CG Times" w:eastAsia="Times New Roman" w:hAnsi="CG Times" w:cs="Times New Roman"/>
      <w:szCs w:val="20"/>
      <w:lang w:val="es-ES"/>
    </w:rPr>
  </w:style>
  <w:style w:type="paragraph" w:customStyle="1" w:styleId="20">
    <w:name w:val="20"/>
    <w:basedOn w:val="0"/>
    <w:rsid w:val="00DD0DB2"/>
    <w:pPr>
      <w:snapToGrid/>
    </w:pPr>
  </w:style>
  <w:style w:type="paragraph" w:customStyle="1" w:styleId="19">
    <w:name w:val="19"/>
    <w:basedOn w:val="0"/>
    <w:rsid w:val="00DD0DB2"/>
    <w:pPr>
      <w:snapToGrid/>
    </w:pPr>
  </w:style>
  <w:style w:type="paragraph" w:styleId="Title">
    <w:name w:val="Title"/>
    <w:basedOn w:val="Normal"/>
    <w:link w:val="TitleChar"/>
    <w:qFormat/>
    <w:rsid w:val="00DD0DB2"/>
    <w:pPr>
      <w:autoSpaceDE w:val="0"/>
      <w:autoSpaceDN w:val="0"/>
      <w:adjustRightInd w:val="0"/>
      <w:spacing w:after="0" w:line="240" w:lineRule="atLeast"/>
      <w:jc w:val="center"/>
    </w:pPr>
    <w:rPr>
      <w:rFonts w:ascii="Sans Serif predeterminado" w:eastAsia="Times New Roman" w:hAnsi="Sans Serif predeterminado"/>
      <w:b/>
      <w:color w:val="000000"/>
      <w:szCs w:val="24"/>
      <w:lang w:val="es-ES"/>
    </w:rPr>
  </w:style>
  <w:style w:type="character" w:customStyle="1" w:styleId="TitleChar">
    <w:name w:val="Title Char"/>
    <w:link w:val="Title"/>
    <w:rsid w:val="00DD0DB2"/>
    <w:rPr>
      <w:rFonts w:ascii="Sans Serif predeterminado" w:eastAsia="Times New Roman" w:hAnsi="Sans Serif predeterminado" w:cs="Times New Roman"/>
      <w:b/>
      <w:color w:val="000000"/>
      <w:sz w:val="20"/>
      <w:szCs w:val="24"/>
      <w:lang w:val="es-ES"/>
    </w:rPr>
  </w:style>
  <w:style w:type="character" w:styleId="FollowedHyperlink">
    <w:name w:val="FollowedHyperlink"/>
    <w:rsid w:val="00DD0DB2"/>
    <w:rPr>
      <w:rFonts w:cs="Times New Roman"/>
      <w:color w:val="800080"/>
      <w:u w:val="single"/>
    </w:rPr>
  </w:style>
  <w:style w:type="paragraph" w:customStyle="1" w:styleId="Bodytext1">
    <w:name w:val="Body text 1"/>
    <w:basedOn w:val="Normal"/>
    <w:rsid w:val="00DD0DB2"/>
    <w:pPr>
      <w:spacing w:after="120" w:line="240" w:lineRule="auto"/>
      <w:ind w:firstLine="720"/>
      <w:jc w:val="both"/>
    </w:pPr>
    <w:rPr>
      <w:rFonts w:eastAsia="Times New Roman"/>
      <w:szCs w:val="20"/>
      <w:lang w:val="pt-PT"/>
    </w:rPr>
  </w:style>
  <w:style w:type="paragraph" w:customStyle="1" w:styleId="CPFooter">
    <w:name w:val="CP Footer"/>
    <w:basedOn w:val="Footer"/>
    <w:rsid w:val="00DD0DB2"/>
    <w:pPr>
      <w:jc w:val="center"/>
    </w:pPr>
  </w:style>
  <w:style w:type="paragraph" w:customStyle="1" w:styleId="Style1">
    <w:name w:val="Style1"/>
    <w:basedOn w:val="Heading1"/>
    <w:autoRedefine/>
    <w:rsid w:val="00DD0DB2"/>
    <w:pPr>
      <w:keepNext w:val="0"/>
      <w:tabs>
        <w:tab w:val="left" w:pos="1980"/>
        <w:tab w:val="left" w:pos="7200"/>
      </w:tabs>
      <w:spacing w:before="0" w:after="0"/>
      <w:ind w:right="-659"/>
      <w:jc w:val="center"/>
    </w:pPr>
    <w:rPr>
      <w:bCs/>
      <w:kern w:val="32"/>
      <w:szCs w:val="22"/>
      <w:lang w:val="en-US"/>
    </w:rPr>
  </w:style>
  <w:style w:type="paragraph" w:customStyle="1" w:styleId="Style2">
    <w:name w:val="Style2"/>
    <w:basedOn w:val="Heading2"/>
    <w:link w:val="Style2Car"/>
    <w:autoRedefine/>
    <w:rsid w:val="00DD0DB2"/>
    <w:pPr>
      <w:keepLines w:val="0"/>
      <w:spacing w:before="0" w:line="240" w:lineRule="auto"/>
      <w:jc w:val="center"/>
    </w:pPr>
    <w:rPr>
      <w:rFonts w:ascii="Times New Roman" w:hAnsi="Times New Roman"/>
      <w:iCs/>
      <w:caps/>
      <w:szCs w:val="22"/>
      <w:lang w:val="es-ES"/>
    </w:rPr>
  </w:style>
  <w:style w:type="paragraph" w:styleId="HTMLPreformatted">
    <w:name w:val="HTML Preformatted"/>
    <w:basedOn w:val="Normal"/>
    <w:link w:val="HTMLPreformattedChar"/>
    <w:rsid w:val="00DD0DB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Cs w:val="20"/>
      <w:lang w:val="en-US"/>
    </w:rPr>
  </w:style>
  <w:style w:type="character" w:customStyle="1" w:styleId="HTMLPreformattedChar">
    <w:name w:val="HTML Preformatted Char"/>
    <w:link w:val="HTMLPreformatted"/>
    <w:rsid w:val="00DD0DB2"/>
    <w:rPr>
      <w:rFonts w:ascii="Courier New" w:eastAsia="Times New Roman" w:hAnsi="Courier New" w:cs="Courier New"/>
      <w:sz w:val="20"/>
      <w:szCs w:val="20"/>
    </w:rPr>
  </w:style>
  <w:style w:type="paragraph" w:customStyle="1" w:styleId="StyleHeading2CenteredLeft0">
    <w:name w:val="Style Heading 2 + Centered Left:  0&quot;"/>
    <w:basedOn w:val="Heading2"/>
    <w:autoRedefine/>
    <w:rsid w:val="00DD0DB2"/>
    <w:pPr>
      <w:keepLines w:val="0"/>
      <w:spacing w:before="0" w:line="240" w:lineRule="auto"/>
      <w:jc w:val="center"/>
    </w:pPr>
    <w:rPr>
      <w:rFonts w:ascii="Times New Roman" w:hAnsi="Times New Roman"/>
      <w:caps/>
      <w:szCs w:val="22"/>
      <w:lang w:val="es-PA"/>
    </w:rPr>
  </w:style>
  <w:style w:type="character" w:customStyle="1" w:styleId="StyleHeading2CenteredLeft0Char">
    <w:name w:val="Style Heading 2 + Centered Left:  0&quot; Char"/>
    <w:locked/>
    <w:rsid w:val="00DD0DB2"/>
    <w:rPr>
      <w:rFonts w:cs="Times New Roman"/>
      <w:caps/>
      <w:sz w:val="22"/>
      <w:szCs w:val="22"/>
      <w:lang w:val="es-PA" w:eastAsia="x-none" w:bidi="ar-SA"/>
    </w:rPr>
  </w:style>
  <w:style w:type="paragraph" w:customStyle="1" w:styleId="Style10">
    <w:name w:val="Style 1"/>
    <w:basedOn w:val="Normal"/>
    <w:rsid w:val="00DD0DB2"/>
    <w:pPr>
      <w:overflowPunct w:val="0"/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Cs w:val="20"/>
      <w:lang w:val="en-US"/>
    </w:rPr>
  </w:style>
  <w:style w:type="paragraph" w:styleId="BlockText">
    <w:name w:val="Block Text"/>
    <w:basedOn w:val="Normal"/>
    <w:rsid w:val="00DD0DB2"/>
    <w:pPr>
      <w:spacing w:after="0" w:line="240" w:lineRule="auto"/>
      <w:ind w:left="360" w:right="-29"/>
      <w:jc w:val="both"/>
    </w:pPr>
    <w:rPr>
      <w:rFonts w:eastAsia="Times New Roman"/>
      <w:szCs w:val="20"/>
    </w:rPr>
  </w:style>
  <w:style w:type="paragraph" w:customStyle="1" w:styleId="StyleHeading2CenteredLeft0CharChar">
    <w:name w:val="Style Heading 2 + Centered Left:  0&quot; Char Char"/>
    <w:basedOn w:val="Heading2"/>
    <w:autoRedefine/>
    <w:rsid w:val="00DD0DB2"/>
    <w:pPr>
      <w:keepLines w:val="0"/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4410"/>
        <w:tab w:val="left" w:pos="5760"/>
        <w:tab w:val="left" w:pos="6480"/>
        <w:tab w:val="left" w:pos="7200"/>
        <w:tab w:val="left" w:pos="7920"/>
      </w:tabs>
      <w:spacing w:before="0" w:line="240" w:lineRule="auto"/>
      <w:ind w:right="540"/>
      <w:jc w:val="center"/>
    </w:pPr>
    <w:rPr>
      <w:rFonts w:ascii="CG Times" w:hAnsi="CG Times"/>
      <w:caps/>
      <w:szCs w:val="22"/>
      <w:lang w:val="es-PA"/>
    </w:rPr>
  </w:style>
  <w:style w:type="character" w:customStyle="1" w:styleId="StyleHeading2CenteredLeft0CharCharChar">
    <w:name w:val="Style Heading 2 + Centered Left:  0&quot; Char Char Char"/>
    <w:locked/>
    <w:rsid w:val="00DD0DB2"/>
    <w:rPr>
      <w:rFonts w:ascii="CG Times" w:hAnsi="CG Times" w:cs="Times New Roman"/>
      <w:caps/>
      <w:sz w:val="22"/>
      <w:szCs w:val="22"/>
      <w:lang w:val="es-PA" w:eastAsia="x-none" w:bidi="ar-SA"/>
    </w:rPr>
  </w:style>
  <w:style w:type="paragraph" w:customStyle="1" w:styleId="StyleHeading111ptNotBoldRight-069">
    <w:name w:val="Style Heading 1 + 11 pt Not Bold Right:  -0.69&quot;"/>
    <w:basedOn w:val="Heading1"/>
    <w:autoRedefine/>
    <w:rsid w:val="00DD0DB2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spacing w:before="0" w:after="0"/>
      <w:ind w:firstLineChars="327" w:firstLine="719"/>
    </w:pPr>
    <w:rPr>
      <w:b w:val="0"/>
      <w:color w:val="000000"/>
      <w:szCs w:val="22"/>
      <w:lang w:val="es-ES"/>
    </w:rPr>
  </w:style>
  <w:style w:type="paragraph" w:styleId="Date">
    <w:name w:val="Date"/>
    <w:basedOn w:val="Normal"/>
    <w:next w:val="Normal"/>
    <w:link w:val="DateChar"/>
    <w:rsid w:val="00DD0DB2"/>
    <w:pPr>
      <w:spacing w:after="0" w:line="240" w:lineRule="auto"/>
      <w:jc w:val="right"/>
    </w:pPr>
    <w:rPr>
      <w:rFonts w:eastAsia="Times New Roman"/>
      <w:szCs w:val="20"/>
      <w:lang w:val="en-US"/>
    </w:rPr>
  </w:style>
  <w:style w:type="character" w:customStyle="1" w:styleId="DateChar">
    <w:name w:val="Date Char"/>
    <w:link w:val="Date"/>
    <w:rsid w:val="00DD0DB2"/>
    <w:rPr>
      <w:rFonts w:ascii="Times New Roman" w:eastAsia="Times New Roman" w:hAnsi="Times New Roman" w:cs="Times New Roman"/>
      <w:szCs w:val="20"/>
    </w:rPr>
  </w:style>
  <w:style w:type="paragraph" w:customStyle="1" w:styleId="Aprobado">
    <w:name w:val="Aprobado"/>
    <w:basedOn w:val="Normal"/>
    <w:rsid w:val="00DD0DB2"/>
    <w:pPr>
      <w:keepLines/>
      <w:spacing w:after="0" w:line="240" w:lineRule="auto"/>
      <w:jc w:val="center"/>
    </w:pPr>
    <w:rPr>
      <w:rFonts w:eastAsia="Times New Roman"/>
      <w:szCs w:val="20"/>
    </w:rPr>
  </w:style>
  <w:style w:type="paragraph" w:customStyle="1" w:styleId="style20">
    <w:name w:val="style2"/>
    <w:basedOn w:val="Normal"/>
    <w:rsid w:val="00DD0DB2"/>
    <w:pPr>
      <w:spacing w:before="100" w:beforeAutospacing="1" w:after="100" w:afterAutospacing="1" w:line="240" w:lineRule="auto"/>
    </w:pPr>
    <w:rPr>
      <w:rFonts w:eastAsia="Times New Roman"/>
      <w:szCs w:val="24"/>
      <w:lang w:val="en-US"/>
    </w:rPr>
  </w:style>
  <w:style w:type="paragraph" w:styleId="BodyTextFirstIndent">
    <w:name w:val="Body Text First Indent"/>
    <w:basedOn w:val="BodyText0"/>
    <w:link w:val="BodyTextFirstIndentChar"/>
    <w:rsid w:val="00DD0DB2"/>
    <w:pPr>
      <w:ind w:firstLine="210"/>
    </w:pPr>
  </w:style>
  <w:style w:type="character" w:customStyle="1" w:styleId="BodyTextFirstIndentChar">
    <w:name w:val="Body Text First Indent Char"/>
    <w:link w:val="BodyTextFirstIndent"/>
    <w:rsid w:val="00DD0DB2"/>
    <w:rPr>
      <w:rFonts w:ascii="Times New Roman" w:eastAsia="Times New Roman" w:hAnsi="Times New Roman" w:cs="Times New Roman"/>
      <w:szCs w:val="20"/>
    </w:rPr>
  </w:style>
  <w:style w:type="character" w:customStyle="1" w:styleId="Style2Char">
    <w:name w:val="Style2 Char"/>
    <w:locked/>
    <w:rsid w:val="00DD0DB2"/>
    <w:rPr>
      <w:rFonts w:cs="Times New Roman"/>
      <w:iCs/>
      <w:caps/>
      <w:sz w:val="22"/>
      <w:szCs w:val="22"/>
      <w:lang w:val="es-ES" w:eastAsia="x-none" w:bidi="ar-SA"/>
    </w:rPr>
  </w:style>
  <w:style w:type="paragraph" w:styleId="PlainText">
    <w:name w:val="Plain Text"/>
    <w:basedOn w:val="Normal"/>
    <w:link w:val="PlainTextChar"/>
    <w:uiPriority w:val="99"/>
    <w:rsid w:val="00DD0DB2"/>
    <w:pPr>
      <w:spacing w:after="0" w:line="240" w:lineRule="auto"/>
    </w:pPr>
    <w:rPr>
      <w:rFonts w:ascii="Courier New" w:eastAsia="SimSun" w:hAnsi="Courier New" w:cs="Courier New"/>
      <w:szCs w:val="20"/>
      <w:lang w:val="en-US"/>
    </w:rPr>
  </w:style>
  <w:style w:type="character" w:customStyle="1" w:styleId="PlainTextChar">
    <w:name w:val="Plain Text Char"/>
    <w:link w:val="PlainText"/>
    <w:uiPriority w:val="99"/>
    <w:rsid w:val="00DD0DB2"/>
    <w:rPr>
      <w:rFonts w:ascii="Courier New" w:eastAsia="SimSun" w:hAnsi="Courier New" w:cs="Courier New"/>
      <w:sz w:val="20"/>
      <w:szCs w:val="20"/>
    </w:rPr>
  </w:style>
  <w:style w:type="paragraph" w:customStyle="1" w:styleId="BodyText21">
    <w:name w:val="Body Text 21"/>
    <w:basedOn w:val="Normal"/>
    <w:rsid w:val="00DD0DB2"/>
    <w:pPr>
      <w:suppressAutoHyphens/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eastAsia="Times New Roman"/>
      <w:szCs w:val="20"/>
    </w:rPr>
  </w:style>
  <w:style w:type="character" w:customStyle="1" w:styleId="tw4winError">
    <w:name w:val="tw4winError"/>
    <w:rsid w:val="00DD0DB2"/>
    <w:rPr>
      <w:rFonts w:ascii="Courier New" w:hAnsi="Courier New"/>
      <w:color w:val="00FF00"/>
      <w:sz w:val="40"/>
    </w:rPr>
  </w:style>
  <w:style w:type="character" w:customStyle="1" w:styleId="tw4winTerm">
    <w:name w:val="tw4winTerm"/>
    <w:rsid w:val="00DD0DB2"/>
    <w:rPr>
      <w:color w:val="0000FF"/>
    </w:rPr>
  </w:style>
  <w:style w:type="character" w:customStyle="1" w:styleId="tw4winPopup">
    <w:name w:val="tw4winPopup"/>
    <w:rsid w:val="00DD0DB2"/>
    <w:rPr>
      <w:rFonts w:ascii="Courier New" w:hAnsi="Courier New"/>
      <w:noProof/>
      <w:color w:val="008000"/>
    </w:rPr>
  </w:style>
  <w:style w:type="character" w:customStyle="1" w:styleId="tw4winJump">
    <w:name w:val="tw4winJump"/>
    <w:rsid w:val="00DD0DB2"/>
    <w:rPr>
      <w:rFonts w:ascii="Courier New" w:hAnsi="Courier New"/>
      <w:noProof/>
      <w:color w:val="008080"/>
    </w:rPr>
  </w:style>
  <w:style w:type="character" w:customStyle="1" w:styleId="tw4winExternal">
    <w:name w:val="tw4winExternal"/>
    <w:rsid w:val="00DD0DB2"/>
    <w:rPr>
      <w:rFonts w:ascii="Courier New" w:hAnsi="Courier New"/>
      <w:noProof/>
      <w:color w:val="808080"/>
    </w:rPr>
  </w:style>
  <w:style w:type="character" w:customStyle="1" w:styleId="tw4winInternal">
    <w:name w:val="tw4winInternal"/>
    <w:rsid w:val="00DD0DB2"/>
    <w:rPr>
      <w:rFonts w:ascii="Courier New" w:hAnsi="Courier New"/>
      <w:noProof/>
      <w:color w:val="FF0000"/>
    </w:rPr>
  </w:style>
  <w:style w:type="character" w:customStyle="1" w:styleId="DONOTTRANSLATE">
    <w:name w:val="DO_NOT_TRANSLATE"/>
    <w:rsid w:val="00DD0DB2"/>
    <w:rPr>
      <w:rFonts w:ascii="Courier New" w:hAnsi="Courier New"/>
      <w:noProof/>
      <w:color w:val="800000"/>
    </w:rPr>
  </w:style>
  <w:style w:type="character" w:customStyle="1" w:styleId="style11">
    <w:name w:val="style11"/>
    <w:rsid w:val="00DD0DB2"/>
    <w:rPr>
      <w:rFonts w:cs="Times New Roman"/>
      <w:i/>
      <w:iCs/>
    </w:rPr>
  </w:style>
  <w:style w:type="paragraph" w:customStyle="1" w:styleId="Indenthangi">
    <w:name w:val="Indent hangi"/>
    <w:rsid w:val="00DD0DB2"/>
    <w:pPr>
      <w:widowControl w:val="0"/>
      <w:tabs>
        <w:tab w:val="left" w:pos="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jc w:val="both"/>
    </w:pPr>
    <w:rPr>
      <w:rFonts w:ascii="Times New Roman" w:eastAsia="Times New Roman" w:hAnsi="Times New Roman"/>
      <w:sz w:val="22"/>
      <w:szCs w:val="22"/>
      <w:lang w:val="fr-FR"/>
    </w:rPr>
  </w:style>
  <w:style w:type="paragraph" w:customStyle="1" w:styleId="Char">
    <w:name w:val="Char"/>
    <w:basedOn w:val="Normal"/>
    <w:rsid w:val="00DD0DB2"/>
    <w:pPr>
      <w:tabs>
        <w:tab w:val="left" w:pos="540"/>
        <w:tab w:val="left" w:pos="1260"/>
        <w:tab w:val="left" w:pos="1800"/>
      </w:tabs>
      <w:spacing w:before="240" w:line="240" w:lineRule="exact"/>
    </w:pPr>
    <w:rPr>
      <w:rFonts w:ascii="Verdana" w:eastAsia="Times New Roman" w:hAnsi="Verdana"/>
      <w:szCs w:val="20"/>
      <w:lang w:val="en-US"/>
    </w:rPr>
  </w:style>
  <w:style w:type="paragraph" w:customStyle="1" w:styleId="BodyTextIndentNumerated">
    <w:name w:val="Body Text Indent Numerated"/>
    <w:basedOn w:val="BodyTextFirstIndent2"/>
    <w:rsid w:val="001C7389"/>
    <w:pPr>
      <w:numPr>
        <w:numId w:val="4"/>
      </w:numPr>
      <w:spacing w:before="120"/>
      <w:ind w:hanging="720"/>
      <w:jc w:val="both"/>
    </w:pPr>
    <w:rPr>
      <w:rFonts w:eastAsia="MS Mincho"/>
      <w:lang w:val="es-AR"/>
    </w:rPr>
  </w:style>
  <w:style w:type="paragraph" w:styleId="BodyTextFirstIndent2">
    <w:name w:val="Body Text First Indent 2"/>
    <w:basedOn w:val="BodyTextIndent"/>
    <w:link w:val="BodyTextFirstIndent2Char"/>
    <w:rsid w:val="00DD0DB2"/>
    <w:pPr>
      <w:widowControl/>
      <w:tabs>
        <w:tab w:val="clear" w:pos="0"/>
        <w:tab w:val="clear" w:pos="654"/>
        <w:tab w:val="clear" w:pos="720"/>
        <w:tab w:val="clear" w:pos="1308"/>
        <w:tab w:val="clear" w:pos="1350"/>
        <w:tab w:val="clear" w:pos="1440"/>
        <w:tab w:val="clear" w:pos="2160"/>
        <w:tab w:val="clear" w:pos="2616"/>
        <w:tab w:val="clear" w:pos="2880"/>
        <w:tab w:val="clear" w:pos="3270"/>
        <w:tab w:val="clear" w:pos="3600"/>
        <w:tab w:val="clear" w:pos="3924"/>
        <w:tab w:val="clear" w:pos="4320"/>
        <w:tab w:val="clear" w:pos="4578"/>
        <w:tab w:val="clear" w:pos="5232"/>
        <w:tab w:val="clear" w:pos="5760"/>
        <w:tab w:val="clear" w:pos="5886"/>
        <w:tab w:val="clear" w:pos="6480"/>
        <w:tab w:val="clear" w:pos="6540"/>
        <w:tab w:val="clear" w:pos="7194"/>
        <w:tab w:val="clear" w:pos="7848"/>
        <w:tab w:val="clear" w:pos="7920"/>
        <w:tab w:val="clear" w:pos="8502"/>
        <w:tab w:val="clear" w:pos="8640"/>
      </w:tabs>
      <w:suppressAutoHyphens w:val="0"/>
      <w:spacing w:after="120"/>
      <w:ind w:left="360" w:firstLine="210"/>
      <w:jc w:val="left"/>
    </w:pPr>
    <w:rPr>
      <w:rFonts w:ascii="Times New Roman" w:hAnsi="Times New Roman"/>
      <w:spacing w:val="0"/>
      <w:lang w:val="en-US"/>
    </w:rPr>
  </w:style>
  <w:style w:type="character" w:customStyle="1" w:styleId="BodyTextFirstIndent2Char">
    <w:name w:val="Body Text First Indent 2 Char"/>
    <w:link w:val="BodyTextFirstIndent2"/>
    <w:rsid w:val="00DD0DB2"/>
    <w:rPr>
      <w:rFonts w:ascii="Times New Roman" w:eastAsia="Times New Roman" w:hAnsi="Times New Roman" w:cs="Times New Roman"/>
      <w:spacing w:val="-2"/>
      <w:szCs w:val="20"/>
      <w:lang w:val="es-ES_tradnl"/>
    </w:rPr>
  </w:style>
  <w:style w:type="paragraph" w:styleId="TOC4">
    <w:name w:val="toc 4"/>
    <w:basedOn w:val="Normal"/>
    <w:next w:val="Normal"/>
    <w:autoRedefine/>
    <w:semiHidden/>
    <w:rsid w:val="00DD0DB2"/>
    <w:pPr>
      <w:spacing w:after="0" w:line="240" w:lineRule="auto"/>
      <w:ind w:left="720"/>
    </w:pPr>
    <w:rPr>
      <w:rFonts w:eastAsia="Times New Roman"/>
      <w:szCs w:val="24"/>
      <w:lang w:val="en-US"/>
    </w:rPr>
  </w:style>
  <w:style w:type="paragraph" w:styleId="TOC5">
    <w:name w:val="toc 5"/>
    <w:basedOn w:val="Normal"/>
    <w:next w:val="Normal"/>
    <w:autoRedefine/>
    <w:semiHidden/>
    <w:rsid w:val="00DD0DB2"/>
    <w:pPr>
      <w:spacing w:after="0" w:line="240" w:lineRule="auto"/>
      <w:ind w:left="960"/>
    </w:pPr>
    <w:rPr>
      <w:rFonts w:eastAsia="Times New Roman"/>
      <w:szCs w:val="24"/>
      <w:lang w:val="en-US"/>
    </w:rPr>
  </w:style>
  <w:style w:type="paragraph" w:styleId="TOC6">
    <w:name w:val="toc 6"/>
    <w:basedOn w:val="Normal"/>
    <w:next w:val="Normal"/>
    <w:autoRedefine/>
    <w:semiHidden/>
    <w:rsid w:val="00DD0DB2"/>
    <w:pPr>
      <w:spacing w:after="0" w:line="240" w:lineRule="auto"/>
      <w:ind w:left="1200"/>
    </w:pPr>
    <w:rPr>
      <w:rFonts w:eastAsia="Times New Roman"/>
      <w:szCs w:val="24"/>
      <w:lang w:val="en-US"/>
    </w:rPr>
  </w:style>
  <w:style w:type="paragraph" w:styleId="TOC7">
    <w:name w:val="toc 7"/>
    <w:basedOn w:val="Normal"/>
    <w:next w:val="Normal"/>
    <w:autoRedefine/>
    <w:semiHidden/>
    <w:rsid w:val="00DD0DB2"/>
    <w:pPr>
      <w:spacing w:after="0" w:line="240" w:lineRule="auto"/>
      <w:ind w:left="1440"/>
    </w:pPr>
    <w:rPr>
      <w:rFonts w:eastAsia="Times New Roman"/>
      <w:szCs w:val="24"/>
      <w:lang w:val="en-US"/>
    </w:rPr>
  </w:style>
  <w:style w:type="paragraph" w:styleId="TOC8">
    <w:name w:val="toc 8"/>
    <w:basedOn w:val="Normal"/>
    <w:next w:val="Normal"/>
    <w:autoRedefine/>
    <w:semiHidden/>
    <w:rsid w:val="00DD0DB2"/>
    <w:pPr>
      <w:spacing w:after="0" w:line="240" w:lineRule="auto"/>
      <w:ind w:left="1680"/>
    </w:pPr>
    <w:rPr>
      <w:rFonts w:eastAsia="Times New Roman"/>
      <w:szCs w:val="24"/>
      <w:lang w:val="en-US"/>
    </w:rPr>
  </w:style>
  <w:style w:type="paragraph" w:styleId="TOC9">
    <w:name w:val="toc 9"/>
    <w:basedOn w:val="Normal"/>
    <w:next w:val="Normal"/>
    <w:autoRedefine/>
    <w:semiHidden/>
    <w:rsid w:val="00DD0DB2"/>
    <w:pPr>
      <w:spacing w:after="0" w:line="240" w:lineRule="auto"/>
      <w:ind w:left="1920"/>
    </w:pPr>
    <w:rPr>
      <w:rFonts w:eastAsia="Times New Roman"/>
      <w:szCs w:val="24"/>
      <w:lang w:val="en-US"/>
    </w:rPr>
  </w:style>
  <w:style w:type="paragraph" w:styleId="DocumentMap">
    <w:name w:val="Document Map"/>
    <w:basedOn w:val="Normal"/>
    <w:link w:val="DocumentMapChar"/>
    <w:semiHidden/>
    <w:rsid w:val="00DD0DB2"/>
    <w:pPr>
      <w:shd w:val="clear" w:color="auto" w:fill="000080"/>
      <w:spacing w:after="0" w:line="240" w:lineRule="auto"/>
    </w:pPr>
    <w:rPr>
      <w:rFonts w:ascii="Tahoma" w:eastAsia="Times New Roman" w:hAnsi="Tahoma" w:cs="Tahoma"/>
      <w:szCs w:val="20"/>
      <w:lang w:val="en-US"/>
    </w:rPr>
  </w:style>
  <w:style w:type="character" w:customStyle="1" w:styleId="DocumentMapChar">
    <w:name w:val="Document Map Char"/>
    <w:link w:val="DocumentMap"/>
    <w:semiHidden/>
    <w:rsid w:val="00DD0DB2"/>
    <w:rPr>
      <w:rFonts w:ascii="Tahoma" w:eastAsia="Times New Roman" w:hAnsi="Tahoma" w:cs="Tahoma"/>
      <w:sz w:val="20"/>
      <w:szCs w:val="20"/>
      <w:shd w:val="clear" w:color="auto" w:fill="000080"/>
    </w:rPr>
  </w:style>
  <w:style w:type="table" w:styleId="TableGrid">
    <w:name w:val="Table Grid"/>
    <w:basedOn w:val="TableNormal"/>
    <w:rsid w:val="00DD0DB2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2Car">
    <w:name w:val="Style2 Car"/>
    <w:link w:val="Style2"/>
    <w:locked/>
    <w:rsid w:val="00DD0DB2"/>
    <w:rPr>
      <w:rFonts w:ascii="Times New Roman" w:eastAsia="Times New Roman" w:hAnsi="Times New Roman" w:cs="Times New Roman"/>
      <w:iCs/>
      <w:caps/>
      <w:lang w:val="es-ES"/>
    </w:rPr>
  </w:style>
  <w:style w:type="character" w:customStyle="1" w:styleId="msoins0">
    <w:name w:val="msoins0"/>
    <w:rsid w:val="00DD0DB2"/>
    <w:rPr>
      <w:rFonts w:cs="Times New Roman"/>
    </w:rPr>
  </w:style>
  <w:style w:type="character" w:styleId="CommentReference">
    <w:name w:val="annotation reference"/>
    <w:aliases w:val="Normal (Web) Char Char Char Char"/>
    <w:semiHidden/>
    <w:rsid w:val="00DD0DB2"/>
    <w:rPr>
      <w:rFonts w:cs="Times New Roman"/>
      <w:snapToGrid w:val="0"/>
      <w:sz w:val="24"/>
      <w:szCs w:val="24"/>
      <w:lang w:val="en-US" w:eastAsia="en-US" w:bidi="ar-SA"/>
    </w:rPr>
  </w:style>
  <w:style w:type="character" w:customStyle="1" w:styleId="apple-style-span">
    <w:name w:val="apple-style-span"/>
    <w:rsid w:val="00DD0DB2"/>
    <w:rPr>
      <w:rFonts w:ascii="Times New Roman" w:hAnsi="Times New Roman" w:cs="Times New Roman"/>
    </w:rPr>
  </w:style>
  <w:style w:type="paragraph" w:customStyle="1" w:styleId="CharChar2CharCarChar">
    <w:name w:val="Char Char2 Char Car Char"/>
    <w:basedOn w:val="Normal"/>
    <w:next w:val="Normal"/>
    <w:rsid w:val="00DD0DB2"/>
    <w:pPr>
      <w:spacing w:line="240" w:lineRule="exact"/>
    </w:pPr>
    <w:rPr>
      <w:rFonts w:ascii="Tahoma" w:eastAsia="Times New Roman" w:hAnsi="Tahoma"/>
      <w:szCs w:val="20"/>
      <w:lang w:val="en-US"/>
    </w:rPr>
  </w:style>
  <w:style w:type="paragraph" w:customStyle="1" w:styleId="aoutline1">
    <w:name w:val="a_outline 1"/>
    <w:basedOn w:val="BodyText0"/>
    <w:rsid w:val="001C7389"/>
    <w:pPr>
      <w:numPr>
        <w:numId w:val="6"/>
      </w:numPr>
      <w:suppressAutoHyphens/>
      <w:spacing w:before="120"/>
      <w:jc w:val="both"/>
    </w:pPr>
    <w:rPr>
      <w:lang w:val="es-AR"/>
    </w:rPr>
  </w:style>
  <w:style w:type="paragraph" w:styleId="CommentText">
    <w:name w:val="annotation text"/>
    <w:basedOn w:val="Normal"/>
    <w:link w:val="CommentTextChar"/>
    <w:semiHidden/>
    <w:rsid w:val="00DD0DB2"/>
    <w:pPr>
      <w:spacing w:after="0" w:line="240" w:lineRule="auto"/>
    </w:pPr>
    <w:rPr>
      <w:rFonts w:eastAsia="Times New Roman"/>
      <w:szCs w:val="20"/>
      <w:lang w:val="en-US"/>
    </w:rPr>
  </w:style>
  <w:style w:type="character" w:customStyle="1" w:styleId="CommentTextChar">
    <w:name w:val="Comment Text Char"/>
    <w:link w:val="CommentText"/>
    <w:semiHidden/>
    <w:rsid w:val="00DD0DB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DD0DB2"/>
    <w:rPr>
      <w:b/>
      <w:bCs/>
    </w:rPr>
  </w:style>
  <w:style w:type="character" w:customStyle="1" w:styleId="CommentSubjectChar">
    <w:name w:val="Comment Subject Char"/>
    <w:link w:val="CommentSubject"/>
    <w:semiHidden/>
    <w:rsid w:val="00DD0DB2"/>
    <w:rPr>
      <w:rFonts w:ascii="Times New Roman" w:eastAsia="Times New Roman" w:hAnsi="Times New Roman" w:cs="Times New Roman"/>
      <w:b/>
      <w:bCs/>
      <w:sz w:val="20"/>
      <w:szCs w:val="20"/>
    </w:rPr>
  </w:style>
  <w:style w:type="numbering" w:customStyle="1" w:styleId="StyleBulleted1">
    <w:name w:val="Style Bulleted1"/>
    <w:rsid w:val="00DD0DB2"/>
    <w:pPr>
      <w:numPr>
        <w:numId w:val="7"/>
      </w:numPr>
    </w:pPr>
  </w:style>
  <w:style w:type="numbering" w:customStyle="1" w:styleId="StyleBulletedBold">
    <w:name w:val="Style Bulleted Bold"/>
    <w:basedOn w:val="NoList"/>
    <w:rsid w:val="00DD0DB2"/>
    <w:pPr>
      <w:numPr>
        <w:numId w:val="8"/>
      </w:numPr>
    </w:pPr>
  </w:style>
  <w:style w:type="paragraph" w:customStyle="1" w:styleId="ColorfulShading-Accent11">
    <w:name w:val="Colorful Shading - Accent 11"/>
    <w:hidden/>
    <w:uiPriority w:val="99"/>
    <w:semiHidden/>
    <w:rsid w:val="00DD0DB2"/>
    <w:rPr>
      <w:rFonts w:ascii="Times New Roman" w:eastAsia="Times New Roman" w:hAnsi="Times New Roman"/>
      <w:sz w:val="22"/>
    </w:rPr>
  </w:style>
  <w:style w:type="paragraph" w:styleId="TOAHeading">
    <w:name w:val="toa heading"/>
    <w:basedOn w:val="Normal"/>
    <w:next w:val="Normal"/>
    <w:rsid w:val="00DD0DB2"/>
    <w:pPr>
      <w:spacing w:before="120" w:after="0" w:line="240" w:lineRule="auto"/>
    </w:pPr>
    <w:rPr>
      <w:rFonts w:ascii="Cambria" w:eastAsia="Times New Roman" w:hAnsi="Cambria"/>
      <w:b/>
      <w:bCs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DD0DB2"/>
  </w:style>
  <w:style w:type="character" w:customStyle="1" w:styleId="s4">
    <w:name w:val="s4"/>
    <w:rsid w:val="00DD0DB2"/>
    <w:rPr>
      <w:rFonts w:cs="Times New Roman"/>
    </w:rPr>
  </w:style>
  <w:style w:type="character" w:styleId="Emphasis">
    <w:name w:val="Emphasis"/>
    <w:uiPriority w:val="20"/>
    <w:qFormat/>
    <w:rsid w:val="00DD0DB2"/>
    <w:rPr>
      <w:i/>
      <w:iCs/>
    </w:rPr>
  </w:style>
  <w:style w:type="paragraph" w:customStyle="1" w:styleId="CharChar16CharCharCharCharCharCharCharChar">
    <w:name w:val="Char Char16 Char Char Char Char Char Char Char Char"/>
    <w:basedOn w:val="Normal"/>
    <w:rsid w:val="00DD0DB2"/>
    <w:pPr>
      <w:tabs>
        <w:tab w:val="left" w:pos="540"/>
        <w:tab w:val="left" w:pos="1260"/>
        <w:tab w:val="left" w:pos="1800"/>
      </w:tabs>
      <w:spacing w:before="240" w:line="240" w:lineRule="exact"/>
    </w:pPr>
    <w:rPr>
      <w:rFonts w:eastAsia="Times New Roman"/>
      <w:szCs w:val="20"/>
      <w:lang w:val="en-US"/>
    </w:rPr>
  </w:style>
  <w:style w:type="paragraph" w:customStyle="1" w:styleId="ColorfulList-Accent12">
    <w:name w:val="Colorful List - Accent 12"/>
    <w:basedOn w:val="Normal"/>
    <w:uiPriority w:val="34"/>
    <w:qFormat/>
    <w:rsid w:val="00DD0DB2"/>
    <w:pPr>
      <w:spacing w:after="0" w:line="240" w:lineRule="auto"/>
      <w:ind w:left="708"/>
      <w:jc w:val="both"/>
    </w:pPr>
    <w:rPr>
      <w:rFonts w:eastAsia="Batang"/>
      <w:lang w:val="es-ES" w:eastAsia="es-ES"/>
    </w:rPr>
  </w:style>
  <w:style w:type="paragraph" w:styleId="TOCHeading">
    <w:name w:val="TOC Heading"/>
    <w:basedOn w:val="Heading1"/>
    <w:next w:val="Normal"/>
    <w:uiPriority w:val="39"/>
    <w:unhideWhenUsed/>
    <w:qFormat/>
    <w:rsid w:val="00DD0DB2"/>
    <w:pPr>
      <w:keepLines/>
      <w:spacing w:after="0" w:line="259" w:lineRule="auto"/>
      <w:jc w:val="left"/>
      <w:outlineLvl w:val="9"/>
    </w:pPr>
    <w:rPr>
      <w:rFonts w:ascii="Calibri Light" w:hAnsi="Calibri Light"/>
      <w:b w:val="0"/>
      <w:color w:val="2E74B5"/>
      <w:kern w:val="0"/>
      <w:sz w:val="32"/>
      <w:szCs w:val="32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AD3E60"/>
    <w:pPr>
      <w:spacing w:after="200" w:line="240" w:lineRule="auto"/>
    </w:pPr>
    <w:rPr>
      <w:b/>
      <w:iCs/>
      <w:szCs w:val="18"/>
    </w:rPr>
  </w:style>
  <w:style w:type="table" w:customStyle="1" w:styleId="TableGridLight1">
    <w:name w:val="Table Grid Light1"/>
    <w:basedOn w:val="TableNormal"/>
    <w:uiPriority w:val="40"/>
    <w:rsid w:val="00415EAC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F800FA"/>
    <w:pPr>
      <w:spacing w:after="0"/>
      <w:ind w:left="440" w:hanging="440"/>
    </w:pPr>
    <w:rPr>
      <w:rFonts w:ascii="Calibri" w:hAnsi="Calibri" w:cs="Calibri"/>
      <w:caps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D86F71"/>
    <w:pPr>
      <w:ind w:left="720"/>
      <w:contextualSpacing/>
    </w:pPr>
  </w:style>
  <w:style w:type="table" w:customStyle="1" w:styleId="PlainTable11">
    <w:name w:val="Plain Table 11"/>
    <w:basedOn w:val="TableNormal"/>
    <w:uiPriority w:val="41"/>
    <w:rsid w:val="00B37F0E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21">
    <w:name w:val="Plain Table 21"/>
    <w:basedOn w:val="TableNormal"/>
    <w:uiPriority w:val="42"/>
    <w:rsid w:val="004F0A10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styleId="EndnoteReference">
    <w:name w:val="endnote reference"/>
    <w:uiPriority w:val="99"/>
    <w:semiHidden/>
    <w:unhideWhenUsed/>
    <w:rsid w:val="00CE2F2B"/>
    <w:rPr>
      <w:vertAlign w:val="superscript"/>
    </w:rPr>
  </w:style>
  <w:style w:type="paragraph" w:styleId="Revision">
    <w:name w:val="Revision"/>
    <w:hidden/>
    <w:uiPriority w:val="71"/>
    <w:rsid w:val="005D07AF"/>
    <w:rPr>
      <w:rFonts w:ascii="Times New Roman" w:hAnsi="Times New Roman"/>
      <w:sz w:val="22"/>
      <w:szCs w:val="22"/>
      <w:lang w:val="es-ES_tradnl"/>
    </w:rPr>
  </w:style>
  <w:style w:type="character" w:styleId="LineNumber">
    <w:name w:val="line number"/>
    <w:uiPriority w:val="99"/>
    <w:semiHidden/>
    <w:unhideWhenUsed/>
    <w:rsid w:val="00435851"/>
  </w:style>
  <w:style w:type="paragraph" w:customStyle="1" w:styleId="Horario">
    <w:name w:val="Horario"/>
    <w:basedOn w:val="Normal"/>
    <w:rsid w:val="002A7E4A"/>
    <w:pPr>
      <w:tabs>
        <w:tab w:val="left" w:pos="2664"/>
      </w:tabs>
      <w:snapToGrid w:val="0"/>
      <w:spacing w:after="0" w:line="240" w:lineRule="auto"/>
    </w:pPr>
    <w:rPr>
      <w:rFonts w:eastAsia="Times New Roman"/>
      <w:lang w:val="es-ES"/>
    </w:rPr>
  </w:style>
  <w:style w:type="paragraph" w:styleId="NoSpacing">
    <w:name w:val="No Spacing"/>
    <w:link w:val="NoSpacingChar"/>
    <w:uiPriority w:val="1"/>
    <w:qFormat/>
    <w:rsid w:val="00CD0423"/>
    <w:rPr>
      <w:rFonts w:eastAsia="Times New Roman"/>
      <w:sz w:val="22"/>
      <w:szCs w:val="22"/>
    </w:rPr>
  </w:style>
  <w:style w:type="character" w:customStyle="1" w:styleId="NoSpacingChar">
    <w:name w:val="No Spacing Char"/>
    <w:link w:val="NoSpacing"/>
    <w:uiPriority w:val="1"/>
    <w:rsid w:val="00CD0423"/>
    <w:rPr>
      <w:rFonts w:eastAsia="Times New Roman"/>
      <w:sz w:val="22"/>
      <w:szCs w:val="22"/>
    </w:rPr>
  </w:style>
  <w:style w:type="character" w:styleId="PlaceholderText">
    <w:name w:val="Placeholder Text"/>
    <w:uiPriority w:val="99"/>
    <w:semiHidden/>
    <w:rsid w:val="002C6F61"/>
    <w:rPr>
      <w:color w:val="808080"/>
    </w:rPr>
  </w:style>
  <w:style w:type="table" w:styleId="LightList-Accent3">
    <w:name w:val="Light List Accent 3"/>
    <w:basedOn w:val="TableNormal"/>
    <w:uiPriority w:val="61"/>
    <w:rsid w:val="006826E1"/>
    <w:rPr>
      <w:rFonts w:eastAsia="Times New Roman"/>
      <w:sz w:val="22"/>
      <w:szCs w:val="22"/>
    </w:rPr>
    <w:tblPr>
      <w:tblStyleRowBandSize w:val="1"/>
      <w:tblStyleColBandSize w:val="1"/>
      <w:tblBorders>
        <w:top w:val="single" w:sz="8" w:space="0" w:color="A5A5A5"/>
        <w:left w:val="single" w:sz="8" w:space="0" w:color="A5A5A5"/>
        <w:bottom w:val="single" w:sz="8" w:space="0" w:color="A5A5A5"/>
        <w:right w:val="single" w:sz="8" w:space="0" w:color="A5A5A5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A5A5A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/>
          <w:left w:val="single" w:sz="8" w:space="0" w:color="A5A5A5"/>
          <w:bottom w:val="single" w:sz="8" w:space="0" w:color="A5A5A5"/>
          <w:right w:val="single" w:sz="8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/>
          <w:left w:val="single" w:sz="8" w:space="0" w:color="A5A5A5"/>
          <w:bottom w:val="single" w:sz="8" w:space="0" w:color="A5A5A5"/>
          <w:right w:val="single" w:sz="8" w:space="0" w:color="A5A5A5"/>
        </w:tcBorders>
      </w:tcPr>
    </w:tblStylePr>
    <w:tblStylePr w:type="band1Horz">
      <w:tblPr/>
      <w:tcPr>
        <w:tcBorders>
          <w:top w:val="single" w:sz="8" w:space="0" w:color="A5A5A5"/>
          <w:left w:val="single" w:sz="8" w:space="0" w:color="A5A5A5"/>
          <w:bottom w:val="single" w:sz="8" w:space="0" w:color="A5A5A5"/>
          <w:right w:val="single" w:sz="8" w:space="0" w:color="A5A5A5"/>
        </w:tcBorders>
      </w:tcPr>
    </w:tblStylePr>
  </w:style>
  <w:style w:type="table" w:styleId="PlainTable1">
    <w:name w:val="Plain Table 1"/>
    <w:basedOn w:val="TableNormal"/>
    <w:uiPriority w:val="41"/>
    <w:rsid w:val="00257EAF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GridTable4-Accent1">
    <w:name w:val="Grid Table 4 Accent 1"/>
    <w:basedOn w:val="TableNormal"/>
    <w:uiPriority w:val="49"/>
    <w:rsid w:val="00257EAF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GridTable4-Accent2">
    <w:name w:val="Grid Table 4 Accent 2"/>
    <w:basedOn w:val="TableNormal"/>
    <w:uiPriority w:val="49"/>
    <w:rsid w:val="00257EAF"/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ED7D31"/>
          <w:left w:val="single" w:sz="4" w:space="0" w:color="ED7D31"/>
          <w:bottom w:val="single" w:sz="4" w:space="0" w:color="ED7D31"/>
          <w:right w:val="single" w:sz="4" w:space="0" w:color="ED7D31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</w:rPr>
      <w:tblPr/>
      <w:tcPr>
        <w:tcBorders>
          <w:top w:val="double" w:sz="4" w:space="0" w:color="ED7D3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character" w:customStyle="1" w:styleId="ListParagraphChar">
    <w:name w:val="List Paragraph Char"/>
    <w:link w:val="ListParagraph"/>
    <w:uiPriority w:val="34"/>
    <w:locked/>
    <w:rsid w:val="006F6842"/>
    <w:rPr>
      <w:rFonts w:ascii="Bahnschrift" w:hAnsi="Bahnschrift"/>
      <w:noProof/>
      <w:szCs w:val="22"/>
      <w:lang w:val="es-ES_tradnl"/>
    </w:rPr>
  </w:style>
  <w:style w:type="character" w:styleId="UnresolvedMention">
    <w:name w:val="Unresolved Mention"/>
    <w:uiPriority w:val="99"/>
    <w:semiHidden/>
    <w:unhideWhenUsed/>
    <w:rsid w:val="00D90486"/>
    <w:rPr>
      <w:color w:val="605E5C"/>
      <w:shd w:val="clear" w:color="auto" w:fill="E1DFDD"/>
    </w:rPr>
  </w:style>
  <w:style w:type="character" w:customStyle="1" w:styleId="style5">
    <w:name w:val="style5"/>
    <w:basedOn w:val="DefaultParagraphFont"/>
    <w:rsid w:val="00A750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3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54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3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7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9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8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9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2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9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8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2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86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3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7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5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7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9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3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0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6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1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4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0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0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0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3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0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7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8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53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6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6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4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7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5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1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2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0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1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2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6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1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3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0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8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3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4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2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1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4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7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8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8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9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3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9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3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1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8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8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0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8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8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7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3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9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9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9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3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2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8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8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3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2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7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2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5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9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0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6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40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38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065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912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2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5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3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9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4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2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8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66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3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2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0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4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5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1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8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82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8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66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8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8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9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8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5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23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9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2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4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4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7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1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9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8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75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2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03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8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1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3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0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://scm.oas.org/IDMS/Redirectpage.aspx?class=CP/doc.&amp;classNum=5745&amp;lang=s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hyperlink" Target="http://scm.oas.org/IDMS/Redirectpage.aspx?class=CP/doc.&amp;classNum=5744&amp;lang=s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hyperlink" Target="http://scm.oas.org/IDMS/Redirectpage.aspx?class=CP/doc.&amp;classNum=5743&amp;lang=s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scm.oas.org/IDMS/Redirectpage.aspx?class=CP/doc.&amp;classNum=5742&amp;lang=s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989CF7ACEF2F46AC6DC3CFE13E050C" ma:contentTypeVersion="2" ma:contentTypeDescription="Create a new document." ma:contentTypeScope="" ma:versionID="aab4e69afd653d1a17733410d39a7902">
  <xsd:schema xmlns:xsd="http://www.w3.org/2001/XMLSchema" xmlns:xs="http://www.w3.org/2001/XMLSchema" xmlns:p="http://schemas.microsoft.com/office/2006/metadata/properties" xmlns:ns3="ba31e786-1d90-4035-9699-cf21dcea1572" targetNamespace="http://schemas.microsoft.com/office/2006/metadata/properties" ma:root="true" ma:fieldsID="67d5eeb7db21ac355eb416a9b525714d" ns3:_="">
    <xsd:import namespace="ba31e786-1d90-4035-9699-cf21dcea15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1e786-1d90-4035-9699-cf21dcea15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58E5C2-65CF-4023-BF81-51C07E52708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0A9702-0905-4CD7-80CD-CEDAB345FB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1e786-1d90-4035-9699-cf21dcea15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3B07BE5-19FD-44C6-9667-C6CA2AF27D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EEA5DE4-5784-466E-A9D4-64CA04929E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6</TotalTime>
  <Pages>2</Pages>
  <Words>231</Words>
  <Characters>127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ORME 2019-2020</vt:lpstr>
    </vt:vector>
  </TitlesOfParts>
  <Company>HP</Company>
  <LinksUpToDate>false</LinksUpToDate>
  <CharactersWithSpaces>1502</CharactersWithSpaces>
  <SharedDoc>false</SharedDoc>
  <HLinks>
    <vt:vector size="834" baseType="variant">
      <vt:variant>
        <vt:i4>1114121</vt:i4>
      </vt:variant>
      <vt:variant>
        <vt:i4>639</vt:i4>
      </vt:variant>
      <vt:variant>
        <vt:i4>0</vt:i4>
      </vt:variant>
      <vt:variant>
        <vt:i4>5</vt:i4>
      </vt:variant>
      <vt:variant>
        <vt:lpwstr>http://scm.oas.org/IDMS/Redirectpage.aspx?class=CP/doc.&amp;classNum=5631&amp;lang=e</vt:lpwstr>
      </vt:variant>
      <vt:variant>
        <vt:lpwstr/>
      </vt:variant>
      <vt:variant>
        <vt:i4>1703951</vt:i4>
      </vt:variant>
      <vt:variant>
        <vt:i4>636</vt:i4>
      </vt:variant>
      <vt:variant>
        <vt:i4>0</vt:i4>
      </vt:variant>
      <vt:variant>
        <vt:i4>5</vt:i4>
      </vt:variant>
      <vt:variant>
        <vt:lpwstr>http://scm.oas.org/IDMS/Redirectpage.aspx?class=CP/doc.&amp;classNum=5584&amp;lang=e</vt:lpwstr>
      </vt:variant>
      <vt:variant>
        <vt:lpwstr/>
      </vt:variant>
      <vt:variant>
        <vt:i4>851977</vt:i4>
      </vt:variant>
      <vt:variant>
        <vt:i4>633</vt:i4>
      </vt:variant>
      <vt:variant>
        <vt:i4>0</vt:i4>
      </vt:variant>
      <vt:variant>
        <vt:i4>5</vt:i4>
      </vt:variant>
      <vt:variant>
        <vt:lpwstr>http://scm.oas.org/IDMS/Redirectpage.aspx?class=CP/doc.&amp;classNum=5592&amp;lang=s</vt:lpwstr>
      </vt:variant>
      <vt:variant>
        <vt:lpwstr/>
      </vt:variant>
      <vt:variant>
        <vt:i4>786434</vt:i4>
      </vt:variant>
      <vt:variant>
        <vt:i4>630</vt:i4>
      </vt:variant>
      <vt:variant>
        <vt:i4>0</vt:i4>
      </vt:variant>
      <vt:variant>
        <vt:i4>5</vt:i4>
      </vt:variant>
      <vt:variant>
        <vt:lpwstr>http://scm.oas.org/IDMS/Redirectpage.aspx?class=CP/doc.&amp;classNum=5589&amp;lang=s</vt:lpwstr>
      </vt:variant>
      <vt:variant>
        <vt:lpwstr/>
      </vt:variant>
      <vt:variant>
        <vt:i4>1245197</vt:i4>
      </vt:variant>
      <vt:variant>
        <vt:i4>627</vt:i4>
      </vt:variant>
      <vt:variant>
        <vt:i4>0</vt:i4>
      </vt:variant>
      <vt:variant>
        <vt:i4>5</vt:i4>
      </vt:variant>
      <vt:variant>
        <vt:lpwstr>http://scm.oas.org/IDMS/Redirectpage.aspx?class=CP/doc.&amp;classNum=5615&amp;lang=e</vt:lpwstr>
      </vt:variant>
      <vt:variant>
        <vt:lpwstr/>
      </vt:variant>
      <vt:variant>
        <vt:i4>131080</vt:i4>
      </vt:variant>
      <vt:variant>
        <vt:i4>624</vt:i4>
      </vt:variant>
      <vt:variant>
        <vt:i4>0</vt:i4>
      </vt:variant>
      <vt:variant>
        <vt:i4>5</vt:i4>
      </vt:variant>
      <vt:variant>
        <vt:lpwstr>http://scm.oas.org/IDMS/Redirectpage.aspx?class=CP/doc.&amp;classNum=5563&amp;lang=s</vt:lpwstr>
      </vt:variant>
      <vt:variant>
        <vt:lpwstr/>
      </vt:variant>
      <vt:variant>
        <vt:i4>589832</vt:i4>
      </vt:variant>
      <vt:variant>
        <vt:i4>621</vt:i4>
      </vt:variant>
      <vt:variant>
        <vt:i4>0</vt:i4>
      </vt:variant>
      <vt:variant>
        <vt:i4>5</vt:i4>
      </vt:variant>
      <vt:variant>
        <vt:lpwstr>http://scm.oas.org/IDMS/Redirectpage.aspx?class=CP/INF.&amp;classNum=8384&amp;lang=s</vt:lpwstr>
      </vt:variant>
      <vt:variant>
        <vt:lpwstr/>
      </vt:variant>
      <vt:variant>
        <vt:i4>262145</vt:i4>
      </vt:variant>
      <vt:variant>
        <vt:i4>618</vt:i4>
      </vt:variant>
      <vt:variant>
        <vt:i4>0</vt:i4>
      </vt:variant>
      <vt:variant>
        <vt:i4>5</vt:i4>
      </vt:variant>
      <vt:variant>
        <vt:lpwstr>http://scm.oas.org/IDMS/Redirectpage.aspx?class=CP/doc.&amp;classNum=5609&amp;lang=s</vt:lpwstr>
      </vt:variant>
      <vt:variant>
        <vt:lpwstr/>
      </vt:variant>
      <vt:variant>
        <vt:i4>327694</vt:i4>
      </vt:variant>
      <vt:variant>
        <vt:i4>615</vt:i4>
      </vt:variant>
      <vt:variant>
        <vt:i4>0</vt:i4>
      </vt:variant>
      <vt:variant>
        <vt:i4>5</vt:i4>
      </vt:variant>
      <vt:variant>
        <vt:lpwstr>http://scm.oas.org/IDMS/Redirectpage.aspx?class=CP/INF.&amp;classNum=8647&amp;lang=s</vt:lpwstr>
      </vt:variant>
      <vt:variant>
        <vt:lpwstr/>
      </vt:variant>
      <vt:variant>
        <vt:i4>786445</vt:i4>
      </vt:variant>
      <vt:variant>
        <vt:i4>612</vt:i4>
      </vt:variant>
      <vt:variant>
        <vt:i4>0</vt:i4>
      </vt:variant>
      <vt:variant>
        <vt:i4>5</vt:i4>
      </vt:variant>
      <vt:variant>
        <vt:lpwstr>http://scm.oas.org/IDMS/Redirectpage.aspx?class=CP/doc.&amp;classNum=5586&amp;lang=s</vt:lpwstr>
      </vt:variant>
      <vt:variant>
        <vt:lpwstr/>
      </vt:variant>
      <vt:variant>
        <vt:i4>11</vt:i4>
      </vt:variant>
      <vt:variant>
        <vt:i4>609</vt:i4>
      </vt:variant>
      <vt:variant>
        <vt:i4>0</vt:i4>
      </vt:variant>
      <vt:variant>
        <vt:i4>5</vt:i4>
      </vt:variant>
      <vt:variant>
        <vt:lpwstr>http://scm.oas.org/IDMS/Redirectpage.aspx?class=CP/INF.&amp;classNum=8511&amp;lang=s</vt:lpwstr>
      </vt:variant>
      <vt:variant>
        <vt:lpwstr/>
      </vt:variant>
      <vt:variant>
        <vt:i4>393217</vt:i4>
      </vt:variant>
      <vt:variant>
        <vt:i4>606</vt:i4>
      </vt:variant>
      <vt:variant>
        <vt:i4>0</vt:i4>
      </vt:variant>
      <vt:variant>
        <vt:i4>5</vt:i4>
      </vt:variant>
      <vt:variant>
        <vt:lpwstr>http://scm.oas.org/IDMS/Redirectpage.aspx?class=CP/doc.&amp;classNum=5629&amp;lang=s</vt:lpwstr>
      </vt:variant>
      <vt:variant>
        <vt:lpwstr/>
      </vt:variant>
      <vt:variant>
        <vt:i4>524298</vt:i4>
      </vt:variant>
      <vt:variant>
        <vt:i4>603</vt:i4>
      </vt:variant>
      <vt:variant>
        <vt:i4>0</vt:i4>
      </vt:variant>
      <vt:variant>
        <vt:i4>5</vt:i4>
      </vt:variant>
      <vt:variant>
        <vt:lpwstr>http://scm.oas.org/IDMS/Redirectpage.aspx?class=CP/INF.&amp;classNum=8396&amp;lang=s</vt:lpwstr>
      </vt:variant>
      <vt:variant>
        <vt:lpwstr/>
      </vt:variant>
      <vt:variant>
        <vt:i4>983110</vt:i4>
      </vt:variant>
      <vt:variant>
        <vt:i4>600</vt:i4>
      </vt:variant>
      <vt:variant>
        <vt:i4>0</vt:i4>
      </vt:variant>
      <vt:variant>
        <vt:i4>5</vt:i4>
      </vt:variant>
      <vt:variant>
        <vt:lpwstr>http://scm.oas.org/IDMS/Redirectpage.aspx?class=CP/CISC-&amp;classNum=979&amp;lang=s</vt:lpwstr>
      </vt:variant>
      <vt:variant>
        <vt:lpwstr/>
      </vt:variant>
      <vt:variant>
        <vt:i4>79</vt:i4>
      </vt:variant>
      <vt:variant>
        <vt:i4>597</vt:i4>
      </vt:variant>
      <vt:variant>
        <vt:i4>0</vt:i4>
      </vt:variant>
      <vt:variant>
        <vt:i4>5</vt:i4>
      </vt:variant>
      <vt:variant>
        <vt:lpwstr>http://scm.oas.org/IDMS/Redirectpage.aspx?class=CP/CISC-&amp;classNum=980&amp;lang=s</vt:lpwstr>
      </vt:variant>
      <vt:variant>
        <vt:lpwstr/>
      </vt:variant>
      <vt:variant>
        <vt:i4>196617</vt:i4>
      </vt:variant>
      <vt:variant>
        <vt:i4>594</vt:i4>
      </vt:variant>
      <vt:variant>
        <vt:i4>0</vt:i4>
      </vt:variant>
      <vt:variant>
        <vt:i4>5</vt:i4>
      </vt:variant>
      <vt:variant>
        <vt:lpwstr>http://scm.oas.org/IDMS/Redirectpage.aspx?class=CP/doc.&amp;classNum=5572&amp;lang=s</vt:lpwstr>
      </vt:variant>
      <vt:variant>
        <vt:lpwstr/>
      </vt:variant>
      <vt:variant>
        <vt:i4>983105</vt:i4>
      </vt:variant>
      <vt:variant>
        <vt:i4>546</vt:i4>
      </vt:variant>
      <vt:variant>
        <vt:i4>0</vt:i4>
      </vt:variant>
      <vt:variant>
        <vt:i4>5</vt:i4>
      </vt:variant>
      <vt:variant>
        <vt:lpwstr>http://scm.oas.org/doc_public/english/hist_19/cp41401e03.doc</vt:lpwstr>
      </vt:variant>
      <vt:variant>
        <vt:lpwstr/>
      </vt:variant>
      <vt:variant>
        <vt:i4>327760</vt:i4>
      </vt:variant>
      <vt:variant>
        <vt:i4>543</vt:i4>
      </vt:variant>
      <vt:variant>
        <vt:i4>0</vt:i4>
      </vt:variant>
      <vt:variant>
        <vt:i4>5</vt:i4>
      </vt:variant>
      <vt:variant>
        <vt:lpwstr>http://scm.oas.org/doc_public/spanish/hist_19/cp41400s03.doc</vt:lpwstr>
      </vt:variant>
      <vt:variant>
        <vt:lpwstr/>
      </vt:variant>
      <vt:variant>
        <vt:i4>327766</vt:i4>
      </vt:variant>
      <vt:variant>
        <vt:i4>540</vt:i4>
      </vt:variant>
      <vt:variant>
        <vt:i4>0</vt:i4>
      </vt:variant>
      <vt:variant>
        <vt:i4>5</vt:i4>
      </vt:variant>
      <vt:variant>
        <vt:lpwstr>http://scm.oas.org/doc_public/spanish/hist_19/cp41406s03.doc</vt:lpwstr>
      </vt:variant>
      <vt:variant>
        <vt:lpwstr/>
      </vt:variant>
      <vt:variant>
        <vt:i4>65619</vt:i4>
      </vt:variant>
      <vt:variant>
        <vt:i4>537</vt:i4>
      </vt:variant>
      <vt:variant>
        <vt:i4>0</vt:i4>
      </vt:variant>
      <vt:variant>
        <vt:i4>5</vt:i4>
      </vt:variant>
      <vt:variant>
        <vt:lpwstr>http://scm.oas.org/doc_public/spanish/hist_19/cp41443s03.doc</vt:lpwstr>
      </vt:variant>
      <vt:variant>
        <vt:lpwstr/>
      </vt:variant>
      <vt:variant>
        <vt:i4>196690</vt:i4>
      </vt:variant>
      <vt:variant>
        <vt:i4>534</vt:i4>
      </vt:variant>
      <vt:variant>
        <vt:i4>0</vt:i4>
      </vt:variant>
      <vt:variant>
        <vt:i4>5</vt:i4>
      </vt:variant>
      <vt:variant>
        <vt:lpwstr>http://scm.oas.org/doc_public/spanish/hist_19/cp41462s03.doc</vt:lpwstr>
      </vt:variant>
      <vt:variant>
        <vt:lpwstr/>
      </vt:variant>
      <vt:variant>
        <vt:i4>262229</vt:i4>
      </vt:variant>
      <vt:variant>
        <vt:i4>531</vt:i4>
      </vt:variant>
      <vt:variant>
        <vt:i4>0</vt:i4>
      </vt:variant>
      <vt:variant>
        <vt:i4>5</vt:i4>
      </vt:variant>
      <vt:variant>
        <vt:lpwstr>http://scm.oas.org/doc_public/spanish/hist_19/cp41716s03.doc</vt:lpwstr>
      </vt:variant>
      <vt:variant>
        <vt:lpwstr/>
      </vt:variant>
      <vt:variant>
        <vt:i4>131152</vt:i4>
      </vt:variant>
      <vt:variant>
        <vt:i4>528</vt:i4>
      </vt:variant>
      <vt:variant>
        <vt:i4>0</vt:i4>
      </vt:variant>
      <vt:variant>
        <vt:i4>5</vt:i4>
      </vt:variant>
      <vt:variant>
        <vt:lpwstr>http://scm.oas.org/doc_public/spanish/hist_19/cp41773s03.doc</vt:lpwstr>
      </vt:variant>
      <vt:variant>
        <vt:lpwstr/>
      </vt:variant>
      <vt:variant>
        <vt:i4>262231</vt:i4>
      </vt:variant>
      <vt:variant>
        <vt:i4>525</vt:i4>
      </vt:variant>
      <vt:variant>
        <vt:i4>0</vt:i4>
      </vt:variant>
      <vt:variant>
        <vt:i4>5</vt:i4>
      </vt:variant>
      <vt:variant>
        <vt:lpwstr>http://scm.oas.org/doc_public/spanish/hist_20/cp41822s03.doc</vt:lpwstr>
      </vt:variant>
      <vt:variant>
        <vt:lpwstr/>
      </vt:variant>
      <vt:variant>
        <vt:i4>262227</vt:i4>
      </vt:variant>
      <vt:variant>
        <vt:i4>522</vt:i4>
      </vt:variant>
      <vt:variant>
        <vt:i4>0</vt:i4>
      </vt:variant>
      <vt:variant>
        <vt:i4>5</vt:i4>
      </vt:variant>
      <vt:variant>
        <vt:lpwstr>http://scm.oas.org/doc_public/spanish/hist_20/cp41846s05.doc</vt:lpwstr>
      </vt:variant>
      <vt:variant>
        <vt:lpwstr/>
      </vt:variant>
      <vt:variant>
        <vt:i4>458832</vt:i4>
      </vt:variant>
      <vt:variant>
        <vt:i4>519</vt:i4>
      </vt:variant>
      <vt:variant>
        <vt:i4>0</vt:i4>
      </vt:variant>
      <vt:variant>
        <vt:i4>5</vt:i4>
      </vt:variant>
      <vt:variant>
        <vt:lpwstr>http://scm.oas.org/doc_public/spanish/hist_20/cp41914s03.doc</vt:lpwstr>
      </vt:variant>
      <vt:variant>
        <vt:lpwstr/>
      </vt:variant>
      <vt:variant>
        <vt:i4>65620</vt:i4>
      </vt:variant>
      <vt:variant>
        <vt:i4>516</vt:i4>
      </vt:variant>
      <vt:variant>
        <vt:i4>0</vt:i4>
      </vt:variant>
      <vt:variant>
        <vt:i4>5</vt:i4>
      </vt:variant>
      <vt:variant>
        <vt:lpwstr>http://scm.oas.org/doc_public/spanish/hist_20/cp41970s03.docx</vt:lpwstr>
      </vt:variant>
      <vt:variant>
        <vt:lpwstr/>
      </vt:variant>
      <vt:variant>
        <vt:i4>786521</vt:i4>
      </vt:variant>
      <vt:variant>
        <vt:i4>513</vt:i4>
      </vt:variant>
      <vt:variant>
        <vt:i4>0</vt:i4>
      </vt:variant>
      <vt:variant>
        <vt:i4>5</vt:i4>
      </vt:variant>
      <vt:variant>
        <vt:lpwstr>http://scm.oas.org/doc_public/spanish/hist_20/cp42094s03.docx</vt:lpwstr>
      </vt:variant>
      <vt:variant>
        <vt:lpwstr/>
      </vt:variant>
      <vt:variant>
        <vt:i4>786520</vt:i4>
      </vt:variant>
      <vt:variant>
        <vt:i4>510</vt:i4>
      </vt:variant>
      <vt:variant>
        <vt:i4>0</vt:i4>
      </vt:variant>
      <vt:variant>
        <vt:i4>5</vt:i4>
      </vt:variant>
      <vt:variant>
        <vt:lpwstr>http://scm.oas.org/doc_public/spanish/hist_20/cp42095s03.docx</vt:lpwstr>
      </vt:variant>
      <vt:variant>
        <vt:lpwstr/>
      </vt:variant>
      <vt:variant>
        <vt:i4>393309</vt:i4>
      </vt:variant>
      <vt:variant>
        <vt:i4>507</vt:i4>
      </vt:variant>
      <vt:variant>
        <vt:i4>0</vt:i4>
      </vt:variant>
      <vt:variant>
        <vt:i4>5</vt:i4>
      </vt:variant>
      <vt:variant>
        <vt:lpwstr>http://scm.oas.org/doc_public/spanish/hist_20/cp42232s03.docx</vt:lpwstr>
      </vt:variant>
      <vt:variant>
        <vt:lpwstr/>
      </vt:variant>
      <vt:variant>
        <vt:i4>196700</vt:i4>
      </vt:variant>
      <vt:variant>
        <vt:i4>504</vt:i4>
      </vt:variant>
      <vt:variant>
        <vt:i4>0</vt:i4>
      </vt:variant>
      <vt:variant>
        <vt:i4>5</vt:i4>
      </vt:variant>
      <vt:variant>
        <vt:lpwstr>http://scm.oas.org/doc_public/spanish/hist_20/cp42233s06.docx</vt:lpwstr>
      </vt:variant>
      <vt:variant>
        <vt:lpwstr/>
      </vt:variant>
      <vt:variant>
        <vt:i4>89</vt:i4>
      </vt:variant>
      <vt:variant>
        <vt:i4>501</vt:i4>
      </vt:variant>
      <vt:variant>
        <vt:i4>0</vt:i4>
      </vt:variant>
      <vt:variant>
        <vt:i4>5</vt:i4>
      </vt:variant>
      <vt:variant>
        <vt:lpwstr>http://scm.oas.org/doc_public/spanish/hist_20/cp42357s03.docx</vt:lpwstr>
      </vt:variant>
      <vt:variant>
        <vt:lpwstr/>
      </vt:variant>
      <vt:variant>
        <vt:i4>86</vt:i4>
      </vt:variant>
      <vt:variant>
        <vt:i4>498</vt:i4>
      </vt:variant>
      <vt:variant>
        <vt:i4>0</vt:i4>
      </vt:variant>
      <vt:variant>
        <vt:i4>5</vt:i4>
      </vt:variant>
      <vt:variant>
        <vt:lpwstr>http://scm.oas.org/doc_public/spanish/hist_20/cp42358s03.docx</vt:lpwstr>
      </vt:variant>
      <vt:variant>
        <vt:lpwstr/>
      </vt:variant>
      <vt:variant>
        <vt:i4>393308</vt:i4>
      </vt:variant>
      <vt:variant>
        <vt:i4>495</vt:i4>
      </vt:variant>
      <vt:variant>
        <vt:i4>0</vt:i4>
      </vt:variant>
      <vt:variant>
        <vt:i4>5</vt:i4>
      </vt:variant>
      <vt:variant>
        <vt:lpwstr>http://scm.oas.org/doc_public/spanish/hist_20/cp42435s03.docx</vt:lpwstr>
      </vt:variant>
      <vt:variant>
        <vt:lpwstr/>
      </vt:variant>
      <vt:variant>
        <vt:i4>786520</vt:i4>
      </vt:variant>
      <vt:variant>
        <vt:i4>492</vt:i4>
      </vt:variant>
      <vt:variant>
        <vt:i4>0</vt:i4>
      </vt:variant>
      <vt:variant>
        <vt:i4>5</vt:i4>
      </vt:variant>
      <vt:variant>
        <vt:lpwstr>http://scm.oas.org/doc_public/spanish/hist_20/cp42590s03.docx</vt:lpwstr>
      </vt:variant>
      <vt:variant>
        <vt:lpwstr/>
      </vt:variant>
      <vt:variant>
        <vt:i4>458847</vt:i4>
      </vt:variant>
      <vt:variant>
        <vt:i4>489</vt:i4>
      </vt:variant>
      <vt:variant>
        <vt:i4>0</vt:i4>
      </vt:variant>
      <vt:variant>
        <vt:i4>5</vt:i4>
      </vt:variant>
      <vt:variant>
        <vt:lpwstr>http://scm.oas.org/doc_public/spanish/hist_20/cp42624s03.docx</vt:lpwstr>
      </vt:variant>
      <vt:variant>
        <vt:lpwstr/>
      </vt:variant>
      <vt:variant>
        <vt:i4>852050</vt:i4>
      </vt:variant>
      <vt:variant>
        <vt:i4>486</vt:i4>
      </vt:variant>
      <vt:variant>
        <vt:i4>0</vt:i4>
      </vt:variant>
      <vt:variant>
        <vt:i4>5</vt:i4>
      </vt:variant>
      <vt:variant>
        <vt:lpwstr>http://scm.oas.org/doc_public/spanish/hist_20/cp42689s03.docx</vt:lpwstr>
      </vt:variant>
      <vt:variant>
        <vt:lpwstr/>
      </vt:variant>
      <vt:variant>
        <vt:i4>786523</vt:i4>
      </vt:variant>
      <vt:variant>
        <vt:i4>483</vt:i4>
      </vt:variant>
      <vt:variant>
        <vt:i4>0</vt:i4>
      </vt:variant>
      <vt:variant>
        <vt:i4>5</vt:i4>
      </vt:variant>
      <vt:variant>
        <vt:lpwstr>http://scm.oas.org/doc_public/spanish/hist_20/cp42791s03.docx</vt:lpwstr>
      </vt:variant>
      <vt:variant>
        <vt:lpwstr/>
      </vt:variant>
      <vt:variant>
        <vt:i4>852060</vt:i4>
      </vt:variant>
      <vt:variant>
        <vt:i4>480</vt:i4>
      </vt:variant>
      <vt:variant>
        <vt:i4>0</vt:i4>
      </vt:variant>
      <vt:variant>
        <vt:i4>5</vt:i4>
      </vt:variant>
      <vt:variant>
        <vt:lpwstr>http://scm.oas.org/doc_public/spanish/hist_20/cp42889s03.docx</vt:lpwstr>
      </vt:variant>
      <vt:variant>
        <vt:lpwstr/>
      </vt:variant>
      <vt:variant>
        <vt:i4>852048</vt:i4>
      </vt:variant>
      <vt:variant>
        <vt:i4>477</vt:i4>
      </vt:variant>
      <vt:variant>
        <vt:i4>0</vt:i4>
      </vt:variant>
      <vt:variant>
        <vt:i4>5</vt:i4>
      </vt:variant>
      <vt:variant>
        <vt:lpwstr>http://scm.oas.org/doc_public/spanish/hist_20/cp42984s03.docx</vt:lpwstr>
      </vt:variant>
      <vt:variant>
        <vt:lpwstr/>
      </vt:variant>
      <vt:variant>
        <vt:i4>196698</vt:i4>
      </vt:variant>
      <vt:variant>
        <vt:i4>474</vt:i4>
      </vt:variant>
      <vt:variant>
        <vt:i4>0</vt:i4>
      </vt:variant>
      <vt:variant>
        <vt:i4>5</vt:i4>
      </vt:variant>
      <vt:variant>
        <vt:lpwstr>http://scm.oas.org/doc_public/spanish/hist_20/cp43077s03.docx</vt:lpwstr>
      </vt:variant>
      <vt:variant>
        <vt:lpwstr/>
      </vt:variant>
      <vt:variant>
        <vt:i4>2031708</vt:i4>
      </vt:variant>
      <vt:variant>
        <vt:i4>471</vt:i4>
      </vt:variant>
      <vt:variant>
        <vt:i4>0</vt:i4>
      </vt:variant>
      <vt:variant>
        <vt:i4>5</vt:i4>
      </vt:variant>
      <vt:variant>
        <vt:lpwstr>http://scm.oas.org/doc_public/SPANISH/HIST_20/AG08176S03.docx</vt:lpwstr>
      </vt:variant>
      <vt:variant>
        <vt:lpwstr/>
      </vt:variant>
      <vt:variant>
        <vt:i4>2031711</vt:i4>
      </vt:variant>
      <vt:variant>
        <vt:i4>468</vt:i4>
      </vt:variant>
      <vt:variant>
        <vt:i4>0</vt:i4>
      </vt:variant>
      <vt:variant>
        <vt:i4>5</vt:i4>
      </vt:variant>
      <vt:variant>
        <vt:lpwstr>http://scm.oas.org/doc_public/SPANISH/HIST_20/AG08175S03.doc</vt:lpwstr>
      </vt:variant>
      <vt:variant>
        <vt:lpwstr/>
      </vt:variant>
      <vt:variant>
        <vt:i4>2031710</vt:i4>
      </vt:variant>
      <vt:variant>
        <vt:i4>465</vt:i4>
      </vt:variant>
      <vt:variant>
        <vt:i4>0</vt:i4>
      </vt:variant>
      <vt:variant>
        <vt:i4>5</vt:i4>
      </vt:variant>
      <vt:variant>
        <vt:lpwstr>http://scm.oas.org/doc_public/SPANISH/HIST_20/AG08174S03.docx</vt:lpwstr>
      </vt:variant>
      <vt:variant>
        <vt:lpwstr/>
      </vt:variant>
      <vt:variant>
        <vt:i4>2031705</vt:i4>
      </vt:variant>
      <vt:variant>
        <vt:i4>462</vt:i4>
      </vt:variant>
      <vt:variant>
        <vt:i4>0</vt:i4>
      </vt:variant>
      <vt:variant>
        <vt:i4>5</vt:i4>
      </vt:variant>
      <vt:variant>
        <vt:lpwstr>http://scm.oas.org/doc_public/SPANISH/HIST_20/AG08173S03.doc</vt:lpwstr>
      </vt:variant>
      <vt:variant>
        <vt:lpwstr/>
      </vt:variant>
      <vt:variant>
        <vt:i4>2031704</vt:i4>
      </vt:variant>
      <vt:variant>
        <vt:i4>459</vt:i4>
      </vt:variant>
      <vt:variant>
        <vt:i4>0</vt:i4>
      </vt:variant>
      <vt:variant>
        <vt:i4>5</vt:i4>
      </vt:variant>
      <vt:variant>
        <vt:lpwstr>http://scm.oas.org/doc_public/SPANISH/HIST_20/AG08172S03.doc</vt:lpwstr>
      </vt:variant>
      <vt:variant>
        <vt:lpwstr/>
      </vt:variant>
      <vt:variant>
        <vt:i4>2031707</vt:i4>
      </vt:variant>
      <vt:variant>
        <vt:i4>456</vt:i4>
      </vt:variant>
      <vt:variant>
        <vt:i4>0</vt:i4>
      </vt:variant>
      <vt:variant>
        <vt:i4>5</vt:i4>
      </vt:variant>
      <vt:variant>
        <vt:lpwstr>http://scm.oas.org/doc_public/SPANISH/HIST_20/AG08171S03.docx</vt:lpwstr>
      </vt:variant>
      <vt:variant>
        <vt:lpwstr/>
      </vt:variant>
      <vt:variant>
        <vt:i4>1966163</vt:i4>
      </vt:variant>
      <vt:variant>
        <vt:i4>453</vt:i4>
      </vt:variant>
      <vt:variant>
        <vt:i4>0</vt:i4>
      </vt:variant>
      <vt:variant>
        <vt:i4>5</vt:i4>
      </vt:variant>
      <vt:variant>
        <vt:lpwstr>http://scm.oas.org/doc_public/SPANISH/HIST_20/AG08169S03.docx</vt:lpwstr>
      </vt:variant>
      <vt:variant>
        <vt:lpwstr/>
      </vt:variant>
      <vt:variant>
        <vt:i4>1966162</vt:i4>
      </vt:variant>
      <vt:variant>
        <vt:i4>450</vt:i4>
      </vt:variant>
      <vt:variant>
        <vt:i4>0</vt:i4>
      </vt:variant>
      <vt:variant>
        <vt:i4>5</vt:i4>
      </vt:variant>
      <vt:variant>
        <vt:lpwstr>http://scm.oas.org/doc_public/SPANISH/HIST_20/AG08168S03.docx</vt:lpwstr>
      </vt:variant>
      <vt:variant>
        <vt:lpwstr/>
      </vt:variant>
      <vt:variant>
        <vt:i4>1572957</vt:i4>
      </vt:variant>
      <vt:variant>
        <vt:i4>447</vt:i4>
      </vt:variant>
      <vt:variant>
        <vt:i4>0</vt:i4>
      </vt:variant>
      <vt:variant>
        <vt:i4>5</vt:i4>
      </vt:variant>
      <vt:variant>
        <vt:lpwstr>http://scm.oas.org/doc_public/SPANISH/HIST_20/AG08167S05.docx</vt:lpwstr>
      </vt:variant>
      <vt:variant>
        <vt:lpwstr/>
      </vt:variant>
      <vt:variant>
        <vt:i4>1966172</vt:i4>
      </vt:variant>
      <vt:variant>
        <vt:i4>444</vt:i4>
      </vt:variant>
      <vt:variant>
        <vt:i4>0</vt:i4>
      </vt:variant>
      <vt:variant>
        <vt:i4>5</vt:i4>
      </vt:variant>
      <vt:variant>
        <vt:lpwstr>http://scm.oas.org/doc_public/SPANISH/HIST_20/AG08166S03.docx</vt:lpwstr>
      </vt:variant>
      <vt:variant>
        <vt:lpwstr/>
      </vt:variant>
      <vt:variant>
        <vt:i4>1572947</vt:i4>
      </vt:variant>
      <vt:variant>
        <vt:i4>441</vt:i4>
      </vt:variant>
      <vt:variant>
        <vt:i4>0</vt:i4>
      </vt:variant>
      <vt:variant>
        <vt:i4>5</vt:i4>
      </vt:variant>
      <vt:variant>
        <vt:lpwstr>http://scm.oas.org/doc_public/SPANISH/HIST_20/AG08179S04.docx</vt:lpwstr>
      </vt:variant>
      <vt:variant>
        <vt:lpwstr/>
      </vt:variant>
      <vt:variant>
        <vt:i4>1966174</vt:i4>
      </vt:variant>
      <vt:variant>
        <vt:i4>438</vt:i4>
      </vt:variant>
      <vt:variant>
        <vt:i4>0</vt:i4>
      </vt:variant>
      <vt:variant>
        <vt:i4>5</vt:i4>
      </vt:variant>
      <vt:variant>
        <vt:lpwstr>http://scm.oas.org/doc_public/SPANISH/HIST_20/AG08164S03.doc</vt:lpwstr>
      </vt:variant>
      <vt:variant>
        <vt:lpwstr/>
      </vt:variant>
      <vt:variant>
        <vt:i4>1966169</vt:i4>
      </vt:variant>
      <vt:variant>
        <vt:i4>435</vt:i4>
      </vt:variant>
      <vt:variant>
        <vt:i4>0</vt:i4>
      </vt:variant>
      <vt:variant>
        <vt:i4>5</vt:i4>
      </vt:variant>
      <vt:variant>
        <vt:lpwstr>http://scm.oas.org/doc_public/SPANISH/HIST_20/AG08163S03.doc</vt:lpwstr>
      </vt:variant>
      <vt:variant>
        <vt:lpwstr/>
      </vt:variant>
      <vt:variant>
        <vt:i4>2031709</vt:i4>
      </vt:variant>
      <vt:variant>
        <vt:i4>432</vt:i4>
      </vt:variant>
      <vt:variant>
        <vt:i4>0</vt:i4>
      </vt:variant>
      <vt:variant>
        <vt:i4>5</vt:i4>
      </vt:variant>
      <vt:variant>
        <vt:lpwstr>http://scm.oas.org/doc_public/spanish/hist_20/ag08177s03.docx</vt:lpwstr>
      </vt:variant>
      <vt:variant>
        <vt:lpwstr/>
      </vt:variant>
      <vt:variant>
        <vt:i4>196698</vt:i4>
      </vt:variant>
      <vt:variant>
        <vt:i4>429</vt:i4>
      </vt:variant>
      <vt:variant>
        <vt:i4>0</vt:i4>
      </vt:variant>
      <vt:variant>
        <vt:i4>5</vt:i4>
      </vt:variant>
      <vt:variant>
        <vt:lpwstr>http://scm.oas.org/doc_public/spanish/hist_20/cp43077s03.docx</vt:lpwstr>
      </vt:variant>
      <vt:variant>
        <vt:lpwstr/>
      </vt:variant>
      <vt:variant>
        <vt:i4>852060</vt:i4>
      </vt:variant>
      <vt:variant>
        <vt:i4>426</vt:i4>
      </vt:variant>
      <vt:variant>
        <vt:i4>0</vt:i4>
      </vt:variant>
      <vt:variant>
        <vt:i4>5</vt:i4>
      </vt:variant>
      <vt:variant>
        <vt:lpwstr>http://scm.oas.org/doc_public/spanish/hist_20/cp42889s03.docx</vt:lpwstr>
      </vt:variant>
      <vt:variant>
        <vt:lpwstr/>
      </vt:variant>
      <vt:variant>
        <vt:i4>1638495</vt:i4>
      </vt:variant>
      <vt:variant>
        <vt:i4>423</vt:i4>
      </vt:variant>
      <vt:variant>
        <vt:i4>0</vt:i4>
      </vt:variant>
      <vt:variant>
        <vt:i4>5</vt:i4>
      </vt:variant>
      <vt:variant>
        <vt:lpwstr>http://scm.oas.org/doc_public/spanish/hist_20/ag08115s03.docx</vt:lpwstr>
      </vt:variant>
      <vt:variant>
        <vt:lpwstr/>
      </vt:variant>
      <vt:variant>
        <vt:i4>852050</vt:i4>
      </vt:variant>
      <vt:variant>
        <vt:i4>420</vt:i4>
      </vt:variant>
      <vt:variant>
        <vt:i4>0</vt:i4>
      </vt:variant>
      <vt:variant>
        <vt:i4>5</vt:i4>
      </vt:variant>
      <vt:variant>
        <vt:lpwstr>http://scm.oas.org/doc_public/spanish/hist_20/cp42689s03.docx</vt:lpwstr>
      </vt:variant>
      <vt:variant>
        <vt:lpwstr/>
      </vt:variant>
      <vt:variant>
        <vt:i4>86</vt:i4>
      </vt:variant>
      <vt:variant>
        <vt:i4>417</vt:i4>
      </vt:variant>
      <vt:variant>
        <vt:i4>0</vt:i4>
      </vt:variant>
      <vt:variant>
        <vt:i4>5</vt:i4>
      </vt:variant>
      <vt:variant>
        <vt:lpwstr>http://scm.oas.org/doc_public/spanish/hist_20/cp42358s03.docx</vt:lpwstr>
      </vt:variant>
      <vt:variant>
        <vt:lpwstr/>
      </vt:variant>
      <vt:variant>
        <vt:i4>6291508</vt:i4>
      </vt:variant>
      <vt:variant>
        <vt:i4>414</vt:i4>
      </vt:variant>
      <vt:variant>
        <vt:i4>0</vt:i4>
      </vt:variant>
      <vt:variant>
        <vt:i4>5</vt:i4>
      </vt:variant>
      <vt:variant>
        <vt:lpwstr>http://scm.oas.org/IDMS/Redirectpage.aspx?class=CP/RES&amp;classNum=1139&amp;lang=s</vt:lpwstr>
      </vt:variant>
      <vt:variant>
        <vt:lpwstr/>
      </vt:variant>
      <vt:variant>
        <vt:i4>458761</vt:i4>
      </vt:variant>
      <vt:variant>
        <vt:i4>411</vt:i4>
      </vt:variant>
      <vt:variant>
        <vt:i4>0</vt:i4>
      </vt:variant>
      <vt:variant>
        <vt:i4>5</vt:i4>
      </vt:variant>
      <vt:variant>
        <vt:lpwstr>http://scm.oas.org/IDMS/Redirectpage.aspx?class=CP/doc.&amp;classNum=5631&amp;lang=s</vt:lpwstr>
      </vt:variant>
      <vt:variant>
        <vt:lpwstr/>
      </vt:variant>
      <vt:variant>
        <vt:i4>786447</vt:i4>
      </vt:variant>
      <vt:variant>
        <vt:i4>408</vt:i4>
      </vt:variant>
      <vt:variant>
        <vt:i4>0</vt:i4>
      </vt:variant>
      <vt:variant>
        <vt:i4>5</vt:i4>
      </vt:variant>
      <vt:variant>
        <vt:lpwstr>http://scm.oas.org/IDMS/Redirectpage.aspx?class=CP/doc.&amp;classNum=5584&amp;lang=s</vt:lpwstr>
      </vt:variant>
      <vt:variant>
        <vt:lpwstr/>
      </vt:variant>
      <vt:variant>
        <vt:i4>851977</vt:i4>
      </vt:variant>
      <vt:variant>
        <vt:i4>405</vt:i4>
      </vt:variant>
      <vt:variant>
        <vt:i4>0</vt:i4>
      </vt:variant>
      <vt:variant>
        <vt:i4>5</vt:i4>
      </vt:variant>
      <vt:variant>
        <vt:lpwstr>http://scm.oas.org/IDMS/Redirectpage.aspx?class=CP/doc.&amp;classNum=5592&amp;lang=s</vt:lpwstr>
      </vt:variant>
      <vt:variant>
        <vt:lpwstr/>
      </vt:variant>
      <vt:variant>
        <vt:i4>786434</vt:i4>
      </vt:variant>
      <vt:variant>
        <vt:i4>402</vt:i4>
      </vt:variant>
      <vt:variant>
        <vt:i4>0</vt:i4>
      </vt:variant>
      <vt:variant>
        <vt:i4>5</vt:i4>
      </vt:variant>
      <vt:variant>
        <vt:lpwstr>http://scm.oas.org/IDMS/Redirectpage.aspx?class=CP/doc.&amp;classNum=5589&amp;lang=s</vt:lpwstr>
      </vt:variant>
      <vt:variant>
        <vt:lpwstr/>
      </vt:variant>
      <vt:variant>
        <vt:i4>851976</vt:i4>
      </vt:variant>
      <vt:variant>
        <vt:i4>399</vt:i4>
      </vt:variant>
      <vt:variant>
        <vt:i4>0</vt:i4>
      </vt:variant>
      <vt:variant>
        <vt:i4>5</vt:i4>
      </vt:variant>
      <vt:variant>
        <vt:lpwstr>http://scm.oas.org/IDMS/Redirectpage.aspx?class=CP/doc.&amp;classNum=5593&amp;lang=s</vt:lpwstr>
      </vt:variant>
      <vt:variant>
        <vt:lpwstr/>
      </vt:variant>
      <vt:variant>
        <vt:i4>196703</vt:i4>
      </vt:variant>
      <vt:variant>
        <vt:i4>396</vt:i4>
      </vt:variant>
      <vt:variant>
        <vt:i4>0</vt:i4>
      </vt:variant>
      <vt:variant>
        <vt:i4>5</vt:i4>
      </vt:variant>
      <vt:variant>
        <vt:lpwstr>http://scm.oas.org/doc_public/spanish/hist_19/cp41368s03.doc</vt:lpwstr>
      </vt:variant>
      <vt:variant>
        <vt:lpwstr/>
      </vt:variant>
      <vt:variant>
        <vt:i4>327760</vt:i4>
      </vt:variant>
      <vt:variant>
        <vt:i4>393</vt:i4>
      </vt:variant>
      <vt:variant>
        <vt:i4>0</vt:i4>
      </vt:variant>
      <vt:variant>
        <vt:i4>5</vt:i4>
      </vt:variant>
      <vt:variant>
        <vt:lpwstr>http://scm.oas.org/doc_public/spanish/hist_19/cp41400s03.doc</vt:lpwstr>
      </vt:variant>
      <vt:variant>
        <vt:lpwstr/>
      </vt:variant>
      <vt:variant>
        <vt:i4>327766</vt:i4>
      </vt:variant>
      <vt:variant>
        <vt:i4>390</vt:i4>
      </vt:variant>
      <vt:variant>
        <vt:i4>0</vt:i4>
      </vt:variant>
      <vt:variant>
        <vt:i4>5</vt:i4>
      </vt:variant>
      <vt:variant>
        <vt:lpwstr>http://scm.oas.org/doc_public/spanish/hist_19/cp41406s03.doc</vt:lpwstr>
      </vt:variant>
      <vt:variant>
        <vt:lpwstr/>
      </vt:variant>
      <vt:variant>
        <vt:i4>1245197</vt:i4>
      </vt:variant>
      <vt:variant>
        <vt:i4>387</vt:i4>
      </vt:variant>
      <vt:variant>
        <vt:i4>0</vt:i4>
      </vt:variant>
      <vt:variant>
        <vt:i4>5</vt:i4>
      </vt:variant>
      <vt:variant>
        <vt:lpwstr>http://scm.oas.org/IDMS/Redirectpage.aspx?class=CP/doc.&amp;classNum=5615&amp;lang=e</vt:lpwstr>
      </vt:variant>
      <vt:variant>
        <vt:lpwstr/>
      </vt:variant>
      <vt:variant>
        <vt:i4>327691</vt:i4>
      </vt:variant>
      <vt:variant>
        <vt:i4>384</vt:i4>
      </vt:variant>
      <vt:variant>
        <vt:i4>0</vt:i4>
      </vt:variant>
      <vt:variant>
        <vt:i4>5</vt:i4>
      </vt:variant>
      <vt:variant>
        <vt:lpwstr>http://scm.oas.org/IDMS/Redirectpage.aspx?class=CP/INF.&amp;classNum=8642&amp;lang=s</vt:lpwstr>
      </vt:variant>
      <vt:variant>
        <vt:lpwstr/>
      </vt:variant>
      <vt:variant>
        <vt:i4>852050</vt:i4>
      </vt:variant>
      <vt:variant>
        <vt:i4>381</vt:i4>
      </vt:variant>
      <vt:variant>
        <vt:i4>0</vt:i4>
      </vt:variant>
      <vt:variant>
        <vt:i4>5</vt:i4>
      </vt:variant>
      <vt:variant>
        <vt:lpwstr>http://scm.oas.org/doc_public/spanish/HIST_19/CP41385s03.doc</vt:lpwstr>
      </vt:variant>
      <vt:variant>
        <vt:lpwstr/>
      </vt:variant>
      <vt:variant>
        <vt:i4>393221</vt:i4>
      </vt:variant>
      <vt:variant>
        <vt:i4>378</vt:i4>
      </vt:variant>
      <vt:variant>
        <vt:i4>0</vt:i4>
      </vt:variant>
      <vt:variant>
        <vt:i4>5</vt:i4>
      </vt:variant>
      <vt:variant>
        <vt:lpwstr>http://scm.oas.org/IDMS/Redirectpage.aspx?class=CP/INF.&amp;classNum=8379&amp;lang=s</vt:lpwstr>
      </vt:variant>
      <vt:variant>
        <vt:lpwstr/>
      </vt:variant>
      <vt:variant>
        <vt:i4>196703</vt:i4>
      </vt:variant>
      <vt:variant>
        <vt:i4>375</vt:i4>
      </vt:variant>
      <vt:variant>
        <vt:i4>0</vt:i4>
      </vt:variant>
      <vt:variant>
        <vt:i4>5</vt:i4>
      </vt:variant>
      <vt:variant>
        <vt:lpwstr>http://scm.oas.org/doc_public/spanish/hist_19/cp41368s03.doc</vt:lpwstr>
      </vt:variant>
      <vt:variant>
        <vt:lpwstr/>
      </vt:variant>
      <vt:variant>
        <vt:i4>262233</vt:i4>
      </vt:variant>
      <vt:variant>
        <vt:i4>360</vt:i4>
      </vt:variant>
      <vt:variant>
        <vt:i4>0</vt:i4>
      </vt:variant>
      <vt:variant>
        <vt:i4>5</vt:i4>
      </vt:variant>
      <vt:variant>
        <vt:lpwstr>http://scm.oas.org/doc_public/spanish/hist_21/cp44174s03.docx</vt:lpwstr>
      </vt:variant>
      <vt:variant>
        <vt:lpwstr/>
      </vt:variant>
      <vt:variant>
        <vt:i4>65629</vt:i4>
      </vt:variant>
      <vt:variant>
        <vt:i4>357</vt:i4>
      </vt:variant>
      <vt:variant>
        <vt:i4>0</vt:i4>
      </vt:variant>
      <vt:variant>
        <vt:i4>5</vt:i4>
      </vt:variant>
      <vt:variant>
        <vt:lpwstr>http://scm.oas.org/doc_public/spanish/hist_21/cp43746s02.docx</vt:lpwstr>
      </vt:variant>
      <vt:variant>
        <vt:lpwstr/>
      </vt:variant>
      <vt:variant>
        <vt:i4>131162</vt:i4>
      </vt:variant>
      <vt:variant>
        <vt:i4>354</vt:i4>
      </vt:variant>
      <vt:variant>
        <vt:i4>0</vt:i4>
      </vt:variant>
      <vt:variant>
        <vt:i4>5</vt:i4>
      </vt:variant>
      <vt:variant>
        <vt:lpwstr>http://scm.oas.org/doc_public/spanish/hist_21/cp43670s02.docx</vt:lpwstr>
      </vt:variant>
      <vt:variant>
        <vt:lpwstr/>
      </vt:variant>
      <vt:variant>
        <vt:i4>720988</vt:i4>
      </vt:variant>
      <vt:variant>
        <vt:i4>351</vt:i4>
      </vt:variant>
      <vt:variant>
        <vt:i4>0</vt:i4>
      </vt:variant>
      <vt:variant>
        <vt:i4>5</vt:i4>
      </vt:variant>
      <vt:variant>
        <vt:lpwstr>http://scm.oas.org/doc_public/spanish/hist_21/cp44898s02.docx</vt:lpwstr>
      </vt:variant>
      <vt:variant>
        <vt:lpwstr/>
      </vt:variant>
      <vt:variant>
        <vt:i4>262225</vt:i4>
      </vt:variant>
      <vt:variant>
        <vt:i4>345</vt:i4>
      </vt:variant>
      <vt:variant>
        <vt:i4>0</vt:i4>
      </vt:variant>
      <vt:variant>
        <vt:i4>5</vt:i4>
      </vt:variant>
      <vt:variant>
        <vt:lpwstr>http://scm.oas.org/doc_public/spanish/hist_21/cp44865s02.docx</vt:lpwstr>
      </vt:variant>
      <vt:variant>
        <vt:lpwstr/>
      </vt:variant>
      <vt:variant>
        <vt:i4>196690</vt:i4>
      </vt:variant>
      <vt:variant>
        <vt:i4>342</vt:i4>
      </vt:variant>
      <vt:variant>
        <vt:i4>0</vt:i4>
      </vt:variant>
      <vt:variant>
        <vt:i4>5</vt:i4>
      </vt:variant>
      <vt:variant>
        <vt:lpwstr>http://scm.oas.org/doc_public/spanish/hist_21/cp44719s02.docx</vt:lpwstr>
      </vt:variant>
      <vt:variant>
        <vt:lpwstr/>
      </vt:variant>
      <vt:variant>
        <vt:i4>196703</vt:i4>
      </vt:variant>
      <vt:variant>
        <vt:i4>339</vt:i4>
      </vt:variant>
      <vt:variant>
        <vt:i4>0</vt:i4>
      </vt:variant>
      <vt:variant>
        <vt:i4>5</vt:i4>
      </vt:variant>
      <vt:variant>
        <vt:lpwstr>http://scm.oas.org/doc_public/spanish/hist_21/cp44714s02.docx</vt:lpwstr>
      </vt:variant>
      <vt:variant>
        <vt:lpwstr/>
      </vt:variant>
      <vt:variant>
        <vt:i4>131166</vt:i4>
      </vt:variant>
      <vt:variant>
        <vt:i4>336</vt:i4>
      </vt:variant>
      <vt:variant>
        <vt:i4>0</vt:i4>
      </vt:variant>
      <vt:variant>
        <vt:i4>5</vt:i4>
      </vt:variant>
      <vt:variant>
        <vt:lpwstr>http://scm.oas.org/doc_public/spanish/hist_21/cp44604s02.docx</vt:lpwstr>
      </vt:variant>
      <vt:variant>
        <vt:lpwstr/>
      </vt:variant>
      <vt:variant>
        <vt:i4>131160</vt:i4>
      </vt:variant>
      <vt:variant>
        <vt:i4>333</vt:i4>
      </vt:variant>
      <vt:variant>
        <vt:i4>0</vt:i4>
      </vt:variant>
      <vt:variant>
        <vt:i4>5</vt:i4>
      </vt:variant>
      <vt:variant>
        <vt:lpwstr>http://scm.oas.org/doc_public/spanish/hist_21/cp44501s02.docx</vt:lpwstr>
      </vt:variant>
      <vt:variant>
        <vt:lpwstr/>
      </vt:variant>
      <vt:variant>
        <vt:i4>65631</vt:i4>
      </vt:variant>
      <vt:variant>
        <vt:i4>330</vt:i4>
      </vt:variant>
      <vt:variant>
        <vt:i4>0</vt:i4>
      </vt:variant>
      <vt:variant>
        <vt:i4>5</vt:i4>
      </vt:variant>
      <vt:variant>
        <vt:lpwstr>http://scm.oas.org/doc_public/spanish/hist_21/cp44437s02.docx</vt:lpwstr>
      </vt:variant>
      <vt:variant>
        <vt:lpwstr/>
      </vt:variant>
      <vt:variant>
        <vt:i4>655448</vt:i4>
      </vt:variant>
      <vt:variant>
        <vt:i4>327</vt:i4>
      </vt:variant>
      <vt:variant>
        <vt:i4>0</vt:i4>
      </vt:variant>
      <vt:variant>
        <vt:i4>5</vt:i4>
      </vt:variant>
      <vt:variant>
        <vt:lpwstr>http://scm.oas.org/doc_public/spanish/hist_21/cp44387s02.docx</vt:lpwstr>
      </vt:variant>
      <vt:variant>
        <vt:lpwstr/>
      </vt:variant>
      <vt:variant>
        <vt:i4>393308</vt:i4>
      </vt:variant>
      <vt:variant>
        <vt:i4>324</vt:i4>
      </vt:variant>
      <vt:variant>
        <vt:i4>0</vt:i4>
      </vt:variant>
      <vt:variant>
        <vt:i4>5</vt:i4>
      </vt:variant>
      <vt:variant>
        <vt:lpwstr>http://scm.oas.org/doc_public/spanish/hist_21/cp44343s02.docx</vt:lpwstr>
      </vt:variant>
      <vt:variant>
        <vt:lpwstr/>
      </vt:variant>
      <vt:variant>
        <vt:i4>327768</vt:i4>
      </vt:variant>
      <vt:variant>
        <vt:i4>321</vt:i4>
      </vt:variant>
      <vt:variant>
        <vt:i4>0</vt:i4>
      </vt:variant>
      <vt:variant>
        <vt:i4>5</vt:i4>
      </vt:variant>
      <vt:variant>
        <vt:lpwstr>http://scm.oas.org/doc_public/spanish/hist_21/cp44175s02.docx</vt:lpwstr>
      </vt:variant>
      <vt:variant>
        <vt:lpwstr/>
      </vt:variant>
      <vt:variant>
        <vt:i4>262229</vt:i4>
      </vt:variant>
      <vt:variant>
        <vt:i4>318</vt:i4>
      </vt:variant>
      <vt:variant>
        <vt:i4>0</vt:i4>
      </vt:variant>
      <vt:variant>
        <vt:i4>5</vt:i4>
      </vt:variant>
      <vt:variant>
        <vt:lpwstr>http://scm.oas.org/doc_public/spanish/hist_21/cp44168s02.docx</vt:lpwstr>
      </vt:variant>
      <vt:variant>
        <vt:lpwstr/>
      </vt:variant>
      <vt:variant>
        <vt:i4>84</vt:i4>
      </vt:variant>
      <vt:variant>
        <vt:i4>315</vt:i4>
      </vt:variant>
      <vt:variant>
        <vt:i4>0</vt:i4>
      </vt:variant>
      <vt:variant>
        <vt:i4>5</vt:i4>
      </vt:variant>
      <vt:variant>
        <vt:lpwstr>http://scm.oas.org/doc_public/spanish/hist_21/cp44028s02.docx</vt:lpwstr>
      </vt:variant>
      <vt:variant>
        <vt:lpwstr/>
      </vt:variant>
      <vt:variant>
        <vt:i4>852048</vt:i4>
      </vt:variant>
      <vt:variant>
        <vt:i4>312</vt:i4>
      </vt:variant>
      <vt:variant>
        <vt:i4>0</vt:i4>
      </vt:variant>
      <vt:variant>
        <vt:i4>5</vt:i4>
      </vt:variant>
      <vt:variant>
        <vt:lpwstr>http://scm.oas.org/doc_public/spanish/hist_21/cp43884s02.docx</vt:lpwstr>
      </vt:variant>
      <vt:variant>
        <vt:lpwstr/>
      </vt:variant>
      <vt:variant>
        <vt:i4>393308</vt:i4>
      </vt:variant>
      <vt:variant>
        <vt:i4>309</vt:i4>
      </vt:variant>
      <vt:variant>
        <vt:i4>0</vt:i4>
      </vt:variant>
      <vt:variant>
        <vt:i4>5</vt:i4>
      </vt:variant>
      <vt:variant>
        <vt:lpwstr>http://scm.oas.org/doc_public/spanish/hist_21/cp43838s02.docx</vt:lpwstr>
      </vt:variant>
      <vt:variant>
        <vt:lpwstr/>
      </vt:variant>
      <vt:variant>
        <vt:i4>786522</vt:i4>
      </vt:variant>
      <vt:variant>
        <vt:i4>306</vt:i4>
      </vt:variant>
      <vt:variant>
        <vt:i4>0</vt:i4>
      </vt:variant>
      <vt:variant>
        <vt:i4>5</vt:i4>
      </vt:variant>
      <vt:variant>
        <vt:lpwstr>http://scm.oas.org/doc_public/spanish/hist_21/cp43690s02.docx</vt:lpwstr>
      </vt:variant>
      <vt:variant>
        <vt:lpwstr/>
      </vt:variant>
      <vt:variant>
        <vt:i4>852059</vt:i4>
      </vt:variant>
      <vt:variant>
        <vt:i4>303</vt:i4>
      </vt:variant>
      <vt:variant>
        <vt:i4>0</vt:i4>
      </vt:variant>
      <vt:variant>
        <vt:i4>5</vt:i4>
      </vt:variant>
      <vt:variant>
        <vt:lpwstr>http://scm.oas.org/doc_public/spanish/hist_21/cp43582s02.docx</vt:lpwstr>
      </vt:variant>
      <vt:variant>
        <vt:lpwstr/>
      </vt:variant>
      <vt:variant>
        <vt:i4>458845</vt:i4>
      </vt:variant>
      <vt:variant>
        <vt:i4>300</vt:i4>
      </vt:variant>
      <vt:variant>
        <vt:i4>0</vt:i4>
      </vt:variant>
      <vt:variant>
        <vt:i4>5</vt:i4>
      </vt:variant>
      <vt:variant>
        <vt:lpwstr>http://scm.oas.org/doc_public/spanish/hist_21/cp43524s02.docx</vt:lpwstr>
      </vt:variant>
      <vt:variant>
        <vt:lpwstr/>
      </vt:variant>
      <vt:variant>
        <vt:i4>458845</vt:i4>
      </vt:variant>
      <vt:variant>
        <vt:i4>297</vt:i4>
      </vt:variant>
      <vt:variant>
        <vt:i4>0</vt:i4>
      </vt:variant>
      <vt:variant>
        <vt:i4>5</vt:i4>
      </vt:variant>
      <vt:variant>
        <vt:lpwstr>http://scm.oas.org/doc_public/spanish/hist_21/cp43425s02.docx</vt:lpwstr>
      </vt:variant>
      <vt:variant>
        <vt:lpwstr/>
      </vt:variant>
      <vt:variant>
        <vt:i4>262239</vt:i4>
      </vt:variant>
      <vt:variant>
        <vt:i4>294</vt:i4>
      </vt:variant>
      <vt:variant>
        <vt:i4>0</vt:i4>
      </vt:variant>
      <vt:variant>
        <vt:i4>5</vt:i4>
      </vt:variant>
      <vt:variant>
        <vt:lpwstr>http://scm.oas.org/doc_public/spanish/hist_21/cp43417s02.docx</vt:lpwstr>
      </vt:variant>
      <vt:variant>
        <vt:lpwstr/>
      </vt:variant>
      <vt:variant>
        <vt:i4>262238</vt:i4>
      </vt:variant>
      <vt:variant>
        <vt:i4>291</vt:i4>
      </vt:variant>
      <vt:variant>
        <vt:i4>0</vt:i4>
      </vt:variant>
      <vt:variant>
        <vt:i4>5</vt:i4>
      </vt:variant>
      <vt:variant>
        <vt:lpwstr>http://scm.oas.org/doc_public/spanish/hist_21/cp43416s02.docx</vt:lpwstr>
      </vt:variant>
      <vt:variant>
        <vt:lpwstr/>
      </vt:variant>
      <vt:variant>
        <vt:i4>262234</vt:i4>
      </vt:variant>
      <vt:variant>
        <vt:i4>288</vt:i4>
      </vt:variant>
      <vt:variant>
        <vt:i4>0</vt:i4>
      </vt:variant>
      <vt:variant>
        <vt:i4>5</vt:i4>
      </vt:variant>
      <vt:variant>
        <vt:lpwstr>http://scm.oas.org/doc_public/spanish/hist_21/cp43412s02.docx</vt:lpwstr>
      </vt:variant>
      <vt:variant>
        <vt:lpwstr/>
      </vt:variant>
      <vt:variant>
        <vt:i4>262237</vt:i4>
      </vt:variant>
      <vt:variant>
        <vt:i4>285</vt:i4>
      </vt:variant>
      <vt:variant>
        <vt:i4>0</vt:i4>
      </vt:variant>
      <vt:variant>
        <vt:i4>5</vt:i4>
      </vt:variant>
      <vt:variant>
        <vt:lpwstr>http://scm.oas.org/doc_public/spanish/hist_20/cp43313s02.docx</vt:lpwstr>
      </vt:variant>
      <vt:variant>
        <vt:lpwstr/>
      </vt:variant>
      <vt:variant>
        <vt:i4>2359330</vt:i4>
      </vt:variant>
      <vt:variant>
        <vt:i4>255</vt:i4>
      </vt:variant>
      <vt:variant>
        <vt:i4>0</vt:i4>
      </vt:variant>
      <vt:variant>
        <vt:i4>5</vt:i4>
      </vt:variant>
      <vt:variant>
        <vt:lpwstr>http://www.oas.org/es/council/CP/documentation/minutes/</vt:lpwstr>
      </vt:variant>
      <vt:variant>
        <vt:lpwstr/>
      </vt:variant>
      <vt:variant>
        <vt:i4>88</vt:i4>
      </vt:variant>
      <vt:variant>
        <vt:i4>252</vt:i4>
      </vt:variant>
      <vt:variant>
        <vt:i4>0</vt:i4>
      </vt:variant>
      <vt:variant>
        <vt:i4>5</vt:i4>
      </vt:variant>
      <vt:variant>
        <vt:lpwstr>http://scm.oas.org/doc_public/spanish/hist_20/cp42550s03.docx</vt:lpwstr>
      </vt:variant>
      <vt:variant>
        <vt:lpwstr/>
      </vt:variant>
      <vt:variant>
        <vt:i4>393309</vt:i4>
      </vt:variant>
      <vt:variant>
        <vt:i4>240</vt:i4>
      </vt:variant>
      <vt:variant>
        <vt:i4>0</vt:i4>
      </vt:variant>
      <vt:variant>
        <vt:i4>5</vt:i4>
      </vt:variant>
      <vt:variant>
        <vt:lpwstr>http://scm.oas.org/doc_public/spanish/hist_20/cp42232s03.docx</vt:lpwstr>
      </vt:variant>
      <vt:variant>
        <vt:lpwstr/>
      </vt:variant>
      <vt:variant>
        <vt:i4>1310726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GRAF8</vt:lpwstr>
      </vt:variant>
      <vt:variant>
        <vt:i4>1310726</vt:i4>
      </vt:variant>
      <vt:variant>
        <vt:i4>174</vt:i4>
      </vt:variant>
      <vt:variant>
        <vt:i4>0</vt:i4>
      </vt:variant>
      <vt:variant>
        <vt:i4>5</vt:i4>
      </vt:variant>
      <vt:variant>
        <vt:lpwstr/>
      </vt:variant>
      <vt:variant>
        <vt:lpwstr>GRAF7</vt:lpwstr>
      </vt:variant>
      <vt:variant>
        <vt:i4>1310726</vt:i4>
      </vt:variant>
      <vt:variant>
        <vt:i4>171</vt:i4>
      </vt:variant>
      <vt:variant>
        <vt:i4>0</vt:i4>
      </vt:variant>
      <vt:variant>
        <vt:i4>5</vt:i4>
      </vt:variant>
      <vt:variant>
        <vt:lpwstr/>
      </vt:variant>
      <vt:variant>
        <vt:lpwstr>GRAF6</vt:lpwstr>
      </vt:variant>
      <vt:variant>
        <vt:i4>1310726</vt:i4>
      </vt:variant>
      <vt:variant>
        <vt:i4>168</vt:i4>
      </vt:variant>
      <vt:variant>
        <vt:i4>0</vt:i4>
      </vt:variant>
      <vt:variant>
        <vt:i4>5</vt:i4>
      </vt:variant>
      <vt:variant>
        <vt:lpwstr/>
      </vt:variant>
      <vt:variant>
        <vt:lpwstr>GRAF5</vt:lpwstr>
      </vt:variant>
      <vt:variant>
        <vt:i4>1310726</vt:i4>
      </vt:variant>
      <vt:variant>
        <vt:i4>165</vt:i4>
      </vt:variant>
      <vt:variant>
        <vt:i4>0</vt:i4>
      </vt:variant>
      <vt:variant>
        <vt:i4>5</vt:i4>
      </vt:variant>
      <vt:variant>
        <vt:lpwstr/>
      </vt:variant>
      <vt:variant>
        <vt:lpwstr>GRAF4</vt:lpwstr>
      </vt:variant>
      <vt:variant>
        <vt:i4>1310726</vt:i4>
      </vt:variant>
      <vt:variant>
        <vt:i4>162</vt:i4>
      </vt:variant>
      <vt:variant>
        <vt:i4>0</vt:i4>
      </vt:variant>
      <vt:variant>
        <vt:i4>5</vt:i4>
      </vt:variant>
      <vt:variant>
        <vt:lpwstr/>
      </vt:variant>
      <vt:variant>
        <vt:lpwstr>GRAF3</vt:lpwstr>
      </vt:variant>
      <vt:variant>
        <vt:i4>1310726</vt:i4>
      </vt:variant>
      <vt:variant>
        <vt:i4>156</vt:i4>
      </vt:variant>
      <vt:variant>
        <vt:i4>0</vt:i4>
      </vt:variant>
      <vt:variant>
        <vt:i4>5</vt:i4>
      </vt:variant>
      <vt:variant>
        <vt:lpwstr/>
      </vt:variant>
      <vt:variant>
        <vt:lpwstr>GRAF2</vt:lpwstr>
      </vt:variant>
      <vt:variant>
        <vt:i4>1310726</vt:i4>
      </vt:variant>
      <vt:variant>
        <vt:i4>150</vt:i4>
      </vt:variant>
      <vt:variant>
        <vt:i4>0</vt:i4>
      </vt:variant>
      <vt:variant>
        <vt:i4>5</vt:i4>
      </vt:variant>
      <vt:variant>
        <vt:lpwstr/>
      </vt:variant>
      <vt:variant>
        <vt:lpwstr>GRAF1</vt:lpwstr>
      </vt:variant>
      <vt:variant>
        <vt:i4>1769523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12127549</vt:lpwstr>
      </vt:variant>
      <vt:variant>
        <vt:i4>1703987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12127548</vt:lpwstr>
      </vt:variant>
      <vt:variant>
        <vt:i4>1376307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12127547</vt:lpwstr>
      </vt:variant>
      <vt:variant>
        <vt:i4>1310771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12127546</vt:lpwstr>
      </vt:variant>
      <vt:variant>
        <vt:i4>1507379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12127545</vt:lpwstr>
      </vt:variant>
      <vt:variant>
        <vt:i4>1441843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2127544</vt:lpwstr>
      </vt:variant>
      <vt:variant>
        <vt:i4>1114163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2127543</vt:lpwstr>
      </vt:variant>
      <vt:variant>
        <vt:i4>1048627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2127542</vt:lpwstr>
      </vt:variant>
      <vt:variant>
        <vt:i4>124523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2127541</vt:lpwstr>
      </vt:variant>
      <vt:variant>
        <vt:i4>1179699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2127540</vt:lpwstr>
      </vt:variant>
      <vt:variant>
        <vt:i4>1769524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2127539</vt:lpwstr>
      </vt:variant>
      <vt:variant>
        <vt:i4>1703988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2127538</vt:lpwstr>
      </vt:variant>
      <vt:variant>
        <vt:i4>1376308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2127537</vt:lpwstr>
      </vt:variant>
      <vt:variant>
        <vt:i4>701245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reucom</vt:lpwstr>
      </vt:variant>
      <vt:variant>
        <vt:i4>13107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2127536</vt:lpwstr>
      </vt:variant>
      <vt:variant>
        <vt:i4>150738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2127535</vt:lpwstr>
      </vt:variant>
      <vt:variant>
        <vt:i4>144184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2127534</vt:lpwstr>
      </vt:variant>
      <vt:variant>
        <vt:i4>11141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2127533</vt:lpwstr>
      </vt:variant>
      <vt:variant>
        <vt:i4>104862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2127532</vt:lpwstr>
      </vt:variant>
      <vt:variant>
        <vt:i4>124523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2127531</vt:lpwstr>
      </vt:variant>
      <vt:variant>
        <vt:i4>117970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2127530</vt:lpwstr>
      </vt:variant>
      <vt:variant>
        <vt:i4>176952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2127529</vt:lpwstr>
      </vt:variant>
      <vt:variant>
        <vt:i4>170398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2127528</vt:lpwstr>
      </vt:variant>
      <vt:variant>
        <vt:i4>137630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2127527</vt:lpwstr>
      </vt:variant>
      <vt:variant>
        <vt:i4>655448</vt:i4>
      </vt:variant>
      <vt:variant>
        <vt:i4>12</vt:i4>
      </vt:variant>
      <vt:variant>
        <vt:i4>0</vt:i4>
      </vt:variant>
      <vt:variant>
        <vt:i4>5</vt:i4>
      </vt:variant>
      <vt:variant>
        <vt:lpwstr>http://scm.oas.org/doc_public/SPANISH/HIST_21/CP44296S03.docx</vt:lpwstr>
      </vt:variant>
      <vt:variant>
        <vt:lpwstr/>
      </vt:variant>
      <vt:variant>
        <vt:i4>196702</vt:i4>
      </vt:variant>
      <vt:variant>
        <vt:i4>9</vt:i4>
      </vt:variant>
      <vt:variant>
        <vt:i4>0</vt:i4>
      </vt:variant>
      <vt:variant>
        <vt:i4>5</vt:i4>
      </vt:variant>
      <vt:variant>
        <vt:lpwstr>http://scm.oas.org/doc_public/SPANISH/HIST_21/CP44301S03.docx</vt:lpwstr>
      </vt:variant>
      <vt:variant>
        <vt:lpwstr/>
      </vt:variant>
      <vt:variant>
        <vt:i4>262150</vt:i4>
      </vt:variant>
      <vt:variant>
        <vt:i4>6</vt:i4>
      </vt:variant>
      <vt:variant>
        <vt:i4>0</vt:i4>
      </vt:variant>
      <vt:variant>
        <vt:i4>5</vt:i4>
      </vt:variant>
      <vt:variant>
        <vt:lpwstr>http://scm.oas.org/IDMS/Redirectpage.aspx?class=CP/INF.&amp;classNum=8950&amp;lang=s</vt:lpwstr>
      </vt:variant>
      <vt:variant>
        <vt:lpwstr/>
      </vt:variant>
      <vt:variant>
        <vt:i4>131076</vt:i4>
      </vt:variant>
      <vt:variant>
        <vt:i4>3</vt:i4>
      </vt:variant>
      <vt:variant>
        <vt:i4>0</vt:i4>
      </vt:variant>
      <vt:variant>
        <vt:i4>5</vt:i4>
      </vt:variant>
      <vt:variant>
        <vt:lpwstr>http://scm.oas.org/IDMS/Redirectpage.aspx?class=CP/INF.&amp;classNum=8833&amp;lang=s</vt:lpwstr>
      </vt:variant>
      <vt:variant>
        <vt:lpwstr/>
      </vt:variant>
      <vt:variant>
        <vt:i4>131077</vt:i4>
      </vt:variant>
      <vt:variant>
        <vt:i4>0</vt:i4>
      </vt:variant>
      <vt:variant>
        <vt:i4>0</vt:i4>
      </vt:variant>
      <vt:variant>
        <vt:i4>5</vt:i4>
      </vt:variant>
      <vt:variant>
        <vt:lpwstr>http://scm.oas.org/IDMS/Redirectpage.aspx?class=CP/INF.&amp;classNum=8832&amp;lang=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2019-2020</dc:title>
  <dc:subject/>
  <dc:creator>Oficina de la Presidencia</dc:creator>
  <cp:keywords/>
  <dc:description/>
  <cp:lastModifiedBy>Loredo, Carmen</cp:lastModifiedBy>
  <cp:revision>10</cp:revision>
  <cp:lastPrinted>2021-11-07T18:38:00Z</cp:lastPrinted>
  <dcterms:created xsi:type="dcterms:W3CDTF">2021-11-09T00:19:00Z</dcterms:created>
  <dcterms:modified xsi:type="dcterms:W3CDTF">2021-11-10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989CF7ACEF2F46AC6DC3CFE13E050C</vt:lpwstr>
  </property>
</Properties>
</file>